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981AB5A" w14:textId="3B62C354" w:rsidR="00665D42" w:rsidRPr="007B6676" w:rsidRDefault="00581818" w:rsidP="00E528C6">
      <w:pPr>
        <w:pStyle w:val="Nagwek1"/>
        <w:spacing w:before="0" w:beforeAutospacing="0" w:after="0" w:afterAutospacing="0"/>
      </w:pPr>
      <w:r w:rsidRPr="00665D42">
        <w:rPr>
          <w:sz w:val="32"/>
          <w:szCs w:val="32"/>
        </w:rPr>
        <w:t xml:space="preserve">Zalecenia </w:t>
      </w:r>
      <w:r w:rsidR="00650434" w:rsidRPr="00665D42">
        <w:rPr>
          <w:sz w:val="32"/>
          <w:szCs w:val="32"/>
        </w:rPr>
        <w:t xml:space="preserve">do </w:t>
      </w:r>
      <w:r w:rsidR="0067550E" w:rsidRPr="00665D42">
        <w:rPr>
          <w:sz w:val="32"/>
          <w:szCs w:val="32"/>
        </w:rPr>
        <w:t xml:space="preserve">przygotowania </w:t>
      </w:r>
      <w:r w:rsidR="00BC2925" w:rsidRPr="00665D42">
        <w:rPr>
          <w:sz w:val="32"/>
          <w:szCs w:val="32"/>
        </w:rPr>
        <w:t xml:space="preserve">rozprawy doktorskiej </w:t>
      </w:r>
      <w:r w:rsidR="00E528C6">
        <w:rPr>
          <w:sz w:val="32"/>
          <w:szCs w:val="32"/>
        </w:rPr>
        <w:br/>
      </w:r>
      <w:r w:rsidR="00BC2925" w:rsidRPr="00665D42">
        <w:rPr>
          <w:sz w:val="32"/>
          <w:szCs w:val="32"/>
        </w:rPr>
        <w:t>w oparciu o cykl publikacji</w:t>
      </w:r>
      <w:r w:rsidR="00665D42">
        <w:rPr>
          <w:sz w:val="32"/>
          <w:szCs w:val="32"/>
        </w:rPr>
        <w:t xml:space="preserve"> </w:t>
      </w:r>
      <w:r w:rsidR="007341F8" w:rsidRPr="00665D42">
        <w:rPr>
          <w:sz w:val="32"/>
          <w:szCs w:val="32"/>
        </w:rPr>
        <w:t>w dyscyplinie inżynieria chemiczna</w:t>
      </w:r>
      <w:r w:rsidR="003D2D2A">
        <w:rPr>
          <w:sz w:val="32"/>
          <w:szCs w:val="32"/>
        </w:rPr>
        <w:br/>
      </w:r>
      <w:r w:rsidR="003D2D2A" w:rsidRPr="00E528C6">
        <w:rPr>
          <w:sz w:val="18"/>
          <w:szCs w:val="32"/>
        </w:rPr>
        <w:br/>
      </w:r>
      <w:r w:rsidR="00665D42">
        <w:t xml:space="preserve">dla </w:t>
      </w:r>
      <w:r w:rsidR="00665D42" w:rsidRPr="00665D42">
        <w:t xml:space="preserve">doktorantów Studiów Doktoranckich, </w:t>
      </w:r>
      <w:r w:rsidR="00665D42">
        <w:t>którym</w:t>
      </w:r>
      <w:r w:rsidR="00665D42" w:rsidRPr="00665D42">
        <w:t xml:space="preserve"> </w:t>
      </w:r>
      <w:r w:rsidR="0041401F" w:rsidRPr="00665D42">
        <w:t>postępowania doktorskie wszczęto po dniu 30 września 2019 r.</w:t>
      </w:r>
    </w:p>
    <w:p w14:paraId="331EF887" w14:textId="43679289" w:rsidR="00BC2925" w:rsidRPr="001E3B7C" w:rsidRDefault="00C861E2" w:rsidP="00E528C6">
      <w:pPr>
        <w:pStyle w:val="Nagwek2"/>
        <w:spacing w:before="240" w:after="480"/>
      </w:pPr>
      <w:r>
        <w:t>Rada Dyscypliny Naukowej Inżynieria Chemiczna</w:t>
      </w:r>
      <w:r w:rsidR="007B6676">
        <w:t xml:space="preserve"> </w:t>
      </w:r>
      <w:r>
        <w:br/>
      </w:r>
      <w:r w:rsidR="00BC2925">
        <w:t>Zachodniopomorski Uniwersytet Technologiczny w Szczecinie</w:t>
      </w:r>
    </w:p>
    <w:p w14:paraId="225BA739" w14:textId="4D417145" w:rsidR="4A7C470C" w:rsidRPr="00D16F0D" w:rsidRDefault="0041401F" w:rsidP="003D2D2A">
      <w:pPr>
        <w:jc w:val="both"/>
        <w:rPr>
          <w:sz w:val="24"/>
        </w:rPr>
      </w:pPr>
      <w:r w:rsidRPr="00D16F0D">
        <w:rPr>
          <w:sz w:val="24"/>
        </w:rPr>
        <w:t>Przedstawione poniżej zalecenia stanowią zestaw porad dotyczących przygotowania rozprawy doktorskiej w oparciu o cykl publikacji. Nie zawierają wymagań minimalnych określonych w</w:t>
      </w:r>
      <w:r w:rsidR="0014608D">
        <w:rPr>
          <w:sz w:val="24"/>
        </w:rPr>
        <w:t> </w:t>
      </w:r>
      <w:r w:rsidRPr="00D16F0D">
        <w:rPr>
          <w:sz w:val="24"/>
        </w:rPr>
        <w:t>przepisach prawa, a jedynie mają wskazać autorom zalecany poziom jakości naukowej oraz przygotowania edytorskiego rozprawy</w:t>
      </w:r>
      <w:r w:rsidR="5F56D2D5" w:rsidRPr="00D16F0D">
        <w:rPr>
          <w:sz w:val="24"/>
        </w:rPr>
        <w:t xml:space="preserve">. </w:t>
      </w:r>
    </w:p>
    <w:p w14:paraId="41607ACD" w14:textId="1B176279" w:rsidR="00A82E64" w:rsidRPr="00860D46" w:rsidRDefault="002F6C0D" w:rsidP="00860D46">
      <w:pPr>
        <w:pStyle w:val="Nagwek3"/>
      </w:pPr>
      <w:r w:rsidRPr="00860D46">
        <w:t>Wytyczne ogólne</w:t>
      </w:r>
    </w:p>
    <w:p w14:paraId="457A3DC9" w14:textId="16C2C5CE" w:rsidR="0041401F" w:rsidRPr="004034BF" w:rsidRDefault="0041401F" w:rsidP="0041401F">
      <w:pPr>
        <w:pStyle w:val="Akapitzlist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 w:themeColor="text1"/>
          <w:sz w:val="24"/>
          <w:szCs w:val="24"/>
        </w:rPr>
      </w:pPr>
      <w:r w:rsidRPr="0172884E">
        <w:rPr>
          <w:rFonts w:ascii="Calibri" w:hAnsi="Calibri" w:cs="Calibri"/>
          <w:color w:val="000000" w:themeColor="text1"/>
          <w:sz w:val="24"/>
          <w:szCs w:val="24"/>
        </w:rPr>
        <w:t>Rozpraw</w:t>
      </w:r>
      <w:r w:rsidRPr="004034BF">
        <w:rPr>
          <w:rFonts w:ascii="Calibri" w:hAnsi="Calibri" w:cs="Calibri"/>
          <w:color w:val="000000" w:themeColor="text1"/>
          <w:sz w:val="24"/>
          <w:szCs w:val="24"/>
        </w:rPr>
        <w:t xml:space="preserve">a </w:t>
      </w:r>
      <w:r w:rsidRPr="004034BF">
        <w:rPr>
          <w:rFonts w:ascii="Calibri" w:hAnsi="Calibri" w:cs="Calibri"/>
          <w:bCs/>
          <w:color w:val="000000" w:themeColor="text1"/>
          <w:sz w:val="24"/>
          <w:szCs w:val="24"/>
        </w:rPr>
        <w:t>doktorska powinna prezentować ogólną wiedzę teoretyczną kandydata</w:t>
      </w:r>
      <w:r w:rsidRPr="004034BF">
        <w:rPr>
          <w:rFonts w:ascii="Calibri" w:hAnsi="Calibri" w:cs="Calibri"/>
          <w:color w:val="000000" w:themeColor="text1"/>
          <w:sz w:val="24"/>
          <w:szCs w:val="24"/>
        </w:rPr>
        <w:t xml:space="preserve"> w</w:t>
      </w:r>
      <w:r w:rsidR="000923C4">
        <w:rPr>
          <w:rFonts w:ascii="Calibri" w:hAnsi="Calibri" w:cs="Calibri"/>
          <w:color w:val="000000" w:themeColor="text1"/>
          <w:sz w:val="24"/>
          <w:szCs w:val="24"/>
        </w:rPr>
        <w:t> </w:t>
      </w:r>
      <w:r w:rsidRPr="004034BF">
        <w:rPr>
          <w:rFonts w:ascii="Calibri" w:hAnsi="Calibri" w:cs="Calibri"/>
          <w:color w:val="000000" w:themeColor="text1"/>
          <w:sz w:val="24"/>
          <w:szCs w:val="24"/>
        </w:rPr>
        <w:t xml:space="preserve">dyscyplinie albo dyscyplinach oraz </w:t>
      </w:r>
      <w:r w:rsidRPr="004034BF">
        <w:rPr>
          <w:rFonts w:ascii="Calibri" w:hAnsi="Calibri" w:cs="Calibri"/>
          <w:bCs/>
          <w:color w:val="000000" w:themeColor="text1"/>
          <w:sz w:val="24"/>
          <w:szCs w:val="24"/>
        </w:rPr>
        <w:t>umiejętność samodzielnego prowadzenia pracy</w:t>
      </w:r>
      <w:r w:rsidRPr="004034BF">
        <w:rPr>
          <w:rFonts w:ascii="Calibri" w:hAnsi="Calibri" w:cs="Calibri"/>
          <w:color w:val="000000" w:themeColor="text1"/>
          <w:sz w:val="24"/>
          <w:szCs w:val="24"/>
        </w:rPr>
        <w:t xml:space="preserve"> naukowej.</w:t>
      </w:r>
    </w:p>
    <w:p w14:paraId="7DA127A0" w14:textId="77777777" w:rsidR="0041401F" w:rsidRPr="00EE53AB" w:rsidRDefault="0041401F" w:rsidP="0041401F">
      <w:pPr>
        <w:pStyle w:val="Akapitzlist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 w:themeColor="text1"/>
          <w:sz w:val="24"/>
          <w:szCs w:val="24"/>
        </w:rPr>
      </w:pPr>
      <w:r w:rsidRPr="00EE53AB">
        <w:rPr>
          <w:rFonts w:ascii="Calibri" w:hAnsi="Calibri" w:cs="Calibri"/>
          <w:color w:val="000000" w:themeColor="text1"/>
          <w:sz w:val="24"/>
          <w:szCs w:val="24"/>
        </w:rPr>
        <w:t>Rozprawa doktorska powinna przedstawiać oryginalne rozwiązanie problemu naukowego lub oryginalne rozwiązanie w zakresie zastosowania wyników własnych badań naukowych w sferze gospodarczej lub społecznej.</w:t>
      </w:r>
    </w:p>
    <w:p w14:paraId="2A7A1CA3" w14:textId="77777777" w:rsidR="0041401F" w:rsidRDefault="0041401F" w:rsidP="0041401F">
      <w:pPr>
        <w:pStyle w:val="Akapitzlist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 w:themeColor="text1"/>
          <w:sz w:val="24"/>
          <w:szCs w:val="24"/>
        </w:rPr>
      </w:pPr>
      <w:r w:rsidRPr="00EE53AB">
        <w:rPr>
          <w:rFonts w:ascii="Calibri" w:hAnsi="Calibri" w:cs="Calibri"/>
          <w:color w:val="000000" w:themeColor="text1"/>
          <w:sz w:val="24"/>
          <w:szCs w:val="24"/>
        </w:rPr>
        <w:t xml:space="preserve">Rozprawa doktorska przygotowana w oparciu o cykl publikacji powinna stanowić zbiór powiązanych tematycznie artykułów naukowych opublikowanych w recenzowanych czasopismach naukowych, znajdujących się w  wykazie czasopism określonym przez ministra właściwego do spraw nauki. </w:t>
      </w:r>
    </w:p>
    <w:p w14:paraId="29A96844" w14:textId="77777777" w:rsidR="0041401F" w:rsidRPr="007B6676" w:rsidRDefault="0041401F" w:rsidP="0041401F">
      <w:pPr>
        <w:pStyle w:val="Akapitzlist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 w:themeColor="text1"/>
          <w:sz w:val="24"/>
          <w:szCs w:val="24"/>
        </w:rPr>
      </w:pPr>
      <w:r w:rsidRPr="0172884E">
        <w:rPr>
          <w:rFonts w:ascii="Calibri" w:hAnsi="Calibri" w:cs="Calibri"/>
          <w:color w:val="000000" w:themeColor="text1"/>
          <w:sz w:val="24"/>
          <w:szCs w:val="24"/>
        </w:rPr>
        <w:t xml:space="preserve">Jako uzupełnienie cyklu </w:t>
      </w:r>
      <w:r>
        <w:rPr>
          <w:rFonts w:ascii="Calibri" w:hAnsi="Calibri" w:cs="Calibri"/>
          <w:color w:val="000000" w:themeColor="text1"/>
          <w:sz w:val="24"/>
          <w:szCs w:val="24"/>
        </w:rPr>
        <w:t xml:space="preserve">publikacji </w:t>
      </w:r>
      <w:r w:rsidRPr="0172884E">
        <w:rPr>
          <w:rFonts w:ascii="Calibri" w:hAnsi="Calibri" w:cs="Calibri"/>
          <w:color w:val="000000" w:themeColor="text1"/>
          <w:sz w:val="24"/>
          <w:szCs w:val="24"/>
        </w:rPr>
        <w:t xml:space="preserve">doktorant może dołączyć </w:t>
      </w:r>
      <w:r>
        <w:rPr>
          <w:rFonts w:ascii="Calibri" w:hAnsi="Calibri" w:cs="Calibri"/>
          <w:color w:val="000000" w:themeColor="text1"/>
          <w:sz w:val="24"/>
          <w:szCs w:val="24"/>
        </w:rPr>
        <w:t xml:space="preserve">publikacje przeglądowe, których jest autorem lub współautorem, a także </w:t>
      </w:r>
      <w:r w:rsidRPr="0172884E">
        <w:rPr>
          <w:rFonts w:ascii="Calibri" w:hAnsi="Calibri" w:cs="Calibri"/>
          <w:color w:val="000000" w:themeColor="text1"/>
          <w:sz w:val="24"/>
          <w:szCs w:val="24"/>
        </w:rPr>
        <w:t>opis swoich osiągnięć dodatkowych, które tematycznie związane są z realizowaną rozprawą doktorską.</w:t>
      </w:r>
    </w:p>
    <w:p w14:paraId="6311C461" w14:textId="77777777" w:rsidR="0041401F" w:rsidRPr="007B6676" w:rsidRDefault="0041401F" w:rsidP="0041401F">
      <w:pPr>
        <w:pStyle w:val="Default"/>
        <w:numPr>
          <w:ilvl w:val="0"/>
          <w:numId w:val="15"/>
        </w:numPr>
        <w:jc w:val="both"/>
        <w:rPr>
          <w:rFonts w:ascii="Calibri" w:hAnsi="Calibri" w:cs="Calibri"/>
          <w:color w:val="000000" w:themeColor="text1"/>
        </w:rPr>
      </w:pPr>
      <w:r w:rsidRPr="007B6676">
        <w:rPr>
          <w:rFonts w:ascii="Calibri" w:hAnsi="Calibri" w:cs="Calibri"/>
          <w:color w:val="000000" w:themeColor="text1"/>
        </w:rPr>
        <w:t>Rozprawa doktorska może być przygotowana w języku polskim lub angielskim zgodnie z wytycznymi podanymi w pkt. 2.</w:t>
      </w:r>
    </w:p>
    <w:p w14:paraId="3BA7A89C" w14:textId="77777777" w:rsidR="0041401F" w:rsidRPr="0014608D" w:rsidRDefault="0041401F" w:rsidP="0041401F">
      <w:pPr>
        <w:pStyle w:val="Default"/>
        <w:numPr>
          <w:ilvl w:val="0"/>
          <w:numId w:val="15"/>
        </w:numPr>
        <w:jc w:val="both"/>
        <w:rPr>
          <w:rFonts w:ascii="Calibri" w:hAnsi="Calibri" w:cs="Calibri"/>
          <w:color w:val="000000" w:themeColor="text1"/>
          <w:spacing w:val="-4"/>
        </w:rPr>
      </w:pPr>
      <w:r w:rsidRPr="0014608D">
        <w:rPr>
          <w:rFonts w:ascii="Calibri" w:hAnsi="Calibri" w:cs="Calibri"/>
          <w:color w:val="000000" w:themeColor="text1"/>
          <w:spacing w:val="-4"/>
        </w:rPr>
        <w:t>Do rozprawy doktorskiej należy dołączyć streszczenia w języku polskim i języku angielskim.</w:t>
      </w:r>
    </w:p>
    <w:p w14:paraId="29FC4DAD" w14:textId="77777777" w:rsidR="0041401F" w:rsidRPr="00345939" w:rsidRDefault="0041401F" w:rsidP="0041401F">
      <w:pPr>
        <w:pStyle w:val="Default"/>
        <w:numPr>
          <w:ilvl w:val="0"/>
          <w:numId w:val="15"/>
        </w:numPr>
        <w:jc w:val="both"/>
        <w:rPr>
          <w:rFonts w:ascii="Calibri" w:hAnsi="Calibri" w:cs="Calibri"/>
          <w:color w:val="000000" w:themeColor="text1"/>
        </w:rPr>
      </w:pPr>
      <w:r w:rsidRPr="00345939">
        <w:rPr>
          <w:rFonts w:ascii="Calibri" w:hAnsi="Calibri" w:cs="Calibri"/>
          <w:color w:val="000000" w:themeColor="text1"/>
        </w:rPr>
        <w:t>Zalecane jest, żeby zbiór powiązanych tematycznie artykułów naukowych stanowiący rozprawę doktorską spełniał następujące kryteria:</w:t>
      </w:r>
    </w:p>
    <w:p w14:paraId="4F3CB9FE" w14:textId="49BA4802" w:rsidR="0041401F" w:rsidRPr="00345939" w:rsidRDefault="0041401F" w:rsidP="00C33C2A">
      <w:pPr>
        <w:pStyle w:val="Default"/>
        <w:numPr>
          <w:ilvl w:val="0"/>
          <w:numId w:val="28"/>
        </w:numPr>
        <w:ind w:left="1106"/>
        <w:jc w:val="both"/>
        <w:rPr>
          <w:rFonts w:ascii="Calibri" w:hAnsi="Calibri" w:cs="Calibri"/>
          <w:color w:val="000000" w:themeColor="text1"/>
        </w:rPr>
      </w:pPr>
      <w:r w:rsidRPr="0014608D">
        <w:rPr>
          <w:rFonts w:ascii="Calibri" w:hAnsi="Calibri" w:cs="Calibri"/>
          <w:color w:val="000000" w:themeColor="text1"/>
          <w:spacing w:val="-4"/>
        </w:rPr>
        <w:t>zawiera publikacje, których łączna wartość punktowa jest nie mniejsza niż 200</w:t>
      </w:r>
      <w:r w:rsidR="00C33C2A">
        <w:rPr>
          <w:rFonts w:ascii="Calibri" w:hAnsi="Calibri" w:cs="Calibri"/>
          <w:color w:val="000000" w:themeColor="text1"/>
          <w:spacing w:val="-4"/>
        </w:rPr>
        <w:t> </w:t>
      </w:r>
      <w:r w:rsidRPr="0014608D">
        <w:rPr>
          <w:rFonts w:ascii="Calibri" w:hAnsi="Calibri" w:cs="Calibri"/>
          <w:color w:val="000000" w:themeColor="text1"/>
          <w:spacing w:val="-4"/>
        </w:rPr>
        <w:t>punktów</w:t>
      </w:r>
      <w:r w:rsidRPr="00345939">
        <w:rPr>
          <w:rFonts w:ascii="Calibri" w:hAnsi="Calibri" w:cs="Calibri"/>
          <w:color w:val="000000" w:themeColor="text1"/>
        </w:rPr>
        <w:t xml:space="preserve"> (dla publikacji wydanych przed 2019 r.: 50 punktów), zgodnie z</w:t>
      </w:r>
      <w:r w:rsidR="00C33C2A">
        <w:rPr>
          <w:rFonts w:ascii="Calibri" w:hAnsi="Calibri" w:cs="Calibri"/>
          <w:color w:val="000000" w:themeColor="text1"/>
        </w:rPr>
        <w:t> </w:t>
      </w:r>
      <w:r w:rsidRPr="00345939">
        <w:rPr>
          <w:rFonts w:ascii="Calibri" w:hAnsi="Calibri" w:cs="Calibri"/>
          <w:color w:val="000000" w:themeColor="text1"/>
        </w:rPr>
        <w:t xml:space="preserve">wykazem czasopism określonym przez ministra właściwego do spraw nauki aktualnym w roku publikacji pracy; </w:t>
      </w:r>
    </w:p>
    <w:p w14:paraId="67B81E70" w14:textId="7401A924" w:rsidR="0041401F" w:rsidRPr="00345939" w:rsidRDefault="0041401F" w:rsidP="00C33C2A">
      <w:pPr>
        <w:pStyle w:val="Default"/>
        <w:numPr>
          <w:ilvl w:val="0"/>
          <w:numId w:val="28"/>
        </w:numPr>
        <w:ind w:left="1106"/>
        <w:jc w:val="both"/>
        <w:rPr>
          <w:rFonts w:ascii="Calibri" w:hAnsi="Calibri" w:cs="Calibri"/>
          <w:color w:val="000000" w:themeColor="text1"/>
        </w:rPr>
      </w:pPr>
      <w:r w:rsidRPr="00345939">
        <w:rPr>
          <w:rFonts w:ascii="Calibri" w:hAnsi="Calibri" w:cs="Calibri"/>
          <w:color w:val="000000" w:themeColor="text1"/>
        </w:rPr>
        <w:t>w co najmniej dwóch publikacjach naukowych indywidualny wkład doktoranta w</w:t>
      </w:r>
      <w:r w:rsidR="00D16F0D">
        <w:rPr>
          <w:rFonts w:ascii="Calibri" w:hAnsi="Calibri" w:cs="Calibri"/>
          <w:color w:val="000000" w:themeColor="text1"/>
        </w:rPr>
        <w:t> </w:t>
      </w:r>
      <w:r w:rsidRPr="00345939">
        <w:rPr>
          <w:rFonts w:ascii="Calibri" w:hAnsi="Calibri" w:cs="Calibri"/>
          <w:color w:val="000000" w:themeColor="text1"/>
        </w:rPr>
        <w:t xml:space="preserve">powstanie tych prac jest przeważający; </w:t>
      </w:r>
    </w:p>
    <w:p w14:paraId="1D748E60" w14:textId="77777777" w:rsidR="0041401F" w:rsidRPr="00345939" w:rsidRDefault="0041401F" w:rsidP="00C33C2A">
      <w:pPr>
        <w:pStyle w:val="Default"/>
        <w:numPr>
          <w:ilvl w:val="0"/>
          <w:numId w:val="28"/>
        </w:numPr>
        <w:ind w:left="1106"/>
        <w:jc w:val="both"/>
        <w:rPr>
          <w:rFonts w:ascii="Calibri" w:hAnsi="Calibri" w:cs="Calibri"/>
          <w:color w:val="000000" w:themeColor="text1"/>
        </w:rPr>
      </w:pPr>
      <w:r w:rsidRPr="00345939">
        <w:rPr>
          <w:rFonts w:ascii="Calibri" w:hAnsi="Calibri" w:cs="Calibri"/>
          <w:color w:val="000000" w:themeColor="text1"/>
        </w:rPr>
        <w:t>w co najmniej jednej publikacji doktorant jest pierwszym autorem lub autorem korespondencyjnym.</w:t>
      </w:r>
    </w:p>
    <w:p w14:paraId="1B86AAA1" w14:textId="77777777" w:rsidR="0041401F" w:rsidRDefault="0041401F" w:rsidP="0041401F">
      <w:pPr>
        <w:pStyle w:val="Default"/>
        <w:numPr>
          <w:ilvl w:val="0"/>
          <w:numId w:val="15"/>
        </w:numPr>
        <w:jc w:val="both"/>
        <w:rPr>
          <w:rFonts w:ascii="Calibri" w:hAnsi="Calibri" w:cs="Calibri"/>
          <w:color w:val="000000" w:themeColor="text1"/>
        </w:rPr>
      </w:pPr>
      <w:r>
        <w:rPr>
          <w:rFonts w:ascii="Calibri" w:hAnsi="Calibri" w:cs="Calibri"/>
          <w:color w:val="000000" w:themeColor="text1"/>
        </w:rPr>
        <w:t>W</w:t>
      </w:r>
      <w:r w:rsidRPr="00892422">
        <w:rPr>
          <w:rFonts w:ascii="Calibri" w:hAnsi="Calibri" w:cs="Calibri"/>
          <w:color w:val="000000" w:themeColor="text1"/>
        </w:rPr>
        <w:t xml:space="preserve"> przypadku publikacji wieloautorskich osoba ubiegająca się o nadanie stopnia doktora dołącza do wniosku oświadczenia swoje oraz pozostałych współautorów, określające indywidualny wkład doktoranta w powstanie publikacji z określeniem procentowego udziału każdego autora w jej powstanie. Oświadczeń współautorów nie składa się w przypadku gdy ich uzyskanie nie jest możliwe. W takim przypadku </w:t>
      </w:r>
      <w:r w:rsidRPr="00892422">
        <w:rPr>
          <w:rFonts w:ascii="Calibri" w:hAnsi="Calibri" w:cs="Calibri"/>
          <w:color w:val="000000" w:themeColor="text1"/>
        </w:rPr>
        <w:lastRenderedPageBreak/>
        <w:t>oświadczenia składa kandydat z wyjaśnieniem przyczyn niezłożenia oświadczeń przez współautorów. Weryfikacji oświadczeń dokonuje promotor/promotorzy.</w:t>
      </w:r>
    </w:p>
    <w:p w14:paraId="7A050F53" w14:textId="1F1A3C19" w:rsidR="005C3FF8" w:rsidRPr="007B6676" w:rsidRDefault="000B2BFE" w:rsidP="00860D46">
      <w:pPr>
        <w:pStyle w:val="Nagwek3"/>
      </w:pPr>
      <w:r w:rsidRPr="0079761D">
        <w:t>Wytyczne</w:t>
      </w:r>
      <w:r w:rsidRPr="007B6676">
        <w:t xml:space="preserve"> szczegółowe</w:t>
      </w:r>
    </w:p>
    <w:p w14:paraId="003EFD2B" w14:textId="77777777" w:rsidR="0041401F" w:rsidRPr="007B6676" w:rsidRDefault="0041401F" w:rsidP="0041401F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color w:val="000000" w:themeColor="text1"/>
          <w:sz w:val="24"/>
          <w:szCs w:val="24"/>
        </w:rPr>
        <w:t>Rozprawa doktorska obejmująca cykl monotematycznych publikacji naukowych powinna być przygotowana przez doktoranta zgodnie z poniższymi wytycznymi:</w:t>
      </w:r>
    </w:p>
    <w:p w14:paraId="0B8315BE" w14:textId="77777777" w:rsidR="0041401F" w:rsidRPr="007B6676" w:rsidRDefault="0041401F" w:rsidP="0041401F">
      <w:pPr>
        <w:pStyle w:val="Akapitzlist"/>
        <w:numPr>
          <w:ilvl w:val="0"/>
          <w:numId w:val="45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color w:val="000000" w:themeColor="text1"/>
          <w:sz w:val="24"/>
          <w:szCs w:val="24"/>
        </w:rPr>
        <w:t>strona tytułowa (jednostka naukowa, autor, tytuł w j. polskim i angielskim, dziedzina i</w:t>
      </w:r>
      <w:r>
        <w:rPr>
          <w:rFonts w:ascii="Calibri" w:hAnsi="Calibri" w:cs="Calibri"/>
          <w:color w:val="000000" w:themeColor="text1"/>
          <w:sz w:val="24"/>
          <w:szCs w:val="24"/>
        </w:rPr>
        <w:t> </w:t>
      </w:r>
      <w:r w:rsidRPr="007B6676">
        <w:rPr>
          <w:rFonts w:ascii="Calibri" w:hAnsi="Calibri" w:cs="Calibri"/>
          <w:color w:val="000000" w:themeColor="text1"/>
          <w:sz w:val="24"/>
          <w:szCs w:val="24"/>
        </w:rPr>
        <w:t>dyscyplina naukowa reprezentowana przez doktoranta, promotor/drugi promotor/promotor pomocniczy, miejsce i rok),</w:t>
      </w:r>
    </w:p>
    <w:p w14:paraId="3EE5D991" w14:textId="77777777" w:rsidR="0041401F" w:rsidRPr="007B6676" w:rsidRDefault="0041401F" w:rsidP="0041401F">
      <w:pPr>
        <w:pStyle w:val="Akapitzlist"/>
        <w:numPr>
          <w:ilvl w:val="0"/>
          <w:numId w:val="45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color w:val="000000" w:themeColor="text1"/>
          <w:sz w:val="24"/>
          <w:szCs w:val="24"/>
        </w:rPr>
        <w:t>podziękowania (opcjonalnie),</w:t>
      </w:r>
    </w:p>
    <w:p w14:paraId="12D852BB" w14:textId="77777777" w:rsidR="0041401F" w:rsidRPr="007B6676" w:rsidRDefault="0041401F" w:rsidP="0041401F">
      <w:pPr>
        <w:pStyle w:val="Akapitzlist"/>
        <w:numPr>
          <w:ilvl w:val="0"/>
          <w:numId w:val="45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color w:val="000000" w:themeColor="text1"/>
          <w:sz w:val="24"/>
          <w:szCs w:val="24"/>
        </w:rPr>
        <w:t>spis treści,</w:t>
      </w:r>
    </w:p>
    <w:p w14:paraId="0FEA89EE" w14:textId="77777777" w:rsidR="0041401F" w:rsidRPr="007B6676" w:rsidRDefault="0041401F" w:rsidP="0041401F">
      <w:pPr>
        <w:pStyle w:val="Akapitzlist"/>
        <w:numPr>
          <w:ilvl w:val="0"/>
          <w:numId w:val="45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streszczenie w języku polskim (max. 1 strona A4) i angielskim (max. 1 strona A4), </w:t>
      </w:r>
    </w:p>
    <w:p w14:paraId="33BA3991" w14:textId="77777777" w:rsidR="0041401F" w:rsidRPr="007B6676" w:rsidRDefault="0041401F" w:rsidP="0041401F">
      <w:pPr>
        <w:pStyle w:val="Akapitzlist"/>
        <w:numPr>
          <w:ilvl w:val="0"/>
          <w:numId w:val="45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wykaz prac naukowych wchodzących w skład cyklu - należy podać: </w:t>
      </w:r>
    </w:p>
    <w:p w14:paraId="0A3F3BCE" w14:textId="77777777" w:rsidR="0041401F" w:rsidRDefault="0041401F" w:rsidP="00C33C2A">
      <w:pPr>
        <w:pStyle w:val="Default"/>
        <w:numPr>
          <w:ilvl w:val="0"/>
          <w:numId w:val="28"/>
        </w:numPr>
        <w:ind w:left="1134"/>
        <w:jc w:val="both"/>
        <w:rPr>
          <w:rFonts w:ascii="Calibri" w:hAnsi="Calibri" w:cs="Calibri"/>
          <w:color w:val="000000" w:themeColor="text1"/>
        </w:rPr>
      </w:pPr>
      <w:r w:rsidRPr="007B6676">
        <w:rPr>
          <w:rFonts w:ascii="Calibri" w:hAnsi="Calibri" w:cs="Calibri"/>
          <w:color w:val="000000" w:themeColor="text1"/>
        </w:rPr>
        <w:t xml:space="preserve">pełną bibliografię pracy naukowej, </w:t>
      </w:r>
    </w:p>
    <w:p w14:paraId="36E6164B" w14:textId="77777777" w:rsidR="0041401F" w:rsidRDefault="0041401F" w:rsidP="00C33C2A">
      <w:pPr>
        <w:pStyle w:val="Default"/>
        <w:numPr>
          <w:ilvl w:val="0"/>
          <w:numId w:val="28"/>
        </w:numPr>
        <w:ind w:left="1134"/>
        <w:jc w:val="both"/>
        <w:rPr>
          <w:rFonts w:ascii="Calibri" w:hAnsi="Calibri" w:cs="Calibri"/>
          <w:color w:val="000000" w:themeColor="text1"/>
        </w:rPr>
      </w:pPr>
      <w:r w:rsidRPr="00EE53AB">
        <w:rPr>
          <w:rFonts w:ascii="Calibri" w:hAnsi="Calibri" w:cs="Calibri"/>
          <w:color w:val="000000" w:themeColor="text1"/>
        </w:rPr>
        <w:t xml:space="preserve">współczynnik odziaływania (Impact Factor, IF) zgodnie z rokiem opublikowania pracy oraz 5-letni, </w:t>
      </w:r>
    </w:p>
    <w:p w14:paraId="33F20786" w14:textId="6FE3B191" w:rsidR="0041401F" w:rsidRDefault="0041401F" w:rsidP="00C33C2A">
      <w:pPr>
        <w:pStyle w:val="Default"/>
        <w:numPr>
          <w:ilvl w:val="0"/>
          <w:numId w:val="28"/>
        </w:numPr>
        <w:ind w:left="1134"/>
        <w:jc w:val="both"/>
        <w:rPr>
          <w:rFonts w:ascii="Calibri" w:hAnsi="Calibri" w:cs="Calibri"/>
          <w:color w:val="000000" w:themeColor="text1"/>
        </w:rPr>
      </w:pPr>
      <w:r w:rsidRPr="00EE53AB">
        <w:rPr>
          <w:rFonts w:ascii="Calibri" w:hAnsi="Calibri" w:cs="Calibri"/>
          <w:color w:val="000000" w:themeColor="text1"/>
        </w:rPr>
        <w:t>punkty zgodnie z wykazem czasopism określonym przez ministra właściwego do</w:t>
      </w:r>
      <w:r w:rsidR="00C33C2A">
        <w:rPr>
          <w:rFonts w:ascii="Calibri" w:hAnsi="Calibri" w:cs="Calibri"/>
          <w:color w:val="000000" w:themeColor="text1"/>
        </w:rPr>
        <w:t> </w:t>
      </w:r>
      <w:bookmarkStart w:id="0" w:name="_GoBack"/>
      <w:bookmarkEnd w:id="0"/>
      <w:r w:rsidRPr="00EE53AB">
        <w:rPr>
          <w:rFonts w:ascii="Calibri" w:hAnsi="Calibri" w:cs="Calibri"/>
          <w:color w:val="000000" w:themeColor="text1"/>
        </w:rPr>
        <w:t xml:space="preserve">spraw nauki, </w:t>
      </w:r>
    </w:p>
    <w:p w14:paraId="67177612" w14:textId="77777777" w:rsidR="0041401F" w:rsidRDefault="0041401F" w:rsidP="00C33C2A">
      <w:pPr>
        <w:pStyle w:val="Default"/>
        <w:numPr>
          <w:ilvl w:val="0"/>
          <w:numId w:val="28"/>
        </w:numPr>
        <w:ind w:left="1134"/>
        <w:jc w:val="both"/>
        <w:rPr>
          <w:rFonts w:ascii="Calibri" w:hAnsi="Calibri" w:cs="Calibri"/>
          <w:color w:val="000000" w:themeColor="text1"/>
        </w:rPr>
      </w:pPr>
      <w:r w:rsidRPr="00EE53AB">
        <w:rPr>
          <w:rFonts w:ascii="Calibri" w:hAnsi="Calibri" w:cs="Calibri"/>
          <w:color w:val="000000" w:themeColor="text1"/>
        </w:rPr>
        <w:t xml:space="preserve">liczbę cytowań, </w:t>
      </w:r>
    </w:p>
    <w:p w14:paraId="0A197AF1" w14:textId="77777777" w:rsidR="0041401F" w:rsidRDefault="0041401F" w:rsidP="00C33C2A">
      <w:pPr>
        <w:pStyle w:val="Default"/>
        <w:numPr>
          <w:ilvl w:val="0"/>
          <w:numId w:val="28"/>
        </w:numPr>
        <w:ind w:left="1134"/>
        <w:jc w:val="both"/>
        <w:rPr>
          <w:rFonts w:ascii="Calibri" w:hAnsi="Calibri" w:cs="Calibri"/>
          <w:color w:val="000000" w:themeColor="text1"/>
        </w:rPr>
      </w:pPr>
      <w:r w:rsidRPr="00EE53AB">
        <w:rPr>
          <w:rFonts w:ascii="Calibri" w:hAnsi="Calibri" w:cs="Calibri"/>
          <w:color w:val="000000" w:themeColor="text1"/>
        </w:rPr>
        <w:t>sumaryczną liczbę punktów oraz sumaryczny współczynnik oddziaływania IF i sumaryczną liczbę cytowań dla cyklu publikacji,</w:t>
      </w:r>
    </w:p>
    <w:p w14:paraId="0E8E2055" w14:textId="77777777" w:rsidR="0041401F" w:rsidRPr="00EE53AB" w:rsidRDefault="0041401F" w:rsidP="00C33C2A">
      <w:pPr>
        <w:pStyle w:val="Default"/>
        <w:numPr>
          <w:ilvl w:val="0"/>
          <w:numId w:val="28"/>
        </w:numPr>
        <w:ind w:left="1134"/>
        <w:jc w:val="both"/>
        <w:rPr>
          <w:rFonts w:ascii="Calibri" w:hAnsi="Calibri" w:cs="Calibri"/>
          <w:color w:val="000000" w:themeColor="text1"/>
        </w:rPr>
      </w:pPr>
      <w:r w:rsidRPr="00C33C2A">
        <w:rPr>
          <w:rFonts w:ascii="Calibri" w:hAnsi="Calibri" w:cs="Calibri"/>
          <w:color w:val="000000" w:themeColor="text1"/>
          <w:spacing w:val="-2"/>
        </w:rPr>
        <w:t>opis wyjaśniający na czym polegał samodzielny udział doktoranta w przygotowaniu</w:t>
      </w:r>
      <w:r w:rsidRPr="00EE53AB">
        <w:rPr>
          <w:rFonts w:ascii="Calibri" w:hAnsi="Calibri" w:cs="Calibri"/>
          <w:color w:val="000000" w:themeColor="text1"/>
        </w:rPr>
        <w:t xml:space="preserve"> danego artykułu naukowego (np.: koncepcja badań, zebranie materiału badawczego, wykonanie analiz laboratoryjnych (podać jakich), napisanie pierwszej wersji maszynopisu pracy, napisanie odpowiedzi na recenzje itp.),</w:t>
      </w:r>
    </w:p>
    <w:p w14:paraId="7D7B19DE" w14:textId="77777777" w:rsidR="0041401F" w:rsidRPr="00561E0D" w:rsidRDefault="0041401F" w:rsidP="0041401F">
      <w:pPr>
        <w:pStyle w:val="Default"/>
        <w:numPr>
          <w:ilvl w:val="0"/>
          <w:numId w:val="10"/>
        </w:numPr>
        <w:jc w:val="both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wykaz</w:t>
      </w:r>
      <w:r w:rsidRPr="00561E0D">
        <w:rPr>
          <w:rFonts w:asciiTheme="minorHAnsi" w:hAnsiTheme="minorHAnsi" w:cstheme="minorHAnsi"/>
          <w:color w:val="000000" w:themeColor="text1"/>
        </w:rPr>
        <w:t xml:space="preserve"> dodatkowych</w:t>
      </w:r>
      <w:r>
        <w:rPr>
          <w:rFonts w:asciiTheme="minorHAnsi" w:hAnsiTheme="minorHAnsi" w:cstheme="minorHAnsi"/>
        </w:rPr>
        <w:t xml:space="preserve"> osiągnię</w:t>
      </w:r>
      <w:r w:rsidRPr="00561E0D">
        <w:rPr>
          <w:rFonts w:asciiTheme="minorHAnsi" w:hAnsiTheme="minorHAnsi" w:cstheme="minorHAnsi"/>
        </w:rPr>
        <w:t xml:space="preserve">ć, </w:t>
      </w:r>
      <w:r w:rsidRPr="00561E0D">
        <w:rPr>
          <w:rFonts w:asciiTheme="minorHAnsi" w:hAnsiTheme="minorHAnsi" w:cstheme="minorHAnsi"/>
          <w:color w:val="000000" w:themeColor="text1"/>
        </w:rPr>
        <w:t>które tematycznie związane są z realizowaną rozprawą doktorską</w:t>
      </w:r>
      <w:r>
        <w:rPr>
          <w:rFonts w:asciiTheme="minorHAnsi" w:hAnsiTheme="minorHAnsi" w:cstheme="minorHAnsi"/>
          <w:color w:val="000000" w:themeColor="text1"/>
        </w:rPr>
        <w:t>, w tym prac przeglądowych,</w:t>
      </w:r>
    </w:p>
    <w:p w14:paraId="769C544E" w14:textId="77777777" w:rsidR="0041401F" w:rsidRPr="007B6676" w:rsidRDefault="0041401F" w:rsidP="0041401F">
      <w:pPr>
        <w:pStyle w:val="Akapitzlist"/>
        <w:numPr>
          <w:ilvl w:val="0"/>
          <w:numId w:val="45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color w:val="000000" w:themeColor="text1"/>
          <w:sz w:val="24"/>
          <w:szCs w:val="24"/>
        </w:rPr>
        <w:t>wykaz pozostałego dorobku doktoranta,</w:t>
      </w:r>
    </w:p>
    <w:p w14:paraId="665B1B83" w14:textId="77777777" w:rsidR="0041401F" w:rsidRPr="007B6676" w:rsidRDefault="0041401F" w:rsidP="0041401F">
      <w:pPr>
        <w:pStyle w:val="Akapitzlist"/>
        <w:numPr>
          <w:ilvl w:val="0"/>
          <w:numId w:val="45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wykaz stosowanych skrótów (opcjonalnie), </w:t>
      </w:r>
    </w:p>
    <w:p w14:paraId="503B4F13" w14:textId="77777777" w:rsidR="0041401F" w:rsidRPr="007B6676" w:rsidRDefault="0041401F" w:rsidP="0041401F">
      <w:pPr>
        <w:pStyle w:val="Akapitzlist"/>
        <w:numPr>
          <w:ilvl w:val="0"/>
          <w:numId w:val="45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color w:val="000000" w:themeColor="text1"/>
          <w:sz w:val="24"/>
          <w:szCs w:val="24"/>
        </w:rPr>
        <w:t>autoreferat (max. 20 stron A4), w skład którego wchodzą następujące elementy:</w:t>
      </w:r>
    </w:p>
    <w:p w14:paraId="0E55679E" w14:textId="77777777" w:rsidR="0041401F" w:rsidRPr="007B6676" w:rsidRDefault="0041401F" w:rsidP="0041401F">
      <w:pPr>
        <w:pStyle w:val="Akapitzlist"/>
        <w:numPr>
          <w:ilvl w:val="0"/>
          <w:numId w:val="46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wstęp (opis problemu badawczego w odniesieniu do literatury przedmiotu), </w:t>
      </w:r>
    </w:p>
    <w:p w14:paraId="7D74D875" w14:textId="77777777" w:rsidR="0041401F" w:rsidRPr="007B6676" w:rsidRDefault="0041401F" w:rsidP="0041401F">
      <w:pPr>
        <w:pStyle w:val="Akapitzlist"/>
        <w:numPr>
          <w:ilvl w:val="0"/>
          <w:numId w:val="46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color w:val="000000" w:themeColor="text1"/>
          <w:sz w:val="24"/>
          <w:szCs w:val="24"/>
        </w:rPr>
        <w:t>hipoteza i cel badań,</w:t>
      </w:r>
    </w:p>
    <w:p w14:paraId="06A10C53" w14:textId="77777777" w:rsidR="0041401F" w:rsidRPr="007B6676" w:rsidRDefault="0041401F" w:rsidP="0041401F">
      <w:pPr>
        <w:pStyle w:val="Akapitzlist"/>
        <w:numPr>
          <w:ilvl w:val="0"/>
          <w:numId w:val="46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materiały i metody badawcze (opis metod i materiałów badawczych stosowanych przez doktoranta w artykułach wchodzących w skład cyklu), </w:t>
      </w:r>
    </w:p>
    <w:p w14:paraId="6B627D87" w14:textId="77777777" w:rsidR="0041401F" w:rsidRPr="007B6676" w:rsidRDefault="0041401F" w:rsidP="0041401F">
      <w:pPr>
        <w:pStyle w:val="Akapitzlist"/>
        <w:numPr>
          <w:ilvl w:val="0"/>
          <w:numId w:val="46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omówienie wyników badań: opis najważniejszych wyników będących efektem badań przeprowadzonych przez doktoranta, które zostały opisane w artykułach wchodzących w skład cyklu, </w:t>
      </w:r>
    </w:p>
    <w:p w14:paraId="3C7698C8" w14:textId="77777777" w:rsidR="0041401F" w:rsidRPr="007B6676" w:rsidRDefault="0041401F" w:rsidP="0041401F">
      <w:pPr>
        <w:pStyle w:val="Akapitzlist"/>
        <w:numPr>
          <w:ilvl w:val="0"/>
          <w:numId w:val="46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wnioski, </w:t>
      </w:r>
    </w:p>
    <w:p w14:paraId="2CD00A7F" w14:textId="77777777" w:rsidR="0041401F" w:rsidRPr="007B6676" w:rsidRDefault="0041401F" w:rsidP="0041401F">
      <w:pPr>
        <w:pStyle w:val="Akapitzlist"/>
        <w:numPr>
          <w:ilvl w:val="0"/>
          <w:numId w:val="46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literatura, </w:t>
      </w:r>
    </w:p>
    <w:p w14:paraId="442F7BCF" w14:textId="77777777" w:rsidR="0041401F" w:rsidRPr="007B6676" w:rsidRDefault="0041401F" w:rsidP="0041401F">
      <w:pPr>
        <w:pStyle w:val="Akapitzlist"/>
        <w:numPr>
          <w:ilvl w:val="0"/>
          <w:numId w:val="45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kopie opublikowanych prac wchodzących w skład cyklu publikacji, </w:t>
      </w:r>
    </w:p>
    <w:p w14:paraId="6CAD8D96" w14:textId="77777777" w:rsidR="0041401F" w:rsidRPr="00892422" w:rsidRDefault="0041401F" w:rsidP="0041401F">
      <w:pPr>
        <w:pStyle w:val="Akapitzlist"/>
        <w:numPr>
          <w:ilvl w:val="0"/>
          <w:numId w:val="45"/>
        </w:numPr>
        <w:jc w:val="both"/>
        <w:rPr>
          <w:rFonts w:ascii="Calibri" w:hAnsi="Calibri" w:cs="Calibri"/>
          <w:color w:val="000000" w:themeColor="text1"/>
          <w:sz w:val="24"/>
          <w:szCs w:val="24"/>
        </w:rPr>
      </w:pPr>
      <w:r w:rsidRPr="00892422">
        <w:rPr>
          <w:rFonts w:ascii="Calibri" w:hAnsi="Calibri" w:cs="Calibri"/>
          <w:color w:val="000000" w:themeColor="text1"/>
          <w:sz w:val="24"/>
          <w:szCs w:val="24"/>
        </w:rPr>
        <w:t>oświadczenia doktoranta oraz pozostałych współautorów, określające indywidualny wkład doktoranta w powstanie publikacji z określeniem procentowego udziału</w:t>
      </w:r>
      <w:r>
        <w:rPr>
          <w:rFonts w:ascii="Calibri" w:hAnsi="Calibri" w:cs="Calibri"/>
          <w:color w:val="000000" w:themeColor="text1"/>
          <w:sz w:val="24"/>
          <w:szCs w:val="24"/>
        </w:rPr>
        <w:t xml:space="preserve"> każdego autora w jej powstanie</w:t>
      </w:r>
      <w:r w:rsidRPr="00892422">
        <w:rPr>
          <w:rFonts w:ascii="Calibri" w:hAnsi="Calibri" w:cs="Calibri"/>
          <w:color w:val="000000" w:themeColor="text1"/>
          <w:sz w:val="24"/>
          <w:szCs w:val="24"/>
        </w:rPr>
        <w:t xml:space="preserve">, </w:t>
      </w:r>
    </w:p>
    <w:p w14:paraId="591DA814" w14:textId="77777777" w:rsidR="0041401F" w:rsidRPr="007B6676" w:rsidRDefault="0041401F" w:rsidP="0041401F">
      <w:pPr>
        <w:pStyle w:val="Akapitzlist"/>
        <w:numPr>
          <w:ilvl w:val="0"/>
          <w:numId w:val="45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 w:themeColor="text1"/>
          <w:sz w:val="24"/>
          <w:szCs w:val="24"/>
        </w:rPr>
      </w:pPr>
      <w:r w:rsidRPr="347FF872">
        <w:rPr>
          <w:rFonts w:ascii="Calibri" w:hAnsi="Calibri" w:cs="Calibri"/>
          <w:color w:val="000000" w:themeColor="text1"/>
          <w:sz w:val="24"/>
          <w:szCs w:val="24"/>
        </w:rPr>
        <w:t>oświadczenie o prawach autorskich.</w:t>
      </w:r>
    </w:p>
    <w:p w14:paraId="52C1D260" w14:textId="4F5108EC" w:rsidR="00DF5ACD" w:rsidRPr="007B6676" w:rsidRDefault="00DF5ACD" w:rsidP="00860D46">
      <w:pPr>
        <w:pStyle w:val="Nagwek3"/>
      </w:pPr>
      <w:r w:rsidRPr="007B6676">
        <w:t>Dokumenty związane</w:t>
      </w:r>
    </w:p>
    <w:p w14:paraId="7783544A" w14:textId="77777777" w:rsidR="0041401F" w:rsidRPr="007B6676" w:rsidRDefault="0041401F" w:rsidP="0041401F">
      <w:pPr>
        <w:pStyle w:val="Akapitzlist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Ustawa z dnia 20 lipca 2018 roku - Prawo o szkolnictwie wyższym i nauce </w:t>
      </w:r>
      <w:r w:rsidRPr="00DC697D">
        <w:rPr>
          <w:rFonts w:ascii="Calibri" w:hAnsi="Calibri" w:cs="Calibri"/>
          <w:color w:val="000000" w:themeColor="text1"/>
          <w:sz w:val="24"/>
          <w:szCs w:val="24"/>
        </w:rPr>
        <w:t>(Dz. U. 2021 poz. 478 z późn. zm.)</w:t>
      </w:r>
      <w:r w:rsidRPr="007B6676">
        <w:rPr>
          <w:rFonts w:ascii="Calibri" w:hAnsi="Calibri" w:cs="Calibri"/>
          <w:color w:val="000000" w:themeColor="text1"/>
          <w:sz w:val="24"/>
          <w:szCs w:val="24"/>
        </w:rPr>
        <w:t>,</w:t>
      </w:r>
    </w:p>
    <w:p w14:paraId="04458270" w14:textId="77777777" w:rsidR="0041401F" w:rsidRPr="007B6676" w:rsidRDefault="0041401F" w:rsidP="0041401F">
      <w:pPr>
        <w:pStyle w:val="Akapitzlist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color w:val="000000" w:themeColor="text1"/>
          <w:sz w:val="24"/>
          <w:szCs w:val="24"/>
        </w:rPr>
        <w:t>Uchwała nr 113 Senatu ZUT z dnia 23 września 2019 r. w sprawie określenia sposobu postępowania w sprawie nadania stopnia doktora w Zachodniopomorskim Uniwersytecie Technologicznym w Szczecinie.</w:t>
      </w:r>
    </w:p>
    <w:p w14:paraId="04666507" w14:textId="77777777" w:rsidR="003D2DC2" w:rsidRDefault="003D2DC2">
      <w:pPr>
        <w:sectPr w:rsidR="003D2DC2" w:rsidSect="00C04A0E">
          <w:pgSz w:w="11906" w:h="16838" w:code="9"/>
          <w:pgMar w:top="1134" w:right="1418" w:bottom="1134" w:left="1418" w:header="454" w:footer="454" w:gutter="0"/>
          <w:cols w:space="708"/>
          <w:docGrid w:linePitch="360"/>
        </w:sectPr>
      </w:pPr>
    </w:p>
    <w:p w14:paraId="48629350" w14:textId="4D0A168B" w:rsidR="00872520" w:rsidRPr="003D2D2A" w:rsidRDefault="00504D07" w:rsidP="00860D46">
      <w:pPr>
        <w:pageBreakBefore/>
        <w:autoSpaceDE w:val="0"/>
        <w:autoSpaceDN w:val="0"/>
        <w:adjustRightInd w:val="0"/>
        <w:spacing w:after="0" w:line="240" w:lineRule="auto"/>
        <w:ind w:left="-284"/>
        <w:jc w:val="right"/>
        <w:outlineLvl w:val="2"/>
        <w:rPr>
          <w:rFonts w:ascii="Calibri" w:hAnsi="Calibri" w:cs="Calibri"/>
          <w:i/>
          <w:iCs/>
          <w:color w:val="000000" w:themeColor="text1"/>
          <w:sz w:val="20"/>
          <w:szCs w:val="24"/>
        </w:rPr>
      </w:pPr>
      <w:r w:rsidRPr="003D2D2A">
        <w:rPr>
          <w:rFonts w:ascii="Calibri" w:hAnsi="Calibri" w:cs="Calibri"/>
          <w:i/>
          <w:iCs/>
          <w:color w:val="000000" w:themeColor="text1"/>
          <w:sz w:val="24"/>
          <w:szCs w:val="24"/>
        </w:rPr>
        <w:t xml:space="preserve">Załącznik nr 1 </w:t>
      </w:r>
      <w:r w:rsidR="003D2D2A" w:rsidRPr="003D2D2A">
        <w:rPr>
          <w:rFonts w:ascii="Calibri" w:hAnsi="Calibri" w:cs="Calibri"/>
          <w:i/>
          <w:iCs/>
          <w:color w:val="000000" w:themeColor="text1"/>
          <w:sz w:val="20"/>
          <w:szCs w:val="24"/>
        </w:rPr>
        <w:br/>
      </w:r>
      <w:r w:rsidR="003D2D2A">
        <w:rPr>
          <w:rFonts w:ascii="Calibri" w:hAnsi="Calibri" w:cs="Calibri"/>
          <w:i/>
          <w:iCs/>
          <w:color w:val="000000" w:themeColor="text1"/>
          <w:sz w:val="20"/>
          <w:szCs w:val="24"/>
        </w:rPr>
        <w:t xml:space="preserve">do </w:t>
      </w:r>
      <w:r w:rsidR="003D2D2A" w:rsidRPr="003D2D2A">
        <w:rPr>
          <w:rFonts w:ascii="Calibri" w:hAnsi="Calibri" w:cs="Calibri"/>
          <w:i/>
          <w:iCs/>
          <w:color w:val="000000" w:themeColor="text1"/>
          <w:sz w:val="20"/>
          <w:szCs w:val="24"/>
        </w:rPr>
        <w:t xml:space="preserve">Zaleceń do przygotowania rozprawy doktorskiej w oparciu o cykl publikacji w dyscyplinie inżynieria chemiczna </w:t>
      </w:r>
      <w:r w:rsidR="003D2D2A" w:rsidRPr="003D2D2A">
        <w:rPr>
          <w:rFonts w:ascii="Calibri" w:hAnsi="Calibri" w:cs="Calibri"/>
          <w:i/>
          <w:iCs/>
          <w:color w:val="000000" w:themeColor="text1"/>
          <w:sz w:val="20"/>
          <w:szCs w:val="24"/>
        </w:rPr>
        <w:br/>
        <w:t xml:space="preserve">dla doktorantów Studiów Doktoranckich, którym </w:t>
      </w:r>
      <w:r w:rsidR="0041401F" w:rsidRPr="0041401F">
        <w:rPr>
          <w:rFonts w:ascii="Calibri" w:hAnsi="Calibri" w:cs="Calibri"/>
          <w:i/>
          <w:iCs/>
          <w:color w:val="000000" w:themeColor="text1"/>
          <w:sz w:val="20"/>
          <w:szCs w:val="24"/>
        </w:rPr>
        <w:t>postępowania doktorskie wszczęto po dniu 30 września 2019 r.</w:t>
      </w:r>
    </w:p>
    <w:p w14:paraId="200E333C" w14:textId="2F5EC558" w:rsidR="00F267FA" w:rsidRPr="0041401F" w:rsidRDefault="00E528C6" w:rsidP="00E528C6">
      <w:pPr>
        <w:tabs>
          <w:tab w:val="center" w:leader="dot" w:pos="9070"/>
        </w:tabs>
        <w:spacing w:beforeLines="200" w:before="480" w:after="360" w:line="240" w:lineRule="auto"/>
        <w:ind w:left="6379"/>
        <w:jc w:val="center"/>
        <w:rPr>
          <w:rFonts w:ascii="Calibri" w:hAnsi="Calibri" w:cs="Calibri"/>
          <w:color w:val="000000" w:themeColor="text1"/>
          <w:szCs w:val="24"/>
        </w:rPr>
      </w:pPr>
      <w:r w:rsidRPr="003D2DC2">
        <w:rPr>
          <w:rFonts w:ascii="Calibri" w:hAnsi="Calibri" w:cs="Calibri"/>
          <w:color w:val="000000" w:themeColor="text1"/>
          <w:szCs w:val="24"/>
        </w:rPr>
        <w:tab/>
      </w:r>
      <w:r w:rsidRPr="003D2DC2">
        <w:rPr>
          <w:rFonts w:ascii="Calibri" w:hAnsi="Calibri" w:cs="Calibri"/>
          <w:color w:val="000000" w:themeColor="text1"/>
          <w:szCs w:val="24"/>
        </w:rPr>
        <w:br/>
      </w:r>
      <w:r w:rsidR="0041401F" w:rsidRPr="0041401F">
        <w:rPr>
          <w:rFonts w:ascii="Calibri" w:hAnsi="Calibri" w:cs="Calibri"/>
          <w:color w:val="000000" w:themeColor="text1"/>
          <w:szCs w:val="24"/>
        </w:rPr>
        <w:t>(m</w:t>
      </w:r>
      <w:r w:rsidR="00F267FA" w:rsidRPr="0041401F">
        <w:rPr>
          <w:rFonts w:ascii="Calibri" w:hAnsi="Calibri" w:cs="Calibri"/>
          <w:color w:val="000000" w:themeColor="text1"/>
          <w:szCs w:val="24"/>
        </w:rPr>
        <w:t>iejscowość, data</w:t>
      </w:r>
      <w:r w:rsidR="0041401F" w:rsidRPr="0041401F">
        <w:rPr>
          <w:rFonts w:ascii="Calibri" w:hAnsi="Calibri" w:cs="Calibri"/>
          <w:color w:val="000000" w:themeColor="text1"/>
          <w:szCs w:val="24"/>
        </w:rPr>
        <w:t>)</w:t>
      </w:r>
    </w:p>
    <w:p w14:paraId="72A885F6" w14:textId="68C02484" w:rsidR="00580D49" w:rsidRPr="0041401F" w:rsidRDefault="00F267FA" w:rsidP="00860D46">
      <w:pPr>
        <w:tabs>
          <w:tab w:val="left" w:pos="1701"/>
        </w:tabs>
        <w:spacing w:beforeLines="100" w:before="240" w:after="0" w:line="360" w:lineRule="auto"/>
        <w:jc w:val="center"/>
        <w:outlineLvl w:val="3"/>
        <w:rPr>
          <w:rFonts w:ascii="Calibri" w:hAnsi="Calibri" w:cs="Calibri"/>
          <w:b/>
          <w:color w:val="000000" w:themeColor="text1"/>
          <w:sz w:val="28"/>
          <w:szCs w:val="24"/>
        </w:rPr>
      </w:pPr>
      <w:r w:rsidRPr="0041401F">
        <w:rPr>
          <w:rFonts w:ascii="Calibri" w:hAnsi="Calibri" w:cs="Calibri"/>
          <w:b/>
          <w:color w:val="000000" w:themeColor="text1"/>
          <w:sz w:val="28"/>
          <w:szCs w:val="24"/>
        </w:rPr>
        <w:t xml:space="preserve">Oświadczenie o udziale </w:t>
      </w:r>
      <w:r w:rsidR="00580D49" w:rsidRPr="0041401F">
        <w:rPr>
          <w:rFonts w:ascii="Calibri" w:hAnsi="Calibri" w:cs="Calibri"/>
          <w:b/>
          <w:color w:val="000000" w:themeColor="text1"/>
          <w:sz w:val="28"/>
          <w:szCs w:val="24"/>
        </w:rPr>
        <w:t xml:space="preserve">w </w:t>
      </w:r>
      <w:r w:rsidRPr="0041401F">
        <w:rPr>
          <w:rFonts w:ascii="Calibri" w:hAnsi="Calibri" w:cs="Calibri"/>
          <w:b/>
          <w:color w:val="000000" w:themeColor="text1"/>
          <w:sz w:val="28"/>
          <w:szCs w:val="24"/>
        </w:rPr>
        <w:t>publikacji naukowej</w:t>
      </w:r>
    </w:p>
    <w:p w14:paraId="392F248D" w14:textId="0C5EC2AD" w:rsidR="00580D49" w:rsidRPr="007B6676" w:rsidRDefault="00E528C6" w:rsidP="005272A5">
      <w:pPr>
        <w:tabs>
          <w:tab w:val="right" w:leader="dot" w:pos="9070"/>
        </w:tabs>
        <w:spacing w:before="360" w:after="0" w:line="240" w:lineRule="auto"/>
        <w:rPr>
          <w:rFonts w:ascii="Calibri" w:hAnsi="Calibri" w:cs="Calibri"/>
          <w:color w:val="000000" w:themeColor="text1"/>
          <w:sz w:val="24"/>
          <w:szCs w:val="24"/>
        </w:rPr>
      </w:pPr>
      <w:r>
        <w:rPr>
          <w:rFonts w:ascii="Calibri" w:hAnsi="Calibri" w:cs="Calibri"/>
          <w:color w:val="000000" w:themeColor="text1"/>
          <w:sz w:val="24"/>
          <w:szCs w:val="24"/>
        </w:rPr>
        <w:tab/>
      </w:r>
    </w:p>
    <w:p w14:paraId="7E69A3DC" w14:textId="46BA579F" w:rsidR="00F267FA" w:rsidRPr="0041401F" w:rsidRDefault="00580D49" w:rsidP="004A0193">
      <w:pPr>
        <w:tabs>
          <w:tab w:val="left" w:pos="1701"/>
        </w:tabs>
        <w:spacing w:after="0" w:line="360" w:lineRule="auto"/>
        <w:jc w:val="center"/>
        <w:rPr>
          <w:rFonts w:ascii="Calibri" w:hAnsi="Calibri" w:cs="Calibri"/>
          <w:color w:val="000000" w:themeColor="text1"/>
          <w:szCs w:val="24"/>
        </w:rPr>
      </w:pPr>
      <w:r w:rsidRPr="0041401F">
        <w:rPr>
          <w:rFonts w:ascii="Calibri" w:hAnsi="Calibri" w:cs="Calibri"/>
          <w:color w:val="000000" w:themeColor="text1"/>
          <w:szCs w:val="24"/>
        </w:rPr>
        <w:t>(imię i nazwisko, afiliacja osoby składającej oświadczenie)</w:t>
      </w:r>
    </w:p>
    <w:p w14:paraId="5004ED4E" w14:textId="1C07B48D" w:rsidR="00580D49" w:rsidRPr="007B6676" w:rsidRDefault="00580D49" w:rsidP="007A7A43">
      <w:pPr>
        <w:tabs>
          <w:tab w:val="left" w:pos="1701"/>
        </w:tabs>
        <w:spacing w:beforeLines="150" w:before="360" w:after="0" w:line="360" w:lineRule="auto"/>
        <w:rPr>
          <w:rFonts w:ascii="Calibri" w:hAnsi="Calibri" w:cs="Calibri"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color w:val="000000" w:themeColor="text1"/>
          <w:sz w:val="24"/>
          <w:szCs w:val="24"/>
        </w:rPr>
        <w:t>Oświadczam, że jestem współautorem</w:t>
      </w:r>
      <w:r w:rsidR="00BE21B6">
        <w:rPr>
          <w:rFonts w:ascii="Calibri" w:hAnsi="Calibri" w:cs="Calibri"/>
          <w:color w:val="000000" w:themeColor="text1"/>
          <w:sz w:val="24"/>
          <w:szCs w:val="24"/>
        </w:rPr>
        <w:t>/współautorką*</w:t>
      </w:r>
      <w:r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 publikacji</w:t>
      </w:r>
    </w:p>
    <w:p w14:paraId="330671AF" w14:textId="77777777" w:rsidR="005272A5" w:rsidRPr="007B6676" w:rsidRDefault="005272A5" w:rsidP="005272A5">
      <w:pPr>
        <w:tabs>
          <w:tab w:val="right" w:leader="dot" w:pos="9070"/>
        </w:tabs>
        <w:spacing w:before="360" w:after="0" w:line="240" w:lineRule="auto"/>
        <w:rPr>
          <w:rFonts w:ascii="Calibri" w:hAnsi="Calibri" w:cs="Calibri"/>
          <w:color w:val="000000" w:themeColor="text1"/>
          <w:sz w:val="24"/>
          <w:szCs w:val="24"/>
        </w:rPr>
      </w:pPr>
      <w:r>
        <w:rPr>
          <w:rFonts w:ascii="Calibri" w:hAnsi="Calibri" w:cs="Calibri"/>
          <w:color w:val="000000" w:themeColor="text1"/>
          <w:sz w:val="24"/>
          <w:szCs w:val="24"/>
        </w:rPr>
        <w:tab/>
      </w:r>
    </w:p>
    <w:p w14:paraId="57318F3D" w14:textId="19440C69" w:rsidR="00F267FA" w:rsidRPr="0041401F" w:rsidRDefault="005272A5" w:rsidP="005272A5">
      <w:pPr>
        <w:tabs>
          <w:tab w:val="left" w:pos="1701"/>
        </w:tabs>
        <w:spacing w:after="0" w:line="360" w:lineRule="auto"/>
        <w:jc w:val="center"/>
        <w:rPr>
          <w:rFonts w:ascii="Calibri" w:hAnsi="Calibri" w:cs="Calibri"/>
          <w:color w:val="000000" w:themeColor="text1"/>
          <w:szCs w:val="24"/>
        </w:rPr>
      </w:pPr>
      <w:r w:rsidRPr="0041401F">
        <w:rPr>
          <w:rFonts w:ascii="Calibri" w:hAnsi="Calibri" w:cs="Calibri"/>
          <w:color w:val="000000" w:themeColor="text1"/>
          <w:szCs w:val="24"/>
        </w:rPr>
        <w:t xml:space="preserve"> </w:t>
      </w:r>
      <w:r w:rsidR="00F267FA" w:rsidRPr="0041401F">
        <w:rPr>
          <w:rFonts w:ascii="Calibri" w:hAnsi="Calibri" w:cs="Calibri"/>
          <w:color w:val="000000" w:themeColor="text1"/>
          <w:szCs w:val="24"/>
        </w:rPr>
        <w:t>(tytuł publikacji naukowej)</w:t>
      </w:r>
    </w:p>
    <w:p w14:paraId="629CD6B5" w14:textId="77777777" w:rsidR="005272A5" w:rsidRPr="007B6676" w:rsidRDefault="005272A5" w:rsidP="005272A5">
      <w:pPr>
        <w:tabs>
          <w:tab w:val="right" w:leader="dot" w:pos="9070"/>
        </w:tabs>
        <w:spacing w:before="360" w:after="0" w:line="240" w:lineRule="auto"/>
        <w:rPr>
          <w:rFonts w:ascii="Calibri" w:hAnsi="Calibri" w:cs="Calibri"/>
          <w:color w:val="000000" w:themeColor="text1"/>
          <w:sz w:val="24"/>
          <w:szCs w:val="24"/>
        </w:rPr>
      </w:pPr>
      <w:r>
        <w:rPr>
          <w:rFonts w:ascii="Calibri" w:hAnsi="Calibri" w:cs="Calibri"/>
          <w:color w:val="000000" w:themeColor="text1"/>
          <w:sz w:val="24"/>
          <w:szCs w:val="24"/>
        </w:rPr>
        <w:tab/>
      </w:r>
    </w:p>
    <w:p w14:paraId="6E2804B7" w14:textId="35E5D14B" w:rsidR="00F267FA" w:rsidRPr="0041401F" w:rsidRDefault="005272A5" w:rsidP="005272A5">
      <w:pPr>
        <w:tabs>
          <w:tab w:val="left" w:pos="1701"/>
        </w:tabs>
        <w:spacing w:after="0" w:line="360" w:lineRule="auto"/>
        <w:jc w:val="center"/>
        <w:rPr>
          <w:rFonts w:ascii="Calibri" w:hAnsi="Calibri" w:cs="Calibri"/>
          <w:color w:val="000000" w:themeColor="text1"/>
          <w:szCs w:val="24"/>
        </w:rPr>
      </w:pPr>
      <w:r w:rsidRPr="0041401F">
        <w:rPr>
          <w:rFonts w:ascii="Calibri" w:hAnsi="Calibri" w:cs="Calibri"/>
          <w:color w:val="000000" w:themeColor="text1"/>
          <w:szCs w:val="24"/>
        </w:rPr>
        <w:t xml:space="preserve"> </w:t>
      </w:r>
      <w:r w:rsidR="00F267FA" w:rsidRPr="0041401F">
        <w:rPr>
          <w:rFonts w:ascii="Calibri" w:hAnsi="Calibri" w:cs="Calibri"/>
          <w:color w:val="000000" w:themeColor="text1"/>
          <w:szCs w:val="24"/>
        </w:rPr>
        <w:t>(czasopismo</w:t>
      </w:r>
      <w:r w:rsidR="00580D49" w:rsidRPr="0041401F">
        <w:rPr>
          <w:rFonts w:ascii="Calibri" w:hAnsi="Calibri" w:cs="Calibri"/>
          <w:color w:val="000000" w:themeColor="text1"/>
          <w:szCs w:val="24"/>
        </w:rPr>
        <w:t>,</w:t>
      </w:r>
      <w:r w:rsidR="00B57F37" w:rsidRPr="0041401F">
        <w:rPr>
          <w:rFonts w:ascii="Calibri" w:hAnsi="Calibri" w:cs="Calibri"/>
          <w:color w:val="000000" w:themeColor="text1"/>
          <w:szCs w:val="24"/>
        </w:rPr>
        <w:t xml:space="preserve"> data publikacji, numer zeszytu</w:t>
      </w:r>
      <w:r w:rsidR="00580D49" w:rsidRPr="0041401F">
        <w:rPr>
          <w:rFonts w:ascii="Calibri" w:hAnsi="Calibri" w:cs="Calibri"/>
          <w:color w:val="000000" w:themeColor="text1"/>
          <w:szCs w:val="24"/>
        </w:rPr>
        <w:t xml:space="preserve">, </w:t>
      </w:r>
      <w:r w:rsidR="00B57F37" w:rsidRPr="0041401F">
        <w:rPr>
          <w:rFonts w:ascii="Calibri" w:hAnsi="Calibri" w:cs="Calibri"/>
          <w:color w:val="000000" w:themeColor="text1"/>
          <w:szCs w:val="24"/>
        </w:rPr>
        <w:t>strony</w:t>
      </w:r>
      <w:r w:rsidR="00F267FA" w:rsidRPr="0041401F">
        <w:rPr>
          <w:rFonts w:ascii="Calibri" w:hAnsi="Calibri" w:cs="Calibri"/>
          <w:color w:val="000000" w:themeColor="text1"/>
          <w:szCs w:val="24"/>
        </w:rPr>
        <w:t>)</w:t>
      </w:r>
    </w:p>
    <w:p w14:paraId="3638D64F" w14:textId="2E435B14" w:rsidR="0041401F" w:rsidRDefault="00580D49" w:rsidP="0041401F">
      <w:pPr>
        <w:tabs>
          <w:tab w:val="left" w:leader="dot" w:pos="5812"/>
          <w:tab w:val="right" w:leader="dot" w:pos="9070"/>
        </w:tabs>
        <w:spacing w:beforeLines="200" w:before="480" w:after="0" w:line="480" w:lineRule="auto"/>
        <w:rPr>
          <w:rFonts w:ascii="Calibri" w:hAnsi="Calibri" w:cs="Calibri"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a mój udział w przygotowaniu tej publikacji </w:t>
      </w:r>
      <w:r w:rsidR="0041401F"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wynosił </w:t>
      </w:r>
      <w:r w:rsidR="0041401F">
        <w:rPr>
          <w:rFonts w:ascii="Calibri" w:hAnsi="Calibri" w:cs="Calibri"/>
          <w:color w:val="000000" w:themeColor="text1"/>
          <w:sz w:val="24"/>
          <w:szCs w:val="24"/>
        </w:rPr>
        <w:tab/>
      </w:r>
      <w:r w:rsidR="0041401F" w:rsidRPr="007B6676">
        <w:rPr>
          <w:rFonts w:ascii="Calibri" w:hAnsi="Calibri" w:cs="Calibri"/>
          <w:color w:val="000000" w:themeColor="text1"/>
          <w:sz w:val="24"/>
          <w:szCs w:val="24"/>
        </w:rPr>
        <w:t>%</w:t>
      </w:r>
      <w:r w:rsidR="0041401F">
        <w:rPr>
          <w:rFonts w:ascii="Calibri" w:hAnsi="Calibri" w:cs="Calibri"/>
          <w:color w:val="000000" w:themeColor="text1"/>
          <w:sz w:val="24"/>
          <w:szCs w:val="24"/>
        </w:rPr>
        <w:t xml:space="preserve">  i </w:t>
      </w:r>
      <w:r w:rsidRPr="007B6676">
        <w:rPr>
          <w:rFonts w:ascii="Calibri" w:hAnsi="Calibri" w:cs="Calibri"/>
          <w:color w:val="000000" w:themeColor="text1"/>
          <w:sz w:val="24"/>
          <w:szCs w:val="24"/>
        </w:rPr>
        <w:t xml:space="preserve">polegał na </w:t>
      </w:r>
      <w:r w:rsidR="005272A5">
        <w:rPr>
          <w:rFonts w:ascii="Calibri" w:hAnsi="Calibri" w:cs="Calibri"/>
          <w:color w:val="000000" w:themeColor="text1"/>
          <w:sz w:val="24"/>
          <w:szCs w:val="24"/>
        </w:rPr>
        <w:tab/>
      </w:r>
    </w:p>
    <w:p w14:paraId="41CDC940" w14:textId="6A96CCB9" w:rsidR="00E03EEB" w:rsidRPr="007B6676" w:rsidRDefault="00E03EEB" w:rsidP="0041401F">
      <w:pPr>
        <w:tabs>
          <w:tab w:val="right" w:leader="dot" w:pos="9070"/>
        </w:tabs>
        <w:spacing w:after="0" w:line="480" w:lineRule="auto"/>
        <w:rPr>
          <w:rFonts w:ascii="Calibri" w:hAnsi="Calibri" w:cs="Calibri"/>
          <w:color w:val="000000" w:themeColor="text1"/>
          <w:sz w:val="24"/>
          <w:szCs w:val="24"/>
        </w:rPr>
      </w:pPr>
      <w:r>
        <w:rPr>
          <w:rFonts w:ascii="Calibri" w:hAnsi="Calibri" w:cs="Calibri"/>
          <w:color w:val="000000" w:themeColor="text1"/>
          <w:sz w:val="24"/>
          <w:szCs w:val="24"/>
        </w:rPr>
        <w:tab/>
      </w:r>
      <w:r w:rsidR="00C04A0E">
        <w:rPr>
          <w:rFonts w:ascii="Calibri" w:hAnsi="Calibri" w:cs="Calibri"/>
          <w:color w:val="000000" w:themeColor="text1"/>
          <w:sz w:val="24"/>
          <w:szCs w:val="24"/>
        </w:rPr>
        <w:br/>
      </w:r>
      <w:r>
        <w:rPr>
          <w:rFonts w:ascii="Calibri" w:hAnsi="Calibri" w:cs="Calibri"/>
          <w:color w:val="000000" w:themeColor="text1"/>
          <w:sz w:val="24"/>
          <w:szCs w:val="24"/>
        </w:rPr>
        <w:tab/>
      </w:r>
      <w:r w:rsidR="00C04A0E">
        <w:rPr>
          <w:rFonts w:ascii="Calibri" w:hAnsi="Calibri" w:cs="Calibri"/>
          <w:color w:val="000000" w:themeColor="text1"/>
          <w:sz w:val="24"/>
          <w:szCs w:val="24"/>
        </w:rPr>
        <w:br/>
      </w:r>
      <w:r>
        <w:rPr>
          <w:rFonts w:ascii="Calibri" w:hAnsi="Calibri" w:cs="Calibri"/>
          <w:color w:val="000000" w:themeColor="text1"/>
          <w:sz w:val="24"/>
          <w:szCs w:val="24"/>
        </w:rPr>
        <w:tab/>
      </w:r>
      <w:r w:rsidR="00C04A0E">
        <w:rPr>
          <w:rFonts w:ascii="Calibri" w:hAnsi="Calibri" w:cs="Calibri"/>
          <w:color w:val="000000" w:themeColor="text1"/>
          <w:sz w:val="24"/>
          <w:szCs w:val="24"/>
        </w:rPr>
        <w:br/>
      </w:r>
      <w:r>
        <w:rPr>
          <w:rFonts w:ascii="Calibri" w:hAnsi="Calibri" w:cs="Calibri"/>
          <w:color w:val="000000" w:themeColor="text1"/>
          <w:sz w:val="24"/>
          <w:szCs w:val="24"/>
        </w:rPr>
        <w:tab/>
      </w:r>
      <w:r w:rsidR="00C04A0E">
        <w:rPr>
          <w:rFonts w:ascii="Calibri" w:hAnsi="Calibri" w:cs="Calibri"/>
          <w:color w:val="000000" w:themeColor="text1"/>
          <w:sz w:val="24"/>
          <w:szCs w:val="24"/>
        </w:rPr>
        <w:br/>
      </w:r>
      <w:r>
        <w:rPr>
          <w:rFonts w:ascii="Calibri" w:hAnsi="Calibri" w:cs="Calibri"/>
          <w:color w:val="000000" w:themeColor="text1"/>
          <w:sz w:val="24"/>
          <w:szCs w:val="24"/>
        </w:rPr>
        <w:tab/>
      </w:r>
    </w:p>
    <w:p w14:paraId="2CC79ADE" w14:textId="5EF7124A" w:rsidR="00580D49" w:rsidRPr="007B6676" w:rsidRDefault="00FD489B" w:rsidP="00FD489B">
      <w:pPr>
        <w:autoSpaceDE w:val="0"/>
        <w:autoSpaceDN w:val="0"/>
        <w:adjustRightInd w:val="0"/>
        <w:spacing w:beforeLines="400" w:before="960" w:after="0" w:line="240" w:lineRule="auto"/>
        <w:ind w:left="5103"/>
        <w:rPr>
          <w:rFonts w:ascii="Calibri" w:hAnsi="Calibri" w:cs="Calibri"/>
          <w:iCs/>
          <w:color w:val="000000" w:themeColor="text1"/>
          <w:sz w:val="24"/>
          <w:szCs w:val="24"/>
        </w:rPr>
      </w:pPr>
      <w:r>
        <w:rPr>
          <w:rFonts w:ascii="Calibri" w:hAnsi="Calibri" w:cs="Calibri"/>
          <w:iCs/>
          <w:color w:val="000000" w:themeColor="text1"/>
          <w:sz w:val="24"/>
          <w:szCs w:val="24"/>
        </w:rPr>
        <w:t>…………………………………..</w:t>
      </w:r>
      <w:r w:rsidR="00580D49" w:rsidRPr="007B6676">
        <w:rPr>
          <w:rFonts w:ascii="Calibri" w:hAnsi="Calibri" w:cs="Calibri"/>
          <w:iCs/>
          <w:color w:val="000000" w:themeColor="text1"/>
          <w:sz w:val="24"/>
          <w:szCs w:val="24"/>
        </w:rPr>
        <w:t>……………………….</w:t>
      </w:r>
    </w:p>
    <w:p w14:paraId="7B890DE9" w14:textId="703E33B9" w:rsidR="00580D49" w:rsidRPr="0041401F" w:rsidRDefault="00580D49" w:rsidP="004A0193">
      <w:pPr>
        <w:autoSpaceDE w:val="0"/>
        <w:autoSpaceDN w:val="0"/>
        <w:adjustRightInd w:val="0"/>
        <w:spacing w:after="0" w:line="240" w:lineRule="auto"/>
        <w:ind w:left="6372"/>
        <w:rPr>
          <w:rFonts w:ascii="Calibri" w:hAnsi="Calibri" w:cs="Calibri"/>
          <w:iCs/>
          <w:color w:val="000000" w:themeColor="text1"/>
          <w:szCs w:val="24"/>
        </w:rPr>
      </w:pPr>
      <w:r w:rsidRPr="0041401F">
        <w:rPr>
          <w:rFonts w:ascii="Calibri" w:hAnsi="Calibri" w:cs="Calibri"/>
          <w:iCs/>
          <w:color w:val="000000" w:themeColor="text1"/>
          <w:szCs w:val="24"/>
        </w:rPr>
        <w:t>(data i podpis)</w:t>
      </w:r>
    </w:p>
    <w:p w14:paraId="7CEC9B1D" w14:textId="352F2D50" w:rsidR="00BE21B6" w:rsidRDefault="00BE21B6" w:rsidP="003D2DC2">
      <w:pPr>
        <w:autoSpaceDE w:val="0"/>
        <w:autoSpaceDN w:val="0"/>
        <w:adjustRightInd w:val="0"/>
        <w:spacing w:beforeLines="500" w:before="1200" w:after="0" w:line="240" w:lineRule="auto"/>
        <w:rPr>
          <w:rFonts w:ascii="Calibri" w:hAnsi="Calibri" w:cs="Calibri"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color w:val="000000" w:themeColor="text1"/>
          <w:sz w:val="24"/>
          <w:szCs w:val="24"/>
        </w:rPr>
        <w:t>*niepotrzebne skreślić</w:t>
      </w:r>
    </w:p>
    <w:p w14:paraId="4B9BD3DC" w14:textId="5271E4D1" w:rsidR="00781E3F" w:rsidRPr="007B6676" w:rsidRDefault="00781E3F" w:rsidP="00860D46">
      <w:pPr>
        <w:pageBreakBefore/>
        <w:autoSpaceDE w:val="0"/>
        <w:autoSpaceDN w:val="0"/>
        <w:adjustRightInd w:val="0"/>
        <w:spacing w:after="0" w:line="240" w:lineRule="auto"/>
        <w:ind w:left="-284"/>
        <w:jc w:val="right"/>
        <w:outlineLvl w:val="2"/>
        <w:rPr>
          <w:rFonts w:ascii="Calibri" w:hAnsi="Calibri" w:cs="Calibri"/>
          <w:i/>
          <w:iCs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i/>
          <w:iCs/>
          <w:color w:val="000000" w:themeColor="text1"/>
          <w:sz w:val="24"/>
          <w:szCs w:val="24"/>
        </w:rPr>
        <w:t>Załącznik 2</w:t>
      </w:r>
      <w:r w:rsidR="003D2D2A">
        <w:rPr>
          <w:rFonts w:ascii="Calibri" w:hAnsi="Calibri" w:cs="Calibri"/>
          <w:i/>
          <w:iCs/>
          <w:color w:val="000000" w:themeColor="text1"/>
          <w:sz w:val="24"/>
          <w:szCs w:val="24"/>
        </w:rPr>
        <w:br/>
      </w:r>
      <w:r w:rsidR="003D2D2A">
        <w:rPr>
          <w:rFonts w:ascii="Calibri" w:hAnsi="Calibri" w:cs="Calibri"/>
          <w:i/>
          <w:iCs/>
          <w:color w:val="000000" w:themeColor="text1"/>
          <w:sz w:val="20"/>
          <w:szCs w:val="24"/>
        </w:rPr>
        <w:t xml:space="preserve">do </w:t>
      </w:r>
      <w:r w:rsidR="003D2D2A" w:rsidRPr="003D2D2A">
        <w:rPr>
          <w:rFonts w:ascii="Calibri" w:hAnsi="Calibri" w:cs="Calibri"/>
          <w:i/>
          <w:iCs/>
          <w:color w:val="000000" w:themeColor="text1"/>
          <w:sz w:val="20"/>
          <w:szCs w:val="24"/>
        </w:rPr>
        <w:t xml:space="preserve">Zaleceń do przygotowania rozprawy doktorskiej w oparciu o cykl publikacji w dyscyplinie inżynieria chemiczna </w:t>
      </w:r>
      <w:r w:rsidR="003D2D2A" w:rsidRPr="003D2D2A">
        <w:rPr>
          <w:rFonts w:ascii="Calibri" w:hAnsi="Calibri" w:cs="Calibri"/>
          <w:i/>
          <w:iCs/>
          <w:color w:val="000000" w:themeColor="text1"/>
          <w:sz w:val="20"/>
          <w:szCs w:val="24"/>
        </w:rPr>
        <w:br/>
        <w:t xml:space="preserve">dla doktorantów Studiów Doktoranckich, którym </w:t>
      </w:r>
      <w:r w:rsidR="0041401F" w:rsidRPr="0041401F">
        <w:rPr>
          <w:rFonts w:ascii="Calibri" w:hAnsi="Calibri" w:cs="Calibri"/>
          <w:i/>
          <w:iCs/>
          <w:color w:val="000000" w:themeColor="text1"/>
          <w:sz w:val="20"/>
          <w:szCs w:val="24"/>
        </w:rPr>
        <w:t>postępowania doktorskie wszczęto po dniu 30 września 2019 r.</w:t>
      </w:r>
    </w:p>
    <w:p w14:paraId="2790AF20" w14:textId="41F7DC3B" w:rsidR="00781E3F" w:rsidRPr="0041401F" w:rsidRDefault="00D15121" w:rsidP="00860D46">
      <w:pPr>
        <w:autoSpaceDE w:val="0"/>
        <w:autoSpaceDN w:val="0"/>
        <w:adjustRightInd w:val="0"/>
        <w:spacing w:beforeLines="200" w:before="480" w:afterLines="100" w:after="240" w:line="240" w:lineRule="auto"/>
        <w:jc w:val="center"/>
        <w:outlineLvl w:val="3"/>
        <w:rPr>
          <w:rFonts w:ascii="Calibri" w:hAnsi="Calibri" w:cs="Calibri"/>
          <w:b/>
          <w:bCs/>
          <w:color w:val="000000" w:themeColor="text1"/>
          <w:sz w:val="28"/>
          <w:szCs w:val="24"/>
        </w:rPr>
      </w:pPr>
      <w:r w:rsidRPr="0041401F">
        <w:rPr>
          <w:rFonts w:ascii="Calibri" w:hAnsi="Calibri" w:cs="Calibri"/>
          <w:b/>
          <w:bCs/>
          <w:color w:val="000000" w:themeColor="text1"/>
          <w:sz w:val="28"/>
          <w:szCs w:val="24"/>
        </w:rPr>
        <w:t xml:space="preserve">Dorobek </w:t>
      </w:r>
      <w:r w:rsidR="00215D0B" w:rsidRPr="0041401F">
        <w:rPr>
          <w:rFonts w:ascii="Calibri" w:hAnsi="Calibri" w:cs="Calibri"/>
          <w:b/>
          <w:bCs/>
          <w:color w:val="000000" w:themeColor="text1"/>
          <w:sz w:val="28"/>
          <w:szCs w:val="24"/>
        </w:rPr>
        <w:t>naukowy stanowiący rozprawę doktorką</w:t>
      </w:r>
    </w:p>
    <w:p w14:paraId="4FE5B504" w14:textId="77777777" w:rsidR="00610144" w:rsidRPr="007B6676" w:rsidRDefault="00610144" w:rsidP="00770C9A">
      <w:pPr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Calibri"/>
          <w:color w:val="000000" w:themeColor="text1"/>
          <w:sz w:val="24"/>
          <w:szCs w:val="24"/>
        </w:rPr>
      </w:pPr>
    </w:p>
    <w:p w14:paraId="55E102EE" w14:textId="77777777" w:rsidR="00E03EEB" w:rsidRPr="007B6676" w:rsidRDefault="00E03EEB" w:rsidP="00E03EEB">
      <w:pPr>
        <w:tabs>
          <w:tab w:val="right" w:leader="dot" w:pos="9070"/>
        </w:tabs>
        <w:spacing w:before="120" w:after="0" w:line="240" w:lineRule="auto"/>
        <w:rPr>
          <w:rFonts w:ascii="Calibri" w:hAnsi="Calibri" w:cs="Calibri"/>
          <w:color w:val="000000" w:themeColor="text1"/>
          <w:sz w:val="24"/>
          <w:szCs w:val="24"/>
        </w:rPr>
      </w:pPr>
      <w:r>
        <w:rPr>
          <w:rFonts w:ascii="Calibri" w:hAnsi="Calibri" w:cs="Calibri"/>
          <w:color w:val="000000" w:themeColor="text1"/>
          <w:sz w:val="24"/>
          <w:szCs w:val="24"/>
        </w:rPr>
        <w:tab/>
      </w:r>
    </w:p>
    <w:p w14:paraId="0E9A84D2" w14:textId="2307C641" w:rsidR="00215D0B" w:rsidRPr="0041401F" w:rsidRDefault="00215D0B" w:rsidP="00FD489B">
      <w:pPr>
        <w:autoSpaceDE w:val="0"/>
        <w:autoSpaceDN w:val="0"/>
        <w:adjustRightInd w:val="0"/>
        <w:spacing w:afterLines="300" w:after="720" w:line="240" w:lineRule="auto"/>
        <w:jc w:val="center"/>
        <w:rPr>
          <w:rFonts w:ascii="Calibri" w:hAnsi="Calibri" w:cs="Calibri"/>
          <w:color w:val="000000" w:themeColor="text1"/>
          <w:szCs w:val="24"/>
        </w:rPr>
      </w:pPr>
      <w:r w:rsidRPr="0041401F">
        <w:rPr>
          <w:rFonts w:ascii="Calibri" w:hAnsi="Calibri" w:cs="Calibri"/>
          <w:color w:val="000000" w:themeColor="text1"/>
          <w:szCs w:val="24"/>
        </w:rPr>
        <w:t>Tytuł rozprawy doktorskiej</w:t>
      </w:r>
    </w:p>
    <w:tbl>
      <w:tblPr>
        <w:tblStyle w:val="Tabela-Siatka"/>
        <w:tblW w:w="9062" w:type="dxa"/>
        <w:tblLook w:val="04A0" w:firstRow="1" w:lastRow="0" w:firstColumn="1" w:lastColumn="0" w:noHBand="0" w:noVBand="1"/>
      </w:tblPr>
      <w:tblGrid>
        <w:gridCol w:w="671"/>
        <w:gridCol w:w="3930"/>
        <w:gridCol w:w="1200"/>
        <w:gridCol w:w="1035"/>
        <w:gridCol w:w="975"/>
        <w:gridCol w:w="1251"/>
      </w:tblGrid>
      <w:tr w:rsidR="004A0193" w:rsidRPr="007B6676" w14:paraId="0471BA10" w14:textId="19C9CD55" w:rsidTr="000438CC">
        <w:tc>
          <w:tcPr>
            <w:tcW w:w="671" w:type="dxa"/>
          </w:tcPr>
          <w:p w14:paraId="0807CFD7" w14:textId="0B15BB1C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</w:pPr>
            <w:r w:rsidRPr="007B6676"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  <w:t>Lp.</w:t>
            </w:r>
          </w:p>
        </w:tc>
        <w:tc>
          <w:tcPr>
            <w:tcW w:w="3930" w:type="dxa"/>
          </w:tcPr>
          <w:p w14:paraId="2EBD17C4" w14:textId="3C6BDADA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</w:pPr>
            <w:r w:rsidRPr="007B6676"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  <w:t>Bibliografia pracy naukowej/opis udziału doktoranta</w:t>
            </w:r>
          </w:p>
        </w:tc>
        <w:tc>
          <w:tcPr>
            <w:tcW w:w="1200" w:type="dxa"/>
          </w:tcPr>
          <w:p w14:paraId="27457792" w14:textId="0E618F9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</w:pPr>
            <w:r w:rsidRPr="007B6676"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  <w:t>Punkty</w:t>
            </w:r>
            <w:r w:rsidRPr="007B6676"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  <w:vertAlign w:val="superscript"/>
              </w:rPr>
              <w:t>1)</w:t>
            </w:r>
            <w:r w:rsidRPr="007B6676"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</w:p>
        </w:tc>
        <w:tc>
          <w:tcPr>
            <w:tcW w:w="1035" w:type="dxa"/>
          </w:tcPr>
          <w:p w14:paraId="45931A2F" w14:textId="3942862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</w:pPr>
            <w:r w:rsidRPr="007B6676"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  <w:t>IF</w:t>
            </w:r>
            <w:r w:rsidRPr="007B6676"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  <w:vertAlign w:val="superscript"/>
              </w:rPr>
              <w:t>2)</w:t>
            </w:r>
          </w:p>
        </w:tc>
        <w:tc>
          <w:tcPr>
            <w:tcW w:w="975" w:type="dxa"/>
          </w:tcPr>
          <w:p w14:paraId="2F08ECD0" w14:textId="42B506AD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</w:pPr>
            <w:r w:rsidRPr="007B6676"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  <w:t>IF5</w:t>
            </w:r>
            <w:r w:rsidRPr="007B6676"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  <w:vertAlign w:val="superscript"/>
              </w:rPr>
              <w:t>3)</w:t>
            </w:r>
          </w:p>
        </w:tc>
        <w:tc>
          <w:tcPr>
            <w:tcW w:w="1251" w:type="dxa"/>
          </w:tcPr>
          <w:p w14:paraId="6DD704ED" w14:textId="1DC7D4C6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</w:pPr>
            <w:r w:rsidRPr="007B6676"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  <w:t>Liczba cytowań</w:t>
            </w:r>
          </w:p>
        </w:tc>
      </w:tr>
      <w:tr w:rsidR="004A0193" w:rsidRPr="007B6676" w14:paraId="68900887" w14:textId="6CE4EA23" w:rsidTr="000438CC">
        <w:tc>
          <w:tcPr>
            <w:tcW w:w="671" w:type="dxa"/>
          </w:tcPr>
          <w:p w14:paraId="19FBAAC4" w14:textId="357160F8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</w:pPr>
            <w:r w:rsidRPr="007B6676"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  <w:t>P1</w:t>
            </w:r>
          </w:p>
        </w:tc>
        <w:tc>
          <w:tcPr>
            <w:tcW w:w="3930" w:type="dxa"/>
          </w:tcPr>
          <w:p w14:paraId="39E35C64" w14:textId="48EE6F2A" w:rsidR="00580D49" w:rsidRPr="007B6676" w:rsidRDefault="00BE21B6" w:rsidP="00770C9A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 w:cs="Calibri"/>
                <w:color w:val="000000" w:themeColor="text1"/>
                <w:sz w:val="24"/>
                <w:szCs w:val="24"/>
              </w:rPr>
              <w:t>Autorzy</w:t>
            </w:r>
            <w:r w:rsidR="00580D49" w:rsidRPr="007B6676">
              <w:rPr>
                <w:rFonts w:ascii="Calibri" w:hAnsi="Calibri" w:cs="Calibri"/>
                <w:color w:val="000000" w:themeColor="text1"/>
                <w:sz w:val="24"/>
                <w:szCs w:val="24"/>
              </w:rPr>
              <w:t>, tytuł pracy, czasopismo, rok opublikowania, numer zeszytu, strony</w:t>
            </w:r>
          </w:p>
          <w:p w14:paraId="09CA8D21" w14:textId="77777777" w:rsidR="00580D49" w:rsidRPr="007B6676" w:rsidRDefault="00580D49" w:rsidP="00770C9A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  <w:p w14:paraId="66D2E875" w14:textId="03E04F7D" w:rsidR="00580D49" w:rsidRPr="007B6676" w:rsidRDefault="00580D49" w:rsidP="18B3361B">
            <w:pPr>
              <w:autoSpaceDE w:val="0"/>
              <w:autoSpaceDN w:val="0"/>
              <w:adjustRightInd w:val="0"/>
              <w:rPr>
                <w:rFonts w:ascii="Calibri" w:hAnsi="Calibri" w:cs="Calibri"/>
                <w:i/>
                <w:iCs/>
                <w:color w:val="000000" w:themeColor="text1"/>
                <w:sz w:val="24"/>
                <w:szCs w:val="24"/>
              </w:rPr>
            </w:pPr>
          </w:p>
        </w:tc>
        <w:tc>
          <w:tcPr>
            <w:tcW w:w="1200" w:type="dxa"/>
          </w:tcPr>
          <w:p w14:paraId="442CC6BE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035" w:type="dxa"/>
          </w:tcPr>
          <w:p w14:paraId="6C0F5003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975" w:type="dxa"/>
          </w:tcPr>
          <w:p w14:paraId="04D132A1" w14:textId="436DF2FB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251" w:type="dxa"/>
          </w:tcPr>
          <w:p w14:paraId="24F72C3D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</w:tr>
      <w:tr w:rsidR="004A0193" w:rsidRPr="007B6676" w14:paraId="7AED2442" w14:textId="3968ECD0" w:rsidTr="000438CC">
        <w:tc>
          <w:tcPr>
            <w:tcW w:w="671" w:type="dxa"/>
          </w:tcPr>
          <w:p w14:paraId="78A40C2A" w14:textId="3361719C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</w:pPr>
            <w:r w:rsidRPr="007B6676"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  <w:t>P2</w:t>
            </w:r>
          </w:p>
        </w:tc>
        <w:tc>
          <w:tcPr>
            <w:tcW w:w="3930" w:type="dxa"/>
          </w:tcPr>
          <w:p w14:paraId="4873A164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200" w:type="dxa"/>
          </w:tcPr>
          <w:p w14:paraId="1703562B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035" w:type="dxa"/>
          </w:tcPr>
          <w:p w14:paraId="4A535FB9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975" w:type="dxa"/>
          </w:tcPr>
          <w:p w14:paraId="760D651E" w14:textId="4990928F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251" w:type="dxa"/>
          </w:tcPr>
          <w:p w14:paraId="0951BA70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</w:tr>
      <w:tr w:rsidR="004A0193" w:rsidRPr="007B6676" w14:paraId="6F06DB51" w14:textId="1F6A0A1F" w:rsidTr="000438CC">
        <w:tc>
          <w:tcPr>
            <w:tcW w:w="671" w:type="dxa"/>
          </w:tcPr>
          <w:p w14:paraId="7694FB9F" w14:textId="6B9583A2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</w:pPr>
            <w:r w:rsidRPr="007B6676"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  <w:t>P3</w:t>
            </w:r>
          </w:p>
        </w:tc>
        <w:tc>
          <w:tcPr>
            <w:tcW w:w="3930" w:type="dxa"/>
          </w:tcPr>
          <w:p w14:paraId="4C860882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200" w:type="dxa"/>
          </w:tcPr>
          <w:p w14:paraId="4D0145E8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035" w:type="dxa"/>
          </w:tcPr>
          <w:p w14:paraId="3361B51E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975" w:type="dxa"/>
          </w:tcPr>
          <w:p w14:paraId="44E3B796" w14:textId="28A3EA56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251" w:type="dxa"/>
          </w:tcPr>
          <w:p w14:paraId="4212F9EA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</w:tr>
      <w:tr w:rsidR="004A0193" w:rsidRPr="007B6676" w14:paraId="5C7B2E05" w14:textId="6D0A57C1" w:rsidTr="000438CC">
        <w:tc>
          <w:tcPr>
            <w:tcW w:w="671" w:type="dxa"/>
          </w:tcPr>
          <w:p w14:paraId="7518ACDB" w14:textId="176F6E90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</w:pPr>
            <w:r w:rsidRPr="007B6676"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  <w:t>P4</w:t>
            </w:r>
          </w:p>
        </w:tc>
        <w:tc>
          <w:tcPr>
            <w:tcW w:w="3930" w:type="dxa"/>
          </w:tcPr>
          <w:p w14:paraId="4EAC4644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200" w:type="dxa"/>
          </w:tcPr>
          <w:p w14:paraId="42109085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035" w:type="dxa"/>
          </w:tcPr>
          <w:p w14:paraId="5A92DDC4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975" w:type="dxa"/>
          </w:tcPr>
          <w:p w14:paraId="108514C9" w14:textId="7807B40A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251" w:type="dxa"/>
          </w:tcPr>
          <w:p w14:paraId="40D56779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</w:tr>
      <w:tr w:rsidR="004A0193" w:rsidRPr="007B6676" w14:paraId="24DB8718" w14:textId="55EF5736" w:rsidTr="000438CC">
        <w:tc>
          <w:tcPr>
            <w:tcW w:w="671" w:type="dxa"/>
          </w:tcPr>
          <w:p w14:paraId="7CA16F32" w14:textId="4ACAD552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</w:pPr>
            <w:r w:rsidRPr="007B6676"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  <w:t>P5</w:t>
            </w:r>
          </w:p>
        </w:tc>
        <w:tc>
          <w:tcPr>
            <w:tcW w:w="3930" w:type="dxa"/>
          </w:tcPr>
          <w:p w14:paraId="5833DB41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200" w:type="dxa"/>
          </w:tcPr>
          <w:p w14:paraId="586F43D3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035" w:type="dxa"/>
          </w:tcPr>
          <w:p w14:paraId="0F5FE5EE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975" w:type="dxa"/>
          </w:tcPr>
          <w:p w14:paraId="3F89CF1E" w14:textId="7FD45222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251" w:type="dxa"/>
          </w:tcPr>
          <w:p w14:paraId="59F18CAE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</w:tr>
      <w:tr w:rsidR="004A0193" w:rsidRPr="007B6676" w14:paraId="51DE1316" w14:textId="22AED5CA" w:rsidTr="000438CC">
        <w:tc>
          <w:tcPr>
            <w:tcW w:w="671" w:type="dxa"/>
          </w:tcPr>
          <w:p w14:paraId="1448A890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3930" w:type="dxa"/>
          </w:tcPr>
          <w:p w14:paraId="42776465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200" w:type="dxa"/>
          </w:tcPr>
          <w:p w14:paraId="7953467D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035" w:type="dxa"/>
          </w:tcPr>
          <w:p w14:paraId="0AC41469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975" w:type="dxa"/>
          </w:tcPr>
          <w:p w14:paraId="1F4FC24F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251" w:type="dxa"/>
          </w:tcPr>
          <w:p w14:paraId="284C7369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</w:tr>
      <w:tr w:rsidR="004A0193" w:rsidRPr="007B6676" w14:paraId="25ECEAC8" w14:textId="17F4527F" w:rsidTr="000438CC">
        <w:tc>
          <w:tcPr>
            <w:tcW w:w="4601" w:type="dxa"/>
            <w:gridSpan w:val="2"/>
          </w:tcPr>
          <w:p w14:paraId="1A55280D" w14:textId="5A49C111" w:rsidR="00580D49" w:rsidRPr="007B6676" w:rsidRDefault="00580D49" w:rsidP="00770C9A">
            <w:pPr>
              <w:autoSpaceDE w:val="0"/>
              <w:autoSpaceDN w:val="0"/>
              <w:adjustRightInd w:val="0"/>
              <w:jc w:val="right"/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</w:pPr>
            <w:r w:rsidRPr="007B6676"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  <w:t>SUMA</w:t>
            </w:r>
          </w:p>
        </w:tc>
        <w:tc>
          <w:tcPr>
            <w:tcW w:w="1200" w:type="dxa"/>
          </w:tcPr>
          <w:p w14:paraId="4FEE31B8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035" w:type="dxa"/>
          </w:tcPr>
          <w:p w14:paraId="54CF01F9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975" w:type="dxa"/>
          </w:tcPr>
          <w:p w14:paraId="7FF6461E" w14:textId="037FB1A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251" w:type="dxa"/>
          </w:tcPr>
          <w:p w14:paraId="130D9354" w14:textId="77777777" w:rsidR="00580D49" w:rsidRPr="007B6676" w:rsidRDefault="00580D49" w:rsidP="00770C9A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</w:p>
        </w:tc>
      </w:tr>
    </w:tbl>
    <w:p w14:paraId="4FC899C6" w14:textId="73774A14" w:rsidR="007014D1" w:rsidRPr="007B6676" w:rsidRDefault="007014D1" w:rsidP="00770C9A">
      <w:pPr>
        <w:pStyle w:val="Akapitzlist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426" w:hanging="426"/>
        <w:rPr>
          <w:rFonts w:ascii="Calibri" w:hAnsi="Calibri" w:cs="Calibri"/>
          <w:i/>
          <w:iCs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i/>
          <w:iCs/>
          <w:color w:val="000000" w:themeColor="text1"/>
          <w:sz w:val="24"/>
          <w:szCs w:val="24"/>
        </w:rPr>
        <w:t xml:space="preserve">punkty zgodnie z wykazem czasopism </w:t>
      </w:r>
      <w:r w:rsidR="00436BED" w:rsidRPr="007B6676">
        <w:rPr>
          <w:rFonts w:ascii="Calibri" w:hAnsi="Calibri" w:cs="Calibri"/>
          <w:i/>
          <w:iCs/>
          <w:color w:val="000000" w:themeColor="text1"/>
          <w:sz w:val="24"/>
          <w:szCs w:val="24"/>
        </w:rPr>
        <w:t>MEiN</w:t>
      </w:r>
      <w:r w:rsidRPr="007B6676">
        <w:rPr>
          <w:rFonts w:ascii="Calibri" w:hAnsi="Calibri" w:cs="Calibri"/>
          <w:i/>
          <w:iCs/>
          <w:color w:val="000000" w:themeColor="text1"/>
          <w:sz w:val="24"/>
          <w:szCs w:val="24"/>
        </w:rPr>
        <w:t>,</w:t>
      </w:r>
    </w:p>
    <w:p w14:paraId="4F1387F2" w14:textId="430D546B" w:rsidR="007014D1" w:rsidRPr="007B6676" w:rsidRDefault="007014D1" w:rsidP="00770C9A">
      <w:pPr>
        <w:pStyle w:val="Akapitzlist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426" w:hanging="426"/>
        <w:rPr>
          <w:rFonts w:ascii="Calibri" w:hAnsi="Calibri" w:cs="Calibri"/>
          <w:i/>
          <w:iCs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i/>
          <w:iCs/>
          <w:color w:val="000000" w:themeColor="text1"/>
          <w:sz w:val="24"/>
          <w:szCs w:val="24"/>
        </w:rPr>
        <w:t>Impact Factor zgodnie z rokiem opublikowania publikacji naukowej,</w:t>
      </w:r>
    </w:p>
    <w:p w14:paraId="163A8367" w14:textId="77777777" w:rsidR="00580D49" w:rsidRPr="007B6676" w:rsidRDefault="007014D1" w:rsidP="00770C9A">
      <w:pPr>
        <w:pStyle w:val="Akapitzlist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426" w:hanging="426"/>
        <w:rPr>
          <w:rFonts w:ascii="Calibri" w:hAnsi="Calibri" w:cs="Calibri"/>
          <w:i/>
          <w:iCs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i/>
          <w:iCs/>
          <w:color w:val="000000" w:themeColor="text1"/>
          <w:sz w:val="24"/>
          <w:szCs w:val="24"/>
        </w:rPr>
        <w:t>5-letni Impact Factor</w:t>
      </w:r>
      <w:r w:rsidR="00580D49" w:rsidRPr="007B6676">
        <w:rPr>
          <w:rFonts w:ascii="Calibri" w:hAnsi="Calibri" w:cs="Calibri"/>
          <w:i/>
          <w:iCs/>
          <w:color w:val="000000" w:themeColor="text1"/>
          <w:sz w:val="24"/>
          <w:szCs w:val="24"/>
        </w:rPr>
        <w:t>,</w:t>
      </w:r>
    </w:p>
    <w:p w14:paraId="1C0C2956" w14:textId="42EA5427" w:rsidR="005148E1" w:rsidRPr="007B6676" w:rsidRDefault="00580D49" w:rsidP="00770C9A">
      <w:pPr>
        <w:pStyle w:val="Akapitzlist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426" w:hanging="426"/>
        <w:rPr>
          <w:rFonts w:ascii="Calibri" w:hAnsi="Calibri" w:cs="Calibri"/>
          <w:i/>
          <w:iCs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i/>
          <w:iCs/>
          <w:color w:val="000000" w:themeColor="text1"/>
          <w:sz w:val="24"/>
          <w:szCs w:val="24"/>
        </w:rPr>
        <w:t>liczba cytowań zgodnie z bazą Web of Science</w:t>
      </w:r>
      <w:r w:rsidR="000A77BD" w:rsidRPr="007B6676">
        <w:rPr>
          <w:rFonts w:ascii="Calibri" w:hAnsi="Calibri" w:cs="Calibri"/>
          <w:i/>
          <w:iCs/>
          <w:color w:val="000000" w:themeColor="text1"/>
          <w:sz w:val="24"/>
          <w:szCs w:val="24"/>
        </w:rPr>
        <w:t xml:space="preserve"> lub Scopus</w:t>
      </w:r>
      <w:r w:rsidRPr="007B6676">
        <w:rPr>
          <w:rFonts w:ascii="Calibri" w:hAnsi="Calibri" w:cs="Calibri"/>
          <w:i/>
          <w:iCs/>
          <w:color w:val="000000" w:themeColor="text1"/>
          <w:sz w:val="24"/>
          <w:szCs w:val="24"/>
        </w:rPr>
        <w:t>.</w:t>
      </w:r>
    </w:p>
    <w:p w14:paraId="1C651ECB" w14:textId="5D05F2B4" w:rsidR="00075D54" w:rsidRPr="007B6676" w:rsidRDefault="00075D54" w:rsidP="00E2456D">
      <w:pPr>
        <w:rPr>
          <w:rFonts w:ascii="Calibri" w:hAnsi="Calibri" w:cs="Calibri"/>
          <w:i/>
          <w:iCs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i/>
          <w:iCs/>
          <w:color w:val="000000" w:themeColor="text1"/>
          <w:sz w:val="24"/>
          <w:szCs w:val="24"/>
        </w:rPr>
        <w:br w:type="page"/>
      </w:r>
    </w:p>
    <w:p w14:paraId="57048973" w14:textId="120EFE3B" w:rsidR="00075D54" w:rsidRPr="007B6676" w:rsidRDefault="00075D54" w:rsidP="00860D46">
      <w:pPr>
        <w:autoSpaceDE w:val="0"/>
        <w:autoSpaceDN w:val="0"/>
        <w:adjustRightInd w:val="0"/>
        <w:spacing w:after="0" w:line="240" w:lineRule="auto"/>
        <w:ind w:left="-284"/>
        <w:jc w:val="right"/>
        <w:outlineLvl w:val="2"/>
        <w:rPr>
          <w:rFonts w:ascii="Calibri" w:hAnsi="Calibri" w:cs="Calibri"/>
          <w:i/>
          <w:iCs/>
          <w:color w:val="000000" w:themeColor="text1"/>
          <w:sz w:val="24"/>
          <w:szCs w:val="24"/>
        </w:rPr>
      </w:pPr>
      <w:r w:rsidRPr="007B6676">
        <w:rPr>
          <w:rFonts w:ascii="Calibri" w:hAnsi="Calibri" w:cs="Calibri"/>
          <w:i/>
          <w:iCs/>
          <w:color w:val="000000" w:themeColor="text1"/>
          <w:sz w:val="24"/>
          <w:szCs w:val="24"/>
        </w:rPr>
        <w:t>Załącznik 3</w:t>
      </w:r>
      <w:r w:rsidR="003D2D2A">
        <w:rPr>
          <w:rFonts w:ascii="Calibri" w:hAnsi="Calibri" w:cs="Calibri"/>
          <w:i/>
          <w:iCs/>
          <w:color w:val="000000" w:themeColor="text1"/>
          <w:sz w:val="24"/>
          <w:szCs w:val="24"/>
        </w:rPr>
        <w:br/>
      </w:r>
      <w:r w:rsidR="003D2D2A">
        <w:rPr>
          <w:rFonts w:ascii="Calibri" w:hAnsi="Calibri" w:cs="Calibri"/>
          <w:i/>
          <w:iCs/>
          <w:color w:val="000000" w:themeColor="text1"/>
          <w:sz w:val="20"/>
          <w:szCs w:val="24"/>
        </w:rPr>
        <w:t xml:space="preserve">do </w:t>
      </w:r>
      <w:r w:rsidR="003D2D2A" w:rsidRPr="003D2D2A">
        <w:rPr>
          <w:rFonts w:ascii="Calibri" w:hAnsi="Calibri" w:cs="Calibri"/>
          <w:i/>
          <w:iCs/>
          <w:color w:val="000000" w:themeColor="text1"/>
          <w:sz w:val="20"/>
          <w:szCs w:val="24"/>
        </w:rPr>
        <w:t xml:space="preserve">Zaleceń do przygotowania rozprawy doktorskiej w oparciu o cykl publikacji w dyscyplinie inżynieria chemiczna </w:t>
      </w:r>
      <w:r w:rsidR="003D2D2A" w:rsidRPr="003D2D2A">
        <w:rPr>
          <w:rFonts w:ascii="Calibri" w:hAnsi="Calibri" w:cs="Calibri"/>
          <w:i/>
          <w:iCs/>
          <w:color w:val="000000" w:themeColor="text1"/>
          <w:sz w:val="20"/>
          <w:szCs w:val="24"/>
        </w:rPr>
        <w:br/>
        <w:t xml:space="preserve">dla doktorantów Studiów Doktoranckich, którym </w:t>
      </w:r>
      <w:r w:rsidR="0041401F" w:rsidRPr="0041401F">
        <w:rPr>
          <w:rFonts w:ascii="Calibri" w:hAnsi="Calibri" w:cs="Calibri"/>
          <w:i/>
          <w:iCs/>
          <w:color w:val="000000" w:themeColor="text1"/>
          <w:sz w:val="20"/>
          <w:szCs w:val="24"/>
        </w:rPr>
        <w:t>postępowania doktorskie wszczęto po dniu 30 września 2019 r.</w:t>
      </w:r>
    </w:p>
    <w:p w14:paraId="6C4E151D" w14:textId="77777777" w:rsidR="00C04A0E" w:rsidRPr="00C04A0E" w:rsidRDefault="00C04A0E" w:rsidP="00C04A0E">
      <w:pPr>
        <w:tabs>
          <w:tab w:val="right" w:leader="dot" w:pos="3584"/>
        </w:tabs>
        <w:spacing w:before="200" w:after="0" w:line="240" w:lineRule="auto"/>
        <w:rPr>
          <w:rFonts w:ascii="Calibri" w:hAnsi="Calibri" w:cs="Calibri"/>
          <w:color w:val="000000" w:themeColor="text1"/>
          <w:sz w:val="20"/>
          <w:szCs w:val="24"/>
        </w:rPr>
      </w:pPr>
      <w:r w:rsidRPr="00C04A0E">
        <w:rPr>
          <w:rFonts w:ascii="Calibri" w:hAnsi="Calibri" w:cs="Calibri"/>
          <w:color w:val="000000" w:themeColor="text1"/>
          <w:sz w:val="20"/>
          <w:szCs w:val="24"/>
        </w:rPr>
        <w:tab/>
      </w:r>
    </w:p>
    <w:p w14:paraId="1D23562E" w14:textId="65A2D87D" w:rsidR="00075D54" w:rsidRPr="007B6676" w:rsidRDefault="00C04A0E" w:rsidP="00366B7E">
      <w:pPr>
        <w:tabs>
          <w:tab w:val="left" w:pos="9065"/>
        </w:tabs>
        <w:autoSpaceDE w:val="0"/>
        <w:autoSpaceDN w:val="0"/>
        <w:adjustRightInd w:val="0"/>
        <w:spacing w:after="0" w:line="240" w:lineRule="auto"/>
        <w:ind w:right="5237"/>
        <w:jc w:val="center"/>
        <w:rPr>
          <w:rFonts w:ascii="Calibri" w:eastAsia="Times New Roman" w:hAnsi="Calibri" w:cs="Calibri"/>
          <w:sz w:val="20"/>
          <w:szCs w:val="20"/>
          <w:vertAlign w:val="superscript"/>
        </w:rPr>
      </w:pPr>
      <w:r w:rsidRPr="007B6676">
        <w:rPr>
          <w:rFonts w:ascii="Calibri" w:eastAsia="Times New Roman" w:hAnsi="Calibri" w:cs="Calibri"/>
          <w:sz w:val="20"/>
          <w:szCs w:val="20"/>
          <w:vertAlign w:val="superscript"/>
        </w:rPr>
        <w:t xml:space="preserve"> </w:t>
      </w:r>
      <w:r w:rsidR="00075D54" w:rsidRPr="007B6676">
        <w:rPr>
          <w:rFonts w:ascii="Calibri" w:eastAsia="Times New Roman" w:hAnsi="Calibri" w:cs="Calibri"/>
          <w:sz w:val="20"/>
          <w:szCs w:val="20"/>
          <w:vertAlign w:val="superscript"/>
        </w:rPr>
        <w:t>(imiona i nazwisko)</w:t>
      </w:r>
    </w:p>
    <w:p w14:paraId="343D273F" w14:textId="77777777" w:rsidR="00C04A0E" w:rsidRPr="00C04A0E" w:rsidRDefault="00C04A0E" w:rsidP="00C04A0E">
      <w:pPr>
        <w:tabs>
          <w:tab w:val="right" w:leader="dot" w:pos="3584"/>
        </w:tabs>
        <w:spacing w:before="60" w:after="0" w:line="240" w:lineRule="auto"/>
        <w:rPr>
          <w:rFonts w:ascii="Calibri" w:hAnsi="Calibri" w:cs="Calibri"/>
          <w:color w:val="000000" w:themeColor="text1"/>
          <w:sz w:val="20"/>
          <w:szCs w:val="24"/>
        </w:rPr>
      </w:pPr>
      <w:r w:rsidRPr="00C04A0E">
        <w:rPr>
          <w:rFonts w:ascii="Calibri" w:hAnsi="Calibri" w:cs="Calibri"/>
          <w:color w:val="000000" w:themeColor="text1"/>
          <w:sz w:val="20"/>
          <w:szCs w:val="24"/>
        </w:rPr>
        <w:tab/>
      </w:r>
    </w:p>
    <w:p w14:paraId="7E9F3755" w14:textId="29176E89" w:rsidR="00075D54" w:rsidRPr="007B6676" w:rsidRDefault="00C04A0E" w:rsidP="00C04A0E">
      <w:pPr>
        <w:tabs>
          <w:tab w:val="left" w:pos="9065"/>
        </w:tabs>
        <w:autoSpaceDE w:val="0"/>
        <w:autoSpaceDN w:val="0"/>
        <w:adjustRightInd w:val="0"/>
        <w:spacing w:after="0" w:line="240" w:lineRule="auto"/>
        <w:ind w:right="5237"/>
        <w:jc w:val="center"/>
        <w:rPr>
          <w:rFonts w:ascii="Calibri" w:eastAsia="Times New Roman" w:hAnsi="Calibri" w:cs="Calibri"/>
          <w:sz w:val="20"/>
          <w:szCs w:val="20"/>
          <w:vertAlign w:val="superscript"/>
        </w:rPr>
      </w:pPr>
      <w:r w:rsidRPr="007B6676">
        <w:rPr>
          <w:rFonts w:ascii="Calibri" w:eastAsia="Times New Roman" w:hAnsi="Calibri" w:cs="Calibri"/>
          <w:sz w:val="20"/>
          <w:szCs w:val="20"/>
          <w:vertAlign w:val="superscript"/>
        </w:rPr>
        <w:t xml:space="preserve"> </w:t>
      </w:r>
      <w:r w:rsidR="00075D54" w:rsidRPr="007B6676">
        <w:rPr>
          <w:rFonts w:ascii="Calibri" w:eastAsia="Times New Roman" w:hAnsi="Calibri" w:cs="Calibri"/>
          <w:sz w:val="20"/>
          <w:szCs w:val="20"/>
          <w:vertAlign w:val="superscript"/>
        </w:rPr>
        <w:t>(aktualny adres do korespondencji)</w:t>
      </w:r>
    </w:p>
    <w:p w14:paraId="37948636" w14:textId="77777777" w:rsidR="00C04A0E" w:rsidRPr="00C04A0E" w:rsidRDefault="00C04A0E" w:rsidP="00C04A0E">
      <w:pPr>
        <w:tabs>
          <w:tab w:val="right" w:leader="dot" w:pos="3584"/>
        </w:tabs>
        <w:spacing w:before="60" w:after="0" w:line="240" w:lineRule="auto"/>
        <w:rPr>
          <w:rFonts w:ascii="Calibri" w:hAnsi="Calibri" w:cs="Calibri"/>
          <w:color w:val="000000" w:themeColor="text1"/>
          <w:sz w:val="20"/>
          <w:szCs w:val="24"/>
        </w:rPr>
      </w:pPr>
      <w:r w:rsidRPr="00C04A0E">
        <w:rPr>
          <w:rFonts w:ascii="Calibri" w:hAnsi="Calibri" w:cs="Calibri"/>
          <w:color w:val="000000" w:themeColor="text1"/>
          <w:sz w:val="20"/>
          <w:szCs w:val="24"/>
        </w:rPr>
        <w:tab/>
      </w:r>
    </w:p>
    <w:p w14:paraId="46C3FBFA" w14:textId="35929E96" w:rsidR="00075D54" w:rsidRPr="007B6676" w:rsidRDefault="00075D54" w:rsidP="00366B7E">
      <w:pPr>
        <w:tabs>
          <w:tab w:val="left" w:pos="9065"/>
        </w:tabs>
        <w:autoSpaceDE w:val="0"/>
        <w:autoSpaceDN w:val="0"/>
        <w:adjustRightInd w:val="0"/>
        <w:spacing w:after="0" w:line="240" w:lineRule="auto"/>
        <w:ind w:right="5237"/>
        <w:jc w:val="center"/>
        <w:rPr>
          <w:rFonts w:ascii="Calibri" w:eastAsia="Times New Roman" w:hAnsi="Calibri" w:cs="Calibri"/>
          <w:sz w:val="20"/>
          <w:szCs w:val="20"/>
          <w:vertAlign w:val="superscript"/>
        </w:rPr>
      </w:pPr>
      <w:r w:rsidRPr="007B6676">
        <w:rPr>
          <w:rFonts w:ascii="Calibri" w:eastAsia="Times New Roman" w:hAnsi="Calibri" w:cs="Calibri"/>
          <w:sz w:val="20"/>
          <w:szCs w:val="20"/>
          <w:vertAlign w:val="superscript"/>
        </w:rPr>
        <w:t xml:space="preserve"> (adres e-mail)</w:t>
      </w:r>
    </w:p>
    <w:p w14:paraId="57ED9E2E" w14:textId="77777777" w:rsidR="00C04A0E" w:rsidRPr="00C04A0E" w:rsidRDefault="00C04A0E" w:rsidP="00C04A0E">
      <w:pPr>
        <w:tabs>
          <w:tab w:val="right" w:leader="dot" w:pos="3584"/>
        </w:tabs>
        <w:spacing w:before="60" w:after="0" w:line="240" w:lineRule="auto"/>
        <w:rPr>
          <w:rFonts w:ascii="Calibri" w:hAnsi="Calibri" w:cs="Calibri"/>
          <w:color w:val="000000" w:themeColor="text1"/>
          <w:sz w:val="20"/>
          <w:szCs w:val="24"/>
        </w:rPr>
      </w:pPr>
      <w:r w:rsidRPr="00C04A0E">
        <w:rPr>
          <w:rFonts w:ascii="Calibri" w:hAnsi="Calibri" w:cs="Calibri"/>
          <w:color w:val="000000" w:themeColor="text1"/>
          <w:sz w:val="20"/>
          <w:szCs w:val="24"/>
        </w:rPr>
        <w:tab/>
      </w:r>
    </w:p>
    <w:p w14:paraId="79CFA450" w14:textId="54DAC259" w:rsidR="00075D54" w:rsidRPr="007B6676" w:rsidRDefault="00075D54" w:rsidP="00366B7E">
      <w:pPr>
        <w:tabs>
          <w:tab w:val="left" w:pos="9065"/>
        </w:tabs>
        <w:autoSpaceDE w:val="0"/>
        <w:autoSpaceDN w:val="0"/>
        <w:adjustRightInd w:val="0"/>
        <w:spacing w:after="0" w:line="240" w:lineRule="auto"/>
        <w:ind w:right="5237"/>
        <w:jc w:val="center"/>
        <w:rPr>
          <w:rFonts w:ascii="Calibri" w:eastAsia="Times New Roman" w:hAnsi="Calibri" w:cs="Calibri"/>
          <w:sz w:val="20"/>
          <w:szCs w:val="20"/>
          <w:vertAlign w:val="superscript"/>
        </w:rPr>
      </w:pPr>
      <w:r w:rsidRPr="007B6676">
        <w:rPr>
          <w:rFonts w:ascii="Calibri" w:eastAsia="Times New Roman" w:hAnsi="Calibri" w:cs="Calibri"/>
          <w:sz w:val="20"/>
          <w:szCs w:val="20"/>
          <w:vertAlign w:val="superscript"/>
        </w:rPr>
        <w:t xml:space="preserve"> (wydział)</w:t>
      </w:r>
    </w:p>
    <w:p w14:paraId="51DA3F60" w14:textId="77777777" w:rsidR="00C04A0E" w:rsidRPr="00C04A0E" w:rsidRDefault="00C04A0E" w:rsidP="00C04A0E">
      <w:pPr>
        <w:tabs>
          <w:tab w:val="right" w:leader="dot" w:pos="3584"/>
        </w:tabs>
        <w:spacing w:before="60" w:after="0" w:line="240" w:lineRule="auto"/>
        <w:rPr>
          <w:rFonts w:ascii="Calibri" w:hAnsi="Calibri" w:cs="Calibri"/>
          <w:color w:val="000000" w:themeColor="text1"/>
          <w:sz w:val="20"/>
          <w:szCs w:val="24"/>
        </w:rPr>
      </w:pPr>
      <w:r w:rsidRPr="00C04A0E">
        <w:rPr>
          <w:rFonts w:ascii="Calibri" w:hAnsi="Calibri" w:cs="Calibri"/>
          <w:color w:val="000000" w:themeColor="text1"/>
          <w:sz w:val="20"/>
          <w:szCs w:val="24"/>
        </w:rPr>
        <w:tab/>
      </w:r>
    </w:p>
    <w:p w14:paraId="7419D7EE" w14:textId="0329B3BA" w:rsidR="00075D54" w:rsidRPr="007B6676" w:rsidRDefault="00366B7E" w:rsidP="00366B7E">
      <w:pPr>
        <w:tabs>
          <w:tab w:val="left" w:pos="9065"/>
        </w:tabs>
        <w:autoSpaceDE w:val="0"/>
        <w:autoSpaceDN w:val="0"/>
        <w:adjustRightInd w:val="0"/>
        <w:spacing w:after="0" w:line="240" w:lineRule="auto"/>
        <w:ind w:right="5237"/>
        <w:jc w:val="center"/>
        <w:rPr>
          <w:rFonts w:ascii="Calibri" w:eastAsia="Times New Roman" w:hAnsi="Calibri" w:cs="Calibri"/>
          <w:sz w:val="20"/>
          <w:szCs w:val="20"/>
          <w:vertAlign w:val="superscript"/>
        </w:rPr>
      </w:pPr>
      <w:r w:rsidRPr="007B6676">
        <w:rPr>
          <w:rFonts w:ascii="Calibri" w:eastAsia="Times New Roman" w:hAnsi="Calibri" w:cs="Calibri"/>
          <w:sz w:val="20"/>
          <w:szCs w:val="20"/>
          <w:vertAlign w:val="superscript"/>
        </w:rPr>
        <w:t xml:space="preserve"> </w:t>
      </w:r>
      <w:r w:rsidR="00075D54" w:rsidRPr="007B6676">
        <w:rPr>
          <w:rFonts w:ascii="Calibri" w:eastAsia="Times New Roman" w:hAnsi="Calibri" w:cs="Calibri"/>
          <w:sz w:val="20"/>
          <w:szCs w:val="20"/>
          <w:vertAlign w:val="superscript"/>
        </w:rPr>
        <w:t>(nazwa studiów doktoranckich)</w:t>
      </w:r>
    </w:p>
    <w:p w14:paraId="4C23D411" w14:textId="77777777" w:rsidR="00075D54" w:rsidRPr="0041401F" w:rsidRDefault="00075D54" w:rsidP="00860D46">
      <w:pPr>
        <w:autoSpaceDE w:val="0"/>
        <w:autoSpaceDN w:val="0"/>
        <w:adjustRightInd w:val="0"/>
        <w:spacing w:beforeLines="50" w:before="120" w:afterLines="50" w:after="120"/>
        <w:jc w:val="center"/>
        <w:outlineLvl w:val="3"/>
        <w:rPr>
          <w:rFonts w:ascii="Calibri" w:eastAsia="Times New Roman" w:hAnsi="Calibri" w:cs="Calibri"/>
          <w:b/>
          <w:bCs/>
          <w:szCs w:val="20"/>
        </w:rPr>
      </w:pPr>
      <w:r w:rsidRPr="0041401F">
        <w:rPr>
          <w:rFonts w:ascii="Calibri" w:eastAsia="Times New Roman" w:hAnsi="Calibri" w:cs="Calibri"/>
          <w:b/>
          <w:bCs/>
          <w:szCs w:val="20"/>
        </w:rPr>
        <w:t xml:space="preserve">OŚWIADCZENIE O PRAWACH AUTORSKICH </w:t>
      </w:r>
    </w:p>
    <w:p w14:paraId="6A5FD495" w14:textId="57CC03C1" w:rsidR="00075D54" w:rsidRPr="0088357E" w:rsidRDefault="00075D54" w:rsidP="18B3361B">
      <w:pPr>
        <w:autoSpaceDE w:val="0"/>
        <w:autoSpaceDN w:val="0"/>
        <w:adjustRightInd w:val="0"/>
        <w:jc w:val="both"/>
        <w:rPr>
          <w:rFonts w:ascii="Calibri" w:eastAsia="Times New Roman" w:hAnsi="Calibri" w:cs="Calibri"/>
        </w:rPr>
      </w:pPr>
      <w:r w:rsidRPr="0088357E">
        <w:rPr>
          <w:rFonts w:ascii="Calibri" w:eastAsia="Times New Roman" w:hAnsi="Calibri" w:cs="Calibri"/>
        </w:rPr>
        <w:t>Ja niżej podpisany/a</w:t>
      </w:r>
      <w:r w:rsidR="00FD28D1" w:rsidRPr="0088357E">
        <w:rPr>
          <w:rFonts w:ascii="Calibri" w:eastAsia="Times New Roman" w:hAnsi="Calibri" w:cs="Calibri"/>
        </w:rPr>
        <w:t>*</w:t>
      </w:r>
    </w:p>
    <w:p w14:paraId="34ED42F2" w14:textId="77777777" w:rsidR="00C04A0E" w:rsidRPr="007B6676" w:rsidRDefault="00C04A0E" w:rsidP="00C04A0E">
      <w:pPr>
        <w:tabs>
          <w:tab w:val="right" w:leader="dot" w:pos="9070"/>
        </w:tabs>
        <w:spacing w:before="120" w:after="0" w:line="240" w:lineRule="auto"/>
        <w:rPr>
          <w:rFonts w:ascii="Calibri" w:hAnsi="Calibri" w:cs="Calibri"/>
          <w:color w:val="000000" w:themeColor="text1"/>
          <w:sz w:val="24"/>
          <w:szCs w:val="24"/>
        </w:rPr>
      </w:pPr>
      <w:r>
        <w:rPr>
          <w:rFonts w:ascii="Calibri" w:hAnsi="Calibri" w:cs="Calibri"/>
          <w:color w:val="000000" w:themeColor="text1"/>
          <w:sz w:val="24"/>
          <w:szCs w:val="24"/>
        </w:rPr>
        <w:tab/>
      </w:r>
    </w:p>
    <w:p w14:paraId="15C4B5C8" w14:textId="63C26D70" w:rsidR="00075D54" w:rsidRPr="0088357E" w:rsidRDefault="00075D54" w:rsidP="18B3361B">
      <w:pPr>
        <w:autoSpaceDE w:val="0"/>
        <w:autoSpaceDN w:val="0"/>
        <w:adjustRightInd w:val="0"/>
        <w:jc w:val="both"/>
        <w:rPr>
          <w:rFonts w:ascii="Calibri" w:eastAsia="Times New Roman" w:hAnsi="Calibri" w:cs="Calibri"/>
        </w:rPr>
      </w:pPr>
      <w:r w:rsidRPr="0088357E">
        <w:rPr>
          <w:rFonts w:ascii="Calibri" w:eastAsia="Times New Roman" w:hAnsi="Calibri" w:cs="Calibri"/>
        </w:rPr>
        <w:t>doktorant/ka</w:t>
      </w:r>
      <w:r w:rsidR="00D25E22" w:rsidRPr="0088357E">
        <w:rPr>
          <w:rFonts w:ascii="Calibri" w:eastAsia="Times New Roman" w:hAnsi="Calibri" w:cs="Calibri"/>
        </w:rPr>
        <w:t>*</w:t>
      </w:r>
      <w:r w:rsidR="00366B7E" w:rsidRPr="0088357E">
        <w:rPr>
          <w:rFonts w:ascii="Calibri" w:eastAsia="Times New Roman" w:hAnsi="Calibri" w:cs="Calibri"/>
        </w:rPr>
        <w:t xml:space="preserve"> Studiów </w:t>
      </w:r>
      <w:r w:rsidRPr="0088357E">
        <w:rPr>
          <w:rFonts w:ascii="Calibri" w:eastAsia="Times New Roman" w:hAnsi="Calibri" w:cs="Calibri"/>
        </w:rPr>
        <w:t>Doktoranckich</w:t>
      </w:r>
      <w:r w:rsidR="642CB9E4" w:rsidRPr="0088357E">
        <w:rPr>
          <w:rFonts w:ascii="Calibri" w:eastAsia="Times New Roman" w:hAnsi="Calibri" w:cs="Calibri"/>
        </w:rPr>
        <w:t xml:space="preserve"> na Wydziale Technologii i Inżynierii Chemicznej</w:t>
      </w:r>
      <w:r w:rsidR="00E114FD" w:rsidRPr="0088357E">
        <w:rPr>
          <w:rFonts w:ascii="Calibri" w:eastAsia="Times New Roman" w:hAnsi="Calibri" w:cs="Calibri"/>
        </w:rPr>
        <w:t xml:space="preserve"> Zachodniopomorskiego Uniwersytetu Technologicznego w Szczecinie</w:t>
      </w:r>
      <w:r w:rsidR="5E4A55A2" w:rsidRPr="0088357E">
        <w:rPr>
          <w:rFonts w:ascii="Calibri" w:eastAsia="Times New Roman" w:hAnsi="Calibri" w:cs="Calibri"/>
        </w:rPr>
        <w:t xml:space="preserve"> </w:t>
      </w:r>
    </w:p>
    <w:p w14:paraId="1E3006FE" w14:textId="54833D0B" w:rsidR="00075D54" w:rsidRPr="0088357E" w:rsidRDefault="00075D54" w:rsidP="18B3361B">
      <w:pPr>
        <w:autoSpaceDE w:val="0"/>
        <w:autoSpaceDN w:val="0"/>
        <w:adjustRightInd w:val="0"/>
        <w:jc w:val="both"/>
        <w:rPr>
          <w:rFonts w:ascii="Calibri" w:eastAsia="Times New Roman" w:hAnsi="Calibri" w:cs="Calibri"/>
        </w:rPr>
      </w:pPr>
      <w:r w:rsidRPr="0088357E">
        <w:rPr>
          <w:rFonts w:ascii="Calibri" w:eastAsia="Times New Roman" w:hAnsi="Calibri" w:cs="Calibri"/>
        </w:rPr>
        <w:t>oświadczam, że przedkładana rozprawa doktorska na temat:</w:t>
      </w:r>
    </w:p>
    <w:p w14:paraId="3AFEE80C" w14:textId="35888272" w:rsidR="00C04A0E" w:rsidRPr="007B6676" w:rsidRDefault="00C04A0E" w:rsidP="00C04A0E">
      <w:pPr>
        <w:tabs>
          <w:tab w:val="right" w:leader="dot" w:pos="9070"/>
        </w:tabs>
        <w:spacing w:before="120" w:after="0" w:line="360" w:lineRule="auto"/>
        <w:rPr>
          <w:rFonts w:ascii="Calibri" w:hAnsi="Calibri" w:cs="Calibri"/>
          <w:color w:val="000000" w:themeColor="text1"/>
          <w:sz w:val="24"/>
          <w:szCs w:val="24"/>
        </w:rPr>
      </w:pPr>
      <w:r>
        <w:rPr>
          <w:rFonts w:ascii="Calibri" w:hAnsi="Calibri" w:cs="Calibri"/>
          <w:color w:val="000000" w:themeColor="text1"/>
          <w:sz w:val="24"/>
          <w:szCs w:val="24"/>
        </w:rPr>
        <w:tab/>
      </w:r>
      <w:r>
        <w:rPr>
          <w:rFonts w:ascii="Calibri" w:hAnsi="Calibri" w:cs="Calibri"/>
          <w:color w:val="000000" w:themeColor="text1"/>
          <w:sz w:val="24"/>
          <w:szCs w:val="24"/>
        </w:rPr>
        <w:br/>
      </w:r>
      <w:r>
        <w:rPr>
          <w:rFonts w:ascii="Calibri" w:hAnsi="Calibri" w:cs="Calibri"/>
          <w:color w:val="000000" w:themeColor="text1"/>
          <w:sz w:val="24"/>
          <w:szCs w:val="24"/>
        </w:rPr>
        <w:tab/>
      </w:r>
    </w:p>
    <w:p w14:paraId="48352F7C" w14:textId="46B74266" w:rsidR="0088357E" w:rsidRPr="0088357E" w:rsidRDefault="0088357E" w:rsidP="0088357E">
      <w:pPr>
        <w:numPr>
          <w:ilvl w:val="0"/>
          <w:numId w:val="33"/>
        </w:numPr>
        <w:suppressAutoHyphens/>
        <w:autoSpaceDE w:val="0"/>
        <w:autoSpaceDN w:val="0"/>
        <w:adjustRightInd w:val="0"/>
        <w:spacing w:after="0" w:line="240" w:lineRule="auto"/>
        <w:jc w:val="both"/>
        <w:rPr>
          <w:rFonts w:ascii="Calibri" w:eastAsia="Times New Roman" w:hAnsi="Calibri" w:cs="Calibri"/>
        </w:rPr>
      </w:pPr>
      <w:r w:rsidRPr="0088357E">
        <w:rPr>
          <w:rFonts w:ascii="Calibri" w:eastAsia="Times New Roman" w:hAnsi="Calibri" w:cs="Calibri"/>
        </w:rPr>
        <w:t>jest mojego autorstwa i nie narusza autorskich praw majątkowych innych osób w rozumieniu ustawy z dnia 4 lutego 1994 r. o prawie autorskim i prawach pokrewnych ( Dz.U. z 2021 r. poz.</w:t>
      </w:r>
      <w:r w:rsidR="003D2DC2">
        <w:rPr>
          <w:rFonts w:ascii="Calibri" w:eastAsia="Times New Roman" w:hAnsi="Calibri" w:cs="Calibri"/>
        </w:rPr>
        <w:t> </w:t>
      </w:r>
      <w:r w:rsidRPr="0088357E">
        <w:rPr>
          <w:rFonts w:ascii="Calibri" w:eastAsia="Times New Roman" w:hAnsi="Calibri" w:cs="Calibri"/>
        </w:rPr>
        <w:t>1062 z późn. zm.) oraz dóbr osobistych chronionych prawem;</w:t>
      </w:r>
    </w:p>
    <w:p w14:paraId="3B6B7214" w14:textId="77777777" w:rsidR="0088357E" w:rsidRPr="0088357E" w:rsidRDefault="0088357E" w:rsidP="0088357E">
      <w:pPr>
        <w:numPr>
          <w:ilvl w:val="0"/>
          <w:numId w:val="33"/>
        </w:numPr>
        <w:suppressAutoHyphens/>
        <w:autoSpaceDE w:val="0"/>
        <w:autoSpaceDN w:val="0"/>
        <w:adjustRightInd w:val="0"/>
        <w:spacing w:after="0" w:line="240" w:lineRule="auto"/>
        <w:jc w:val="both"/>
        <w:rPr>
          <w:rFonts w:ascii="Calibri" w:eastAsia="Times New Roman" w:hAnsi="Calibri" w:cs="Calibri"/>
        </w:rPr>
      </w:pPr>
      <w:r w:rsidRPr="0088357E">
        <w:rPr>
          <w:rFonts w:ascii="Calibri" w:eastAsia="Times New Roman" w:hAnsi="Calibri" w:cs="Calibri"/>
        </w:rPr>
        <w:t>nie zawiera danych i informacji uzyskanych w sposób niedozwolony;</w:t>
      </w:r>
    </w:p>
    <w:p w14:paraId="24042E6D" w14:textId="3D93694B" w:rsidR="0088357E" w:rsidRPr="0088357E" w:rsidRDefault="0088357E" w:rsidP="0088357E">
      <w:pPr>
        <w:numPr>
          <w:ilvl w:val="0"/>
          <w:numId w:val="33"/>
        </w:numPr>
        <w:suppressAutoHyphens/>
        <w:autoSpaceDE w:val="0"/>
        <w:autoSpaceDN w:val="0"/>
        <w:adjustRightInd w:val="0"/>
        <w:spacing w:after="0" w:line="240" w:lineRule="auto"/>
        <w:jc w:val="both"/>
        <w:rPr>
          <w:rFonts w:ascii="Calibri" w:eastAsia="Times New Roman" w:hAnsi="Calibri" w:cs="Calibri"/>
        </w:rPr>
      </w:pPr>
      <w:r w:rsidRPr="0088357E">
        <w:rPr>
          <w:rFonts w:ascii="Calibri" w:eastAsia="Times New Roman" w:hAnsi="Calibri" w:cs="Calibri"/>
        </w:rPr>
        <w:t>nie była wcześniej przedmiotem innej urzędowej procedury związanej z nadaniem stopnia naukowego doktora;</w:t>
      </w:r>
    </w:p>
    <w:p w14:paraId="4F75D82C" w14:textId="77777777" w:rsidR="0088357E" w:rsidRPr="0088357E" w:rsidRDefault="0088357E" w:rsidP="0088357E">
      <w:pPr>
        <w:numPr>
          <w:ilvl w:val="0"/>
          <w:numId w:val="33"/>
        </w:numPr>
        <w:suppressAutoHyphens/>
        <w:autoSpaceDE w:val="0"/>
        <w:autoSpaceDN w:val="0"/>
        <w:adjustRightInd w:val="0"/>
        <w:spacing w:after="0" w:line="240" w:lineRule="auto"/>
        <w:jc w:val="both"/>
        <w:rPr>
          <w:rFonts w:ascii="Calibri" w:eastAsia="Times New Roman" w:hAnsi="Calibri" w:cs="Calibri"/>
        </w:rPr>
      </w:pPr>
      <w:r w:rsidRPr="0088357E">
        <w:rPr>
          <w:rFonts w:ascii="Calibri" w:eastAsia="Times New Roman" w:hAnsi="Calibri" w:cs="Calibri"/>
        </w:rPr>
        <w:t>treść rozprawy doktorskiej przedstawionej do obrony, zawarta na przekazanym nośniku elektronicznym, jest identyczna z jej wersją drukowaną;</w:t>
      </w:r>
    </w:p>
    <w:p w14:paraId="287183BF" w14:textId="27EBC2E1" w:rsidR="00075D54" w:rsidRPr="0088357E" w:rsidRDefault="0088357E" w:rsidP="0088357E">
      <w:pPr>
        <w:numPr>
          <w:ilvl w:val="0"/>
          <w:numId w:val="33"/>
        </w:numPr>
        <w:suppressAutoHyphens/>
        <w:autoSpaceDE w:val="0"/>
        <w:autoSpaceDN w:val="0"/>
        <w:adjustRightInd w:val="0"/>
        <w:spacing w:after="0" w:line="240" w:lineRule="auto"/>
        <w:jc w:val="both"/>
        <w:rPr>
          <w:rFonts w:ascii="Calibri" w:eastAsia="Times New Roman" w:hAnsi="Calibri" w:cs="Calibri"/>
        </w:rPr>
      </w:pPr>
      <w:r w:rsidRPr="0088357E">
        <w:rPr>
          <w:rFonts w:ascii="Calibri" w:eastAsia="Times New Roman" w:hAnsi="Calibri" w:cs="Calibri"/>
        </w:rPr>
        <w:t>Przedmiot rozprawy doktorskiej jest/nie jest* objęty tajemnicą prawnie chronioną (art. 188 ust. 2 ustawy Prawo o szkolnictwie wyższym i nauce</w:t>
      </w:r>
      <w:r w:rsidR="003A6A71">
        <w:rPr>
          <w:rFonts w:ascii="Calibri" w:eastAsia="Times New Roman" w:hAnsi="Calibri" w:cs="Calibri"/>
        </w:rPr>
        <w:t xml:space="preserve">, </w:t>
      </w:r>
      <w:r w:rsidR="003A6A71" w:rsidRPr="00C118D7">
        <w:rPr>
          <w:rFonts w:ascii="Calibri" w:eastAsia="Times New Roman" w:hAnsi="Calibri" w:cs="Calibri"/>
        </w:rPr>
        <w:t>Dz. U. 2021 poz. 478 z późn. zm.)</w:t>
      </w:r>
      <w:r w:rsidR="00075D54" w:rsidRPr="0088357E">
        <w:rPr>
          <w:rFonts w:ascii="Calibri" w:eastAsia="Times New Roman" w:hAnsi="Calibri" w:cs="Calibri"/>
        </w:rPr>
        <w:t>.</w:t>
      </w:r>
    </w:p>
    <w:p w14:paraId="36B60966" w14:textId="3F1F66C7" w:rsidR="00075D54" w:rsidRPr="0088357E" w:rsidRDefault="00075D54" w:rsidP="00366B7E">
      <w:pPr>
        <w:autoSpaceDE w:val="0"/>
        <w:autoSpaceDN w:val="0"/>
        <w:adjustRightInd w:val="0"/>
        <w:spacing w:beforeLines="100" w:before="240" w:after="60"/>
        <w:jc w:val="both"/>
        <w:rPr>
          <w:rFonts w:ascii="Calibri" w:eastAsia="Times New Roman" w:hAnsi="Calibri" w:cs="Calibri"/>
        </w:rPr>
      </w:pPr>
      <w:r w:rsidRPr="0088357E">
        <w:rPr>
          <w:rFonts w:ascii="Calibri" w:eastAsia="Times New Roman" w:hAnsi="Calibri" w:cs="Calibri"/>
        </w:rPr>
        <w:t>Wyrażam zgodę, na:</w:t>
      </w:r>
    </w:p>
    <w:p w14:paraId="00936A4C" w14:textId="3D90B9F9" w:rsidR="00075D54" w:rsidRPr="0088357E" w:rsidRDefault="00075D54" w:rsidP="18B3361B">
      <w:pPr>
        <w:numPr>
          <w:ilvl w:val="0"/>
          <w:numId w:val="34"/>
        </w:numPr>
        <w:suppressAutoHyphens/>
        <w:autoSpaceDE w:val="0"/>
        <w:autoSpaceDN w:val="0"/>
        <w:adjustRightInd w:val="0"/>
        <w:spacing w:after="0" w:line="240" w:lineRule="auto"/>
        <w:ind w:left="567" w:hanging="141"/>
        <w:jc w:val="both"/>
        <w:rPr>
          <w:rFonts w:ascii="Calibri" w:eastAsia="Times New Roman" w:hAnsi="Calibri" w:cs="Calibri"/>
        </w:rPr>
      </w:pPr>
      <w:r w:rsidRPr="0088357E">
        <w:rPr>
          <w:rFonts w:ascii="Calibri" w:eastAsia="Times New Roman" w:hAnsi="Calibri" w:cs="Calibri"/>
        </w:rPr>
        <w:t xml:space="preserve">umieszczenie mojej rozprawy doktorskiej w bazie danych Uczelni i jej przechowywanie przez okres stosowny do potrzeb Uczelni - zgodnie z </w:t>
      </w:r>
      <w:r w:rsidR="6199EB3C" w:rsidRPr="0088357E">
        <w:rPr>
          <w:rFonts w:ascii="Calibri" w:eastAsia="Times New Roman" w:hAnsi="Calibri" w:cs="Calibri"/>
        </w:rPr>
        <w:t>przepisami obowiązującymi</w:t>
      </w:r>
      <w:r w:rsidRPr="0088357E">
        <w:rPr>
          <w:rFonts w:ascii="Calibri" w:eastAsia="Times New Roman" w:hAnsi="Calibri" w:cs="Calibri"/>
        </w:rPr>
        <w:t xml:space="preserve"> w</w:t>
      </w:r>
      <w:r w:rsidR="00484CD7" w:rsidRPr="0088357E">
        <w:rPr>
          <w:rFonts w:ascii="Calibri" w:eastAsia="Times New Roman" w:hAnsi="Calibri" w:cs="Calibri"/>
        </w:rPr>
        <w:t> </w:t>
      </w:r>
      <w:r w:rsidR="008E467A" w:rsidRPr="0088357E">
        <w:rPr>
          <w:rFonts w:ascii="Calibri" w:eastAsia="Times New Roman" w:hAnsi="Calibri" w:cs="Calibri"/>
        </w:rPr>
        <w:t xml:space="preserve">Zachodniopomorskim Uniwersytecie </w:t>
      </w:r>
      <w:r w:rsidR="009C3D14" w:rsidRPr="0088357E">
        <w:rPr>
          <w:rFonts w:ascii="Calibri" w:eastAsia="Times New Roman" w:hAnsi="Calibri" w:cs="Calibri"/>
        </w:rPr>
        <w:t>Technologicznym w Szczecinie</w:t>
      </w:r>
      <w:r w:rsidRPr="0088357E">
        <w:rPr>
          <w:rFonts w:ascii="Calibri" w:eastAsia="Times New Roman" w:hAnsi="Calibri" w:cs="Calibri"/>
        </w:rPr>
        <w:t>;</w:t>
      </w:r>
    </w:p>
    <w:p w14:paraId="14F9A92C" w14:textId="376ACF78" w:rsidR="728F2D6E" w:rsidRPr="00C118D7" w:rsidRDefault="728F2D6E" w:rsidP="00005AD5">
      <w:pPr>
        <w:pStyle w:val="Akapitzlist"/>
        <w:numPr>
          <w:ilvl w:val="0"/>
          <w:numId w:val="34"/>
        </w:numPr>
        <w:spacing w:after="0" w:line="240" w:lineRule="auto"/>
        <w:ind w:left="567" w:hanging="141"/>
        <w:jc w:val="both"/>
        <w:rPr>
          <w:rFonts w:ascii="Calibri" w:hAnsi="Calibri" w:cs="Calibri"/>
        </w:rPr>
      </w:pPr>
      <w:r w:rsidRPr="00C118D7">
        <w:rPr>
          <w:rFonts w:ascii="Calibri" w:eastAsia="Times New Roman" w:hAnsi="Calibri" w:cs="Calibri"/>
        </w:rPr>
        <w:t>udostępnienie mojej rozprawy doktorskiej</w:t>
      </w:r>
      <w:r w:rsidR="00C118D7" w:rsidRPr="00C118D7">
        <w:rPr>
          <w:rFonts w:ascii="Calibri" w:eastAsia="Times New Roman" w:hAnsi="Calibri" w:cs="Calibri"/>
        </w:rPr>
        <w:t xml:space="preserve"> </w:t>
      </w:r>
      <w:r w:rsidR="0088357E" w:rsidRPr="00C118D7">
        <w:rPr>
          <w:rFonts w:ascii="Calibri" w:eastAsia="Times New Roman" w:hAnsi="Calibri" w:cs="Calibri"/>
        </w:rPr>
        <w:t>/</w:t>
      </w:r>
      <w:r w:rsidR="0088357E" w:rsidRPr="0088357E">
        <w:t xml:space="preserve"> </w:t>
      </w:r>
      <w:r w:rsidR="0088357E" w:rsidRPr="00C118D7">
        <w:rPr>
          <w:rFonts w:ascii="Calibri" w:eastAsia="Times New Roman" w:hAnsi="Calibri" w:cs="Calibri"/>
        </w:rPr>
        <w:t>udostępni</w:t>
      </w:r>
      <w:r w:rsidR="00C118D7" w:rsidRPr="00C118D7">
        <w:rPr>
          <w:rFonts w:ascii="Calibri" w:eastAsia="Times New Roman" w:hAnsi="Calibri" w:cs="Calibri"/>
        </w:rPr>
        <w:t>enie</w:t>
      </w:r>
      <w:r w:rsidR="0088357E" w:rsidRPr="00C118D7">
        <w:rPr>
          <w:rFonts w:ascii="Calibri" w:eastAsia="Times New Roman" w:hAnsi="Calibri" w:cs="Calibri"/>
        </w:rPr>
        <w:t xml:space="preserve"> tylko recenzj</w:t>
      </w:r>
      <w:r w:rsidR="00C118D7" w:rsidRPr="00C118D7">
        <w:rPr>
          <w:rFonts w:ascii="Calibri" w:eastAsia="Times New Roman" w:hAnsi="Calibri" w:cs="Calibri"/>
        </w:rPr>
        <w:t>i</w:t>
      </w:r>
      <w:r w:rsidR="0088357E" w:rsidRPr="00C118D7">
        <w:rPr>
          <w:rFonts w:ascii="Calibri" w:eastAsia="Times New Roman" w:hAnsi="Calibri" w:cs="Calibri"/>
        </w:rPr>
        <w:t xml:space="preserve"> z wyłączeniem treści objętych tajemnicą</w:t>
      </w:r>
      <w:r w:rsidR="00C118D7" w:rsidRPr="00C118D7">
        <w:rPr>
          <w:rFonts w:ascii="Calibri" w:eastAsia="Times New Roman" w:hAnsi="Calibri" w:cs="Calibri"/>
        </w:rPr>
        <w:t xml:space="preserve"> prawnie chronioną, ponieważ przedmiot rozprawy doktorskiej jest objęty tą tajemnicą</w:t>
      </w:r>
      <w:r w:rsidR="0088357E" w:rsidRPr="00C118D7">
        <w:rPr>
          <w:rFonts w:ascii="Calibri" w:eastAsia="Times New Roman" w:hAnsi="Calibri" w:cs="Calibri"/>
        </w:rPr>
        <w:t>*</w:t>
      </w:r>
      <w:r w:rsidRPr="00C118D7">
        <w:rPr>
          <w:rFonts w:ascii="Calibri" w:eastAsia="Times New Roman" w:hAnsi="Calibri" w:cs="Calibri"/>
        </w:rPr>
        <w:t xml:space="preserve"> w BIP zgodnie z zapisami ustawy z dnia 20</w:t>
      </w:r>
      <w:r w:rsidR="00366B7E" w:rsidRPr="00C118D7">
        <w:rPr>
          <w:rFonts w:ascii="Calibri" w:eastAsia="Times New Roman" w:hAnsi="Calibri" w:cs="Calibri"/>
        </w:rPr>
        <w:t> </w:t>
      </w:r>
      <w:r w:rsidRPr="00C118D7">
        <w:rPr>
          <w:rFonts w:ascii="Calibri" w:eastAsia="Times New Roman" w:hAnsi="Calibri" w:cs="Calibri"/>
        </w:rPr>
        <w:t xml:space="preserve">lipca </w:t>
      </w:r>
      <w:r w:rsidR="32FE7DCF" w:rsidRPr="00C118D7">
        <w:rPr>
          <w:rFonts w:ascii="Calibri" w:eastAsia="Times New Roman" w:hAnsi="Calibri" w:cs="Calibri"/>
        </w:rPr>
        <w:t xml:space="preserve">2018 roku – Prawo o szkolnictwie wyższym i nauce </w:t>
      </w:r>
      <w:r w:rsidR="00C118D7" w:rsidRPr="00C118D7">
        <w:rPr>
          <w:rFonts w:ascii="Calibri" w:eastAsia="Times New Roman" w:hAnsi="Calibri" w:cs="Calibri"/>
        </w:rPr>
        <w:t>(Dz. U. 2021 poz. 478 z późn. zm.) oraz w Zintegrowanym Systemie Informacji o Szkolnictwie Wyższym i Nauce POL-on zgodnie z art. 188 tej ustawy</w:t>
      </w:r>
      <w:r w:rsidR="32FE7DCF" w:rsidRPr="00C118D7">
        <w:rPr>
          <w:rFonts w:ascii="Calibri" w:eastAsia="Times New Roman" w:hAnsi="Calibri" w:cs="Calibri"/>
        </w:rPr>
        <w:t>;</w:t>
      </w:r>
    </w:p>
    <w:p w14:paraId="326189BA" w14:textId="77777777" w:rsidR="00075D54" w:rsidRPr="0088357E" w:rsidRDefault="00075D54" w:rsidP="18B3361B">
      <w:pPr>
        <w:numPr>
          <w:ilvl w:val="0"/>
          <w:numId w:val="34"/>
        </w:numPr>
        <w:suppressAutoHyphens/>
        <w:autoSpaceDE w:val="0"/>
        <w:autoSpaceDN w:val="0"/>
        <w:adjustRightInd w:val="0"/>
        <w:spacing w:after="0" w:line="240" w:lineRule="auto"/>
        <w:ind w:left="567" w:hanging="141"/>
        <w:jc w:val="both"/>
        <w:rPr>
          <w:rFonts w:ascii="Calibri" w:eastAsia="Times New Roman" w:hAnsi="Calibri" w:cs="Calibri"/>
        </w:rPr>
      </w:pPr>
      <w:r w:rsidRPr="0088357E">
        <w:rPr>
          <w:rFonts w:ascii="Calibri" w:eastAsia="Times New Roman" w:hAnsi="Calibri" w:cs="Calibri"/>
        </w:rPr>
        <w:t>udostępnienie mojej rozprawy doktorskiej innym podmiotom celem prowadzenia kontroli antyplagiatowej rozpraw doktorskich i innych tekstów, które zostaną opracowane w przyszłości;</w:t>
      </w:r>
    </w:p>
    <w:p w14:paraId="62ED6D2D" w14:textId="33D92ECB" w:rsidR="00075D54" w:rsidRPr="0088357E" w:rsidRDefault="00075D54" w:rsidP="18B3361B">
      <w:pPr>
        <w:numPr>
          <w:ilvl w:val="0"/>
          <w:numId w:val="34"/>
        </w:numPr>
        <w:suppressAutoHyphens/>
        <w:autoSpaceDE w:val="0"/>
        <w:autoSpaceDN w:val="0"/>
        <w:adjustRightInd w:val="0"/>
        <w:spacing w:after="0" w:line="240" w:lineRule="auto"/>
        <w:ind w:left="567" w:hanging="141"/>
        <w:jc w:val="both"/>
        <w:rPr>
          <w:rFonts w:ascii="Calibri" w:eastAsia="Times New Roman" w:hAnsi="Calibri" w:cs="Calibri"/>
        </w:rPr>
      </w:pPr>
      <w:r w:rsidRPr="0088357E">
        <w:rPr>
          <w:rFonts w:ascii="Calibri" w:eastAsia="Times New Roman" w:hAnsi="Calibri" w:cs="Calibri"/>
        </w:rPr>
        <w:t>porównywanie tekstu mojej rozprawy doktorskiej z tekstami innych prac znajdujących się w</w:t>
      </w:r>
      <w:r w:rsidR="003D2DC2">
        <w:rPr>
          <w:rFonts w:ascii="Calibri" w:eastAsia="Times New Roman" w:hAnsi="Calibri" w:cs="Calibri"/>
        </w:rPr>
        <w:t> </w:t>
      </w:r>
      <w:r w:rsidRPr="0088357E">
        <w:rPr>
          <w:rFonts w:ascii="Calibri" w:eastAsia="Times New Roman" w:hAnsi="Calibri" w:cs="Calibri"/>
        </w:rPr>
        <w:t xml:space="preserve">bazie porównawczej systemu antyplagiatowego i zasobach Internetu. </w:t>
      </w:r>
    </w:p>
    <w:p w14:paraId="5A5224BB" w14:textId="04F89827" w:rsidR="00075D54" w:rsidRPr="00366B7E" w:rsidRDefault="009C3D14" w:rsidP="003D2DC2">
      <w:pPr>
        <w:tabs>
          <w:tab w:val="left" w:pos="993"/>
          <w:tab w:val="right" w:leader="dot" w:pos="3119"/>
          <w:tab w:val="left" w:pos="3686"/>
          <w:tab w:val="right" w:leader="dot" w:pos="7088"/>
        </w:tabs>
        <w:spacing w:beforeLines="200" w:before="480" w:after="0" w:line="240" w:lineRule="auto"/>
        <w:rPr>
          <w:rFonts w:ascii="Calibri" w:eastAsia="Times New Roman" w:hAnsi="Calibri" w:cs="Calibri"/>
          <w:sz w:val="24"/>
        </w:rPr>
      </w:pPr>
      <w:r w:rsidRPr="0088357E">
        <w:rPr>
          <w:rFonts w:ascii="Calibri" w:eastAsia="Times New Roman" w:hAnsi="Calibri" w:cs="Calibri"/>
        </w:rPr>
        <w:t>Szczecin</w:t>
      </w:r>
      <w:r w:rsidR="00075D54" w:rsidRPr="0088357E">
        <w:rPr>
          <w:rFonts w:ascii="Calibri" w:eastAsia="Times New Roman" w:hAnsi="Calibri" w:cs="Calibri"/>
        </w:rPr>
        <w:t>,</w:t>
      </w:r>
      <w:r w:rsidR="00C04A0E">
        <w:rPr>
          <w:rFonts w:ascii="Calibri" w:eastAsia="Times New Roman" w:hAnsi="Calibri" w:cs="Calibri"/>
          <w:sz w:val="24"/>
          <w:szCs w:val="20"/>
        </w:rPr>
        <w:tab/>
      </w:r>
      <w:r w:rsidR="00C04A0E">
        <w:rPr>
          <w:rFonts w:ascii="Calibri" w:eastAsia="Times New Roman" w:hAnsi="Calibri" w:cs="Calibri"/>
          <w:sz w:val="24"/>
          <w:szCs w:val="20"/>
        </w:rPr>
        <w:tab/>
      </w:r>
      <w:r w:rsidR="00C04A0E">
        <w:rPr>
          <w:rFonts w:ascii="Calibri" w:eastAsia="Times New Roman" w:hAnsi="Calibri" w:cs="Calibri"/>
          <w:szCs w:val="20"/>
        </w:rPr>
        <w:tab/>
      </w:r>
      <w:r w:rsidR="00C04A0E">
        <w:rPr>
          <w:rFonts w:ascii="Calibri" w:eastAsia="Times New Roman" w:hAnsi="Calibri" w:cs="Calibri"/>
          <w:sz w:val="24"/>
        </w:rPr>
        <w:tab/>
      </w:r>
    </w:p>
    <w:p w14:paraId="1C57F6C6" w14:textId="40DA261A" w:rsidR="00075D54" w:rsidRPr="0041401F" w:rsidRDefault="003D2DC2" w:rsidP="003D2DC2">
      <w:pPr>
        <w:tabs>
          <w:tab w:val="center" w:pos="1985"/>
          <w:tab w:val="center" w:pos="5529"/>
        </w:tabs>
        <w:spacing w:line="360" w:lineRule="auto"/>
        <w:rPr>
          <w:rFonts w:ascii="Calibri" w:eastAsia="Times New Roman" w:hAnsi="Calibri" w:cs="Calibri"/>
          <w:sz w:val="18"/>
          <w:szCs w:val="16"/>
        </w:rPr>
      </w:pPr>
      <w:r w:rsidRPr="0041401F">
        <w:rPr>
          <w:rFonts w:ascii="Calibri" w:eastAsia="Times New Roman" w:hAnsi="Calibri" w:cs="Calibri"/>
          <w:sz w:val="18"/>
          <w:szCs w:val="16"/>
        </w:rPr>
        <w:tab/>
      </w:r>
      <w:r w:rsidR="00075D54" w:rsidRPr="0041401F">
        <w:rPr>
          <w:rFonts w:ascii="Calibri" w:eastAsia="Times New Roman" w:hAnsi="Calibri" w:cs="Calibri"/>
          <w:sz w:val="18"/>
          <w:szCs w:val="16"/>
        </w:rPr>
        <w:t>(rrrr – mm - dd)</w:t>
      </w:r>
      <w:r w:rsidR="00366B7E" w:rsidRPr="0041401F">
        <w:rPr>
          <w:rFonts w:ascii="Calibri" w:eastAsia="Times New Roman" w:hAnsi="Calibri" w:cs="Calibri"/>
          <w:sz w:val="18"/>
          <w:szCs w:val="16"/>
        </w:rPr>
        <w:tab/>
      </w:r>
      <w:r w:rsidR="00075D54" w:rsidRPr="0041401F">
        <w:rPr>
          <w:rFonts w:ascii="Calibri" w:eastAsia="Times New Roman" w:hAnsi="Calibri" w:cs="Calibri"/>
          <w:sz w:val="18"/>
          <w:szCs w:val="16"/>
        </w:rPr>
        <w:t>(czytelny podpis autora pracy)</w:t>
      </w:r>
    </w:p>
    <w:p w14:paraId="49028300" w14:textId="2DE4E2B6" w:rsidR="0088357E" w:rsidRPr="0088357E" w:rsidRDefault="00FD28D1" w:rsidP="00FD28D1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 w:themeColor="text1"/>
        </w:rPr>
      </w:pPr>
      <w:r w:rsidRPr="0088357E">
        <w:rPr>
          <w:rFonts w:ascii="Calibri" w:hAnsi="Calibri" w:cs="Calibri"/>
          <w:color w:val="000000" w:themeColor="text1"/>
        </w:rPr>
        <w:t>*niepotrzebne skreślić</w:t>
      </w:r>
    </w:p>
    <w:sectPr w:rsidR="0088357E" w:rsidRPr="0088357E" w:rsidSect="003D2DC2">
      <w:pgSz w:w="11906" w:h="16838" w:code="9"/>
      <w:pgMar w:top="851" w:right="1418" w:bottom="851" w:left="1418" w:header="454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6C80B1B" w14:textId="77777777" w:rsidR="001D6E41" w:rsidRDefault="001D6E41" w:rsidP="00F267FA">
      <w:pPr>
        <w:spacing w:after="0" w:line="240" w:lineRule="auto"/>
      </w:pPr>
      <w:r>
        <w:separator/>
      </w:r>
    </w:p>
  </w:endnote>
  <w:endnote w:type="continuationSeparator" w:id="0">
    <w:p w14:paraId="223B84C6" w14:textId="77777777" w:rsidR="001D6E41" w:rsidRDefault="001D6E41" w:rsidP="00F267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ontserrat">
    <w:charset w:val="EE"/>
    <w:family w:val="auto"/>
    <w:pitch w:val="variable"/>
    <w:sig w:usb0="2000020F" w:usb1="00000003" w:usb2="00000000" w:usb3="00000000" w:csb0="00000197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5E0384D" w14:textId="77777777" w:rsidR="001D6E41" w:rsidRDefault="001D6E41" w:rsidP="00F267FA">
      <w:pPr>
        <w:spacing w:after="0" w:line="240" w:lineRule="auto"/>
      </w:pPr>
      <w:r>
        <w:separator/>
      </w:r>
    </w:p>
  </w:footnote>
  <w:footnote w:type="continuationSeparator" w:id="0">
    <w:p w14:paraId="7359C710" w14:textId="77777777" w:rsidR="001D6E41" w:rsidRDefault="001D6E41" w:rsidP="00F267F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C3470ACB"/>
    <w:multiLevelType w:val="hybridMultilevel"/>
    <w:tmpl w:val="B8C78690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4D0475E"/>
    <w:multiLevelType w:val="hybridMultilevel"/>
    <w:tmpl w:val="5D5E7298"/>
    <w:lvl w:ilvl="0" w:tplc="0415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B848368A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330973"/>
    <w:multiLevelType w:val="hybridMultilevel"/>
    <w:tmpl w:val="F8DCC73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F02067"/>
    <w:multiLevelType w:val="hybridMultilevel"/>
    <w:tmpl w:val="A0206E7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AA0250"/>
    <w:multiLevelType w:val="hybridMultilevel"/>
    <w:tmpl w:val="96C443D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D27881"/>
    <w:multiLevelType w:val="hybridMultilevel"/>
    <w:tmpl w:val="A27E478E"/>
    <w:lvl w:ilvl="0" w:tplc="7380986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E9467B"/>
    <w:multiLevelType w:val="hybridMultilevel"/>
    <w:tmpl w:val="51E4FC86"/>
    <w:lvl w:ilvl="0" w:tplc="0415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AB1291"/>
    <w:multiLevelType w:val="hybridMultilevel"/>
    <w:tmpl w:val="D55CC48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1D40D6"/>
    <w:multiLevelType w:val="hybridMultilevel"/>
    <w:tmpl w:val="1988B644"/>
    <w:lvl w:ilvl="0" w:tplc="0415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103898"/>
    <w:multiLevelType w:val="hybridMultilevel"/>
    <w:tmpl w:val="9B48C4F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763238"/>
    <w:multiLevelType w:val="hybridMultilevel"/>
    <w:tmpl w:val="8BFCBE50"/>
    <w:lvl w:ilvl="0" w:tplc="9F7AB570">
      <w:start w:val="1"/>
      <w:numFmt w:val="decimal"/>
      <w:pStyle w:val="StylAkapitzlist14pktPogrubienie"/>
      <w:lvlText w:val="%1."/>
      <w:lvlJc w:val="left"/>
      <w:pPr>
        <w:ind w:left="144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1" w15:restartNumberingAfterBreak="0">
    <w:nsid w:val="20905CB7"/>
    <w:multiLevelType w:val="hybridMultilevel"/>
    <w:tmpl w:val="8CB0C91A"/>
    <w:lvl w:ilvl="0" w:tplc="0415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15001B">
      <w:start w:val="1"/>
      <w:numFmt w:val="lowerRoman"/>
      <w:lvlText w:val="%2."/>
      <w:lvlJc w:val="righ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A7BC8698">
      <w:numFmt w:val="bullet"/>
      <w:lvlText w:val=""/>
      <w:lvlJc w:val="left"/>
      <w:pPr>
        <w:ind w:left="2880" w:hanging="360"/>
      </w:pPr>
      <w:rPr>
        <w:rFonts w:ascii="Symbol" w:eastAsiaTheme="minorHAnsi" w:hAnsi="Symbol" w:cs="Times New Roman" w:hint="default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AA1FA1"/>
    <w:multiLevelType w:val="hybridMultilevel"/>
    <w:tmpl w:val="A27E478E"/>
    <w:lvl w:ilvl="0" w:tplc="7380986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7BC0E16"/>
    <w:multiLevelType w:val="hybridMultilevel"/>
    <w:tmpl w:val="2EB6630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5E2A4F"/>
    <w:multiLevelType w:val="hybridMultilevel"/>
    <w:tmpl w:val="9782E5B4"/>
    <w:lvl w:ilvl="0" w:tplc="CD305602">
      <w:start w:val="1"/>
      <w:numFmt w:val="bullet"/>
      <w:lvlText w:val=""/>
      <w:lvlJc w:val="left"/>
      <w:pPr>
        <w:ind w:left="795" w:hanging="360"/>
      </w:pPr>
      <w:rPr>
        <w:rFonts w:ascii="Wingdings" w:hAnsi="Wingdings" w:hint="default"/>
        <w:color w:val="auto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C9344DC"/>
    <w:multiLevelType w:val="hybridMultilevel"/>
    <w:tmpl w:val="FD8C82C6"/>
    <w:lvl w:ilvl="0" w:tplc="04150005">
      <w:start w:val="1"/>
      <w:numFmt w:val="bullet"/>
      <w:lvlText w:val=""/>
      <w:lvlJc w:val="left"/>
      <w:pPr>
        <w:ind w:left="644" w:hanging="360"/>
      </w:pPr>
      <w:rPr>
        <w:rFonts w:ascii="Wingdings" w:hAnsi="Wingdings" w:hint="default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DA72486"/>
    <w:multiLevelType w:val="hybridMultilevel"/>
    <w:tmpl w:val="E3A248E8"/>
    <w:lvl w:ilvl="0" w:tplc="B848368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48300E"/>
    <w:multiLevelType w:val="hybridMultilevel"/>
    <w:tmpl w:val="B23AF60E"/>
    <w:lvl w:ilvl="0" w:tplc="ECCE20D4">
      <w:start w:val="4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33354476"/>
    <w:multiLevelType w:val="hybridMultilevel"/>
    <w:tmpl w:val="724A21B8"/>
    <w:lvl w:ilvl="0" w:tplc="EED2A29A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5CE4EE8"/>
    <w:multiLevelType w:val="hybridMultilevel"/>
    <w:tmpl w:val="C13E22A6"/>
    <w:lvl w:ilvl="0" w:tplc="0415001B">
      <w:start w:val="1"/>
      <w:numFmt w:val="lowerRoman"/>
      <w:lvlText w:val="%1."/>
      <w:lvlJc w:val="righ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39A9588F"/>
    <w:multiLevelType w:val="hybridMultilevel"/>
    <w:tmpl w:val="633A1CE0"/>
    <w:lvl w:ilvl="0" w:tplc="B848368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06103A8"/>
    <w:multiLevelType w:val="hybridMultilevel"/>
    <w:tmpl w:val="FE104FD8"/>
    <w:lvl w:ilvl="0" w:tplc="0415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15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1870DD8"/>
    <w:multiLevelType w:val="hybridMultilevel"/>
    <w:tmpl w:val="B114EEA2"/>
    <w:lvl w:ilvl="0" w:tplc="229AC54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1AF0FA4"/>
    <w:multiLevelType w:val="hybridMultilevel"/>
    <w:tmpl w:val="6548DB5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EC5AFA"/>
    <w:multiLevelType w:val="hybridMultilevel"/>
    <w:tmpl w:val="AB36DD78"/>
    <w:lvl w:ilvl="0" w:tplc="603665F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C424EC2"/>
    <w:multiLevelType w:val="hybridMultilevel"/>
    <w:tmpl w:val="869ECAE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F867B8B"/>
    <w:multiLevelType w:val="hybridMultilevel"/>
    <w:tmpl w:val="8A5C8AE2"/>
    <w:lvl w:ilvl="0" w:tplc="417A4140">
      <w:start w:val="1"/>
      <w:numFmt w:val="lowerLetter"/>
      <w:lvlText w:val="%1)"/>
      <w:lvlJc w:val="left"/>
      <w:pPr>
        <w:ind w:left="720" w:hanging="360"/>
      </w:pPr>
      <w:rPr>
        <w:rFonts w:hint="default"/>
        <w:color w:val="000000" w:themeColor="text1"/>
        <w:sz w:val="23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FEB393D"/>
    <w:multiLevelType w:val="hybridMultilevel"/>
    <w:tmpl w:val="80B88B6C"/>
    <w:lvl w:ilvl="0" w:tplc="7AF488B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19C25CA"/>
    <w:multiLevelType w:val="hybridMultilevel"/>
    <w:tmpl w:val="E1400512"/>
    <w:lvl w:ilvl="0" w:tplc="6B2AA508">
      <w:start w:val="2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A554F1"/>
    <w:multiLevelType w:val="hybridMultilevel"/>
    <w:tmpl w:val="D80867E4"/>
    <w:lvl w:ilvl="0" w:tplc="58342C96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cs="Montserrat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4243B0F"/>
    <w:multiLevelType w:val="hybridMultilevel"/>
    <w:tmpl w:val="D820E22E"/>
    <w:lvl w:ilvl="0" w:tplc="B848368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67761B6"/>
    <w:multiLevelType w:val="hybridMultilevel"/>
    <w:tmpl w:val="A4A03C16"/>
    <w:lvl w:ilvl="0" w:tplc="B848368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A577FA9"/>
    <w:multiLevelType w:val="hybridMultilevel"/>
    <w:tmpl w:val="79845432"/>
    <w:lvl w:ilvl="0" w:tplc="5F18A530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FE676C"/>
    <w:multiLevelType w:val="hybridMultilevel"/>
    <w:tmpl w:val="F414450A"/>
    <w:lvl w:ilvl="0" w:tplc="B848368A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5FA80151"/>
    <w:multiLevelType w:val="hybridMultilevel"/>
    <w:tmpl w:val="D55CC48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721023"/>
    <w:multiLevelType w:val="hybridMultilevel"/>
    <w:tmpl w:val="2D321C3C"/>
    <w:lvl w:ilvl="0" w:tplc="7AF488B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E1B61A0"/>
    <w:multiLevelType w:val="hybridMultilevel"/>
    <w:tmpl w:val="FCF02248"/>
    <w:lvl w:ilvl="0" w:tplc="B848368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FB36768"/>
    <w:multiLevelType w:val="hybridMultilevel"/>
    <w:tmpl w:val="96C443D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146CE5"/>
    <w:multiLevelType w:val="hybridMultilevel"/>
    <w:tmpl w:val="BBAE9AE4"/>
    <w:lvl w:ilvl="0" w:tplc="6B2AA508">
      <w:start w:val="2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319576D"/>
    <w:multiLevelType w:val="hybridMultilevel"/>
    <w:tmpl w:val="8C74E6DA"/>
    <w:lvl w:ilvl="0" w:tplc="229AC54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81A40A0"/>
    <w:multiLevelType w:val="hybridMultilevel"/>
    <w:tmpl w:val="CD9C6542"/>
    <w:lvl w:ilvl="0" w:tplc="2ABCC0CC">
      <w:start w:val="1"/>
      <w:numFmt w:val="decimal"/>
      <w:pStyle w:val="Nagwek4"/>
      <w:lvlText w:val="%1)"/>
      <w:lvlJc w:val="left"/>
      <w:pPr>
        <w:ind w:left="720" w:hanging="360"/>
      </w:pPr>
      <w:rPr>
        <w:rFonts w:hint="default"/>
        <w:b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C4A6648"/>
    <w:multiLevelType w:val="hybridMultilevel"/>
    <w:tmpl w:val="6548DB5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1"/>
  </w:num>
  <w:num w:numId="2">
    <w:abstractNumId w:val="30"/>
  </w:num>
  <w:num w:numId="3">
    <w:abstractNumId w:val="39"/>
  </w:num>
  <w:num w:numId="4">
    <w:abstractNumId w:val="22"/>
  </w:num>
  <w:num w:numId="5">
    <w:abstractNumId w:val="40"/>
  </w:num>
  <w:num w:numId="6">
    <w:abstractNumId w:val="9"/>
  </w:num>
  <w:num w:numId="7">
    <w:abstractNumId w:val="37"/>
  </w:num>
  <w:num w:numId="8">
    <w:abstractNumId w:val="7"/>
  </w:num>
  <w:num w:numId="9">
    <w:abstractNumId w:val="13"/>
  </w:num>
  <w:num w:numId="10">
    <w:abstractNumId w:val="35"/>
  </w:num>
  <w:num w:numId="11">
    <w:abstractNumId w:val="3"/>
  </w:num>
  <w:num w:numId="12">
    <w:abstractNumId w:val="12"/>
  </w:num>
  <w:num w:numId="13">
    <w:abstractNumId w:val="5"/>
  </w:num>
  <w:num w:numId="14">
    <w:abstractNumId w:val="29"/>
  </w:num>
  <w:num w:numId="15">
    <w:abstractNumId w:val="27"/>
  </w:num>
  <w:num w:numId="16">
    <w:abstractNumId w:val="32"/>
  </w:num>
  <w:num w:numId="17">
    <w:abstractNumId w:val="24"/>
  </w:num>
  <w:num w:numId="18">
    <w:abstractNumId w:val="25"/>
  </w:num>
  <w:num w:numId="19">
    <w:abstractNumId w:val="4"/>
  </w:num>
  <w:num w:numId="20">
    <w:abstractNumId w:val="10"/>
  </w:num>
  <w:num w:numId="21">
    <w:abstractNumId w:val="17"/>
  </w:num>
  <w:num w:numId="22">
    <w:abstractNumId w:val="23"/>
  </w:num>
  <w:num w:numId="23">
    <w:abstractNumId w:val="41"/>
  </w:num>
  <w:num w:numId="24">
    <w:abstractNumId w:val="26"/>
  </w:num>
  <w:num w:numId="25">
    <w:abstractNumId w:val="2"/>
  </w:num>
  <w:num w:numId="26">
    <w:abstractNumId w:val="0"/>
  </w:num>
  <w:num w:numId="27">
    <w:abstractNumId w:val="18"/>
  </w:num>
  <w:num w:numId="28">
    <w:abstractNumId w:val="20"/>
  </w:num>
  <w:num w:numId="29">
    <w:abstractNumId w:val="33"/>
  </w:num>
  <w:num w:numId="30">
    <w:abstractNumId w:val="8"/>
  </w:num>
  <w:num w:numId="31">
    <w:abstractNumId w:val="1"/>
  </w:num>
  <w:num w:numId="32">
    <w:abstractNumId w:val="21"/>
  </w:num>
  <w:num w:numId="33">
    <w:abstractNumId w:val="14"/>
  </w:num>
  <w:num w:numId="34">
    <w:abstractNumId w:val="15"/>
  </w:num>
  <w:num w:numId="35">
    <w:abstractNumId w:val="28"/>
  </w:num>
  <w:num w:numId="36">
    <w:abstractNumId w:val="36"/>
  </w:num>
  <w:num w:numId="37">
    <w:abstractNumId w:val="16"/>
  </w:num>
  <w:num w:numId="38">
    <w:abstractNumId w:val="38"/>
  </w:num>
  <w:num w:numId="39">
    <w:abstractNumId w:val="6"/>
  </w:num>
  <w:num w:numId="40">
    <w:abstractNumId w:val="11"/>
  </w:num>
  <w:num w:numId="41">
    <w:abstractNumId w:val="40"/>
    <w:lvlOverride w:ilvl="0">
      <w:startOverride w:val="1"/>
    </w:lvlOverride>
  </w:num>
  <w:num w:numId="42">
    <w:abstractNumId w:val="40"/>
  </w:num>
  <w:num w:numId="43">
    <w:abstractNumId w:val="40"/>
  </w:num>
  <w:num w:numId="44">
    <w:abstractNumId w:val="40"/>
  </w:num>
  <w:num w:numId="45">
    <w:abstractNumId w:val="34"/>
  </w:num>
  <w:num w:numId="46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9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0NDIwMTczNTEysjRU0lEKTi0uzszPAykwNKkFAFIpLMYtAAAA"/>
  </w:docVars>
  <w:rsids>
    <w:rsidRoot w:val="00BC2925"/>
    <w:rsid w:val="00003BD7"/>
    <w:rsid w:val="0000451E"/>
    <w:rsid w:val="000054C6"/>
    <w:rsid w:val="000145DA"/>
    <w:rsid w:val="000154AA"/>
    <w:rsid w:val="00016143"/>
    <w:rsid w:val="000177FB"/>
    <w:rsid w:val="000210C8"/>
    <w:rsid w:val="00030B57"/>
    <w:rsid w:val="000364F3"/>
    <w:rsid w:val="000438CC"/>
    <w:rsid w:val="00044A6B"/>
    <w:rsid w:val="000459EA"/>
    <w:rsid w:val="000522F8"/>
    <w:rsid w:val="000711F0"/>
    <w:rsid w:val="000728A0"/>
    <w:rsid w:val="00075B53"/>
    <w:rsid w:val="00075D54"/>
    <w:rsid w:val="00080D85"/>
    <w:rsid w:val="00085379"/>
    <w:rsid w:val="00085575"/>
    <w:rsid w:val="00086971"/>
    <w:rsid w:val="00086A64"/>
    <w:rsid w:val="000923C4"/>
    <w:rsid w:val="000959CF"/>
    <w:rsid w:val="000A045D"/>
    <w:rsid w:val="000A09D2"/>
    <w:rsid w:val="000A77BD"/>
    <w:rsid w:val="000B2BFE"/>
    <w:rsid w:val="000B620F"/>
    <w:rsid w:val="000B79C5"/>
    <w:rsid w:val="000C1ED6"/>
    <w:rsid w:val="000C6890"/>
    <w:rsid w:val="000D04A0"/>
    <w:rsid w:val="000D3044"/>
    <w:rsid w:val="000E156B"/>
    <w:rsid w:val="000E36CB"/>
    <w:rsid w:val="000F01B6"/>
    <w:rsid w:val="001102E5"/>
    <w:rsid w:val="00111D2A"/>
    <w:rsid w:val="001134C2"/>
    <w:rsid w:val="00120742"/>
    <w:rsid w:val="001208B7"/>
    <w:rsid w:val="0013320B"/>
    <w:rsid w:val="00134E4D"/>
    <w:rsid w:val="0014608D"/>
    <w:rsid w:val="0016694A"/>
    <w:rsid w:val="001762B6"/>
    <w:rsid w:val="0017B9CE"/>
    <w:rsid w:val="00182F27"/>
    <w:rsid w:val="00190A20"/>
    <w:rsid w:val="00191647"/>
    <w:rsid w:val="00193953"/>
    <w:rsid w:val="00193960"/>
    <w:rsid w:val="001965C3"/>
    <w:rsid w:val="00196CD4"/>
    <w:rsid w:val="001A01D1"/>
    <w:rsid w:val="001A18A8"/>
    <w:rsid w:val="001A38E7"/>
    <w:rsid w:val="001B5F32"/>
    <w:rsid w:val="001C7DC9"/>
    <w:rsid w:val="001D6E41"/>
    <w:rsid w:val="001E3B7C"/>
    <w:rsid w:val="001F3FFD"/>
    <w:rsid w:val="001F77DD"/>
    <w:rsid w:val="00215D0B"/>
    <w:rsid w:val="002250CF"/>
    <w:rsid w:val="002358E3"/>
    <w:rsid w:val="002408A7"/>
    <w:rsid w:val="00247760"/>
    <w:rsid w:val="00250254"/>
    <w:rsid w:val="002715D4"/>
    <w:rsid w:val="002744D0"/>
    <w:rsid w:val="00274E4E"/>
    <w:rsid w:val="002B67FE"/>
    <w:rsid w:val="002C66C9"/>
    <w:rsid w:val="002C6DF0"/>
    <w:rsid w:val="002D1DF6"/>
    <w:rsid w:val="002E2ED7"/>
    <w:rsid w:val="002E6A90"/>
    <w:rsid w:val="002F6C0D"/>
    <w:rsid w:val="003008DC"/>
    <w:rsid w:val="00300FB8"/>
    <w:rsid w:val="00314C14"/>
    <w:rsid w:val="003173D0"/>
    <w:rsid w:val="00346F42"/>
    <w:rsid w:val="00353696"/>
    <w:rsid w:val="003579DD"/>
    <w:rsid w:val="00361E94"/>
    <w:rsid w:val="00363D9A"/>
    <w:rsid w:val="00366B7E"/>
    <w:rsid w:val="0037211D"/>
    <w:rsid w:val="00376650"/>
    <w:rsid w:val="00383F6A"/>
    <w:rsid w:val="003932E4"/>
    <w:rsid w:val="003971D6"/>
    <w:rsid w:val="003A1B4F"/>
    <w:rsid w:val="003A3AC9"/>
    <w:rsid w:val="003A6A71"/>
    <w:rsid w:val="003A7F67"/>
    <w:rsid w:val="003B17DB"/>
    <w:rsid w:val="003B3F8D"/>
    <w:rsid w:val="003C5191"/>
    <w:rsid w:val="003C561C"/>
    <w:rsid w:val="003C6DED"/>
    <w:rsid w:val="003D2D2A"/>
    <w:rsid w:val="003D2DC2"/>
    <w:rsid w:val="003D70D6"/>
    <w:rsid w:val="003E12AA"/>
    <w:rsid w:val="003F3B01"/>
    <w:rsid w:val="004034BF"/>
    <w:rsid w:val="0041401F"/>
    <w:rsid w:val="00415F16"/>
    <w:rsid w:val="004229D1"/>
    <w:rsid w:val="00430DAB"/>
    <w:rsid w:val="004339D1"/>
    <w:rsid w:val="00436BED"/>
    <w:rsid w:val="00443F38"/>
    <w:rsid w:val="004445B3"/>
    <w:rsid w:val="00462696"/>
    <w:rsid w:val="004641F1"/>
    <w:rsid w:val="004651C4"/>
    <w:rsid w:val="00465A66"/>
    <w:rsid w:val="00467D74"/>
    <w:rsid w:val="00470EC7"/>
    <w:rsid w:val="00481F27"/>
    <w:rsid w:val="0048318C"/>
    <w:rsid w:val="00484CD7"/>
    <w:rsid w:val="004A0193"/>
    <w:rsid w:val="004A29A7"/>
    <w:rsid w:val="004A2C53"/>
    <w:rsid w:val="004A3284"/>
    <w:rsid w:val="004A4490"/>
    <w:rsid w:val="004D0C89"/>
    <w:rsid w:val="004D475D"/>
    <w:rsid w:val="004D75E3"/>
    <w:rsid w:val="004E41D0"/>
    <w:rsid w:val="004F0FA9"/>
    <w:rsid w:val="004F7447"/>
    <w:rsid w:val="00504D07"/>
    <w:rsid w:val="00513B3D"/>
    <w:rsid w:val="00513EEF"/>
    <w:rsid w:val="005148E1"/>
    <w:rsid w:val="00517B13"/>
    <w:rsid w:val="00517DD6"/>
    <w:rsid w:val="00517EA4"/>
    <w:rsid w:val="00522572"/>
    <w:rsid w:val="005272A5"/>
    <w:rsid w:val="005411A0"/>
    <w:rsid w:val="005416E7"/>
    <w:rsid w:val="00542653"/>
    <w:rsid w:val="00546271"/>
    <w:rsid w:val="00551B72"/>
    <w:rsid w:val="00561E0D"/>
    <w:rsid w:val="00566089"/>
    <w:rsid w:val="00580D49"/>
    <w:rsid w:val="00581818"/>
    <w:rsid w:val="005828E6"/>
    <w:rsid w:val="005924BE"/>
    <w:rsid w:val="00597809"/>
    <w:rsid w:val="00597FF5"/>
    <w:rsid w:val="005B5C40"/>
    <w:rsid w:val="005B7460"/>
    <w:rsid w:val="005C3FF8"/>
    <w:rsid w:val="005D3D58"/>
    <w:rsid w:val="005D7186"/>
    <w:rsid w:val="005E4B7E"/>
    <w:rsid w:val="005E56F5"/>
    <w:rsid w:val="005F7A39"/>
    <w:rsid w:val="00610144"/>
    <w:rsid w:val="00610425"/>
    <w:rsid w:val="00612E4F"/>
    <w:rsid w:val="006257FA"/>
    <w:rsid w:val="00625ECC"/>
    <w:rsid w:val="00627965"/>
    <w:rsid w:val="0062799E"/>
    <w:rsid w:val="00650434"/>
    <w:rsid w:val="00655939"/>
    <w:rsid w:val="00657928"/>
    <w:rsid w:val="00665D42"/>
    <w:rsid w:val="0067308F"/>
    <w:rsid w:val="00673215"/>
    <w:rsid w:val="006733C0"/>
    <w:rsid w:val="0067550E"/>
    <w:rsid w:val="0068784D"/>
    <w:rsid w:val="00695BE1"/>
    <w:rsid w:val="0069748A"/>
    <w:rsid w:val="006B2416"/>
    <w:rsid w:val="006B48F1"/>
    <w:rsid w:val="006C0B13"/>
    <w:rsid w:val="006C4237"/>
    <w:rsid w:val="006D1957"/>
    <w:rsid w:val="006F4A1E"/>
    <w:rsid w:val="006F552D"/>
    <w:rsid w:val="007014D1"/>
    <w:rsid w:val="00713593"/>
    <w:rsid w:val="0071426E"/>
    <w:rsid w:val="007341F8"/>
    <w:rsid w:val="00742E2E"/>
    <w:rsid w:val="007576D9"/>
    <w:rsid w:val="00763150"/>
    <w:rsid w:val="007663F5"/>
    <w:rsid w:val="0077029F"/>
    <w:rsid w:val="00770C9A"/>
    <w:rsid w:val="00772268"/>
    <w:rsid w:val="00775044"/>
    <w:rsid w:val="0077659B"/>
    <w:rsid w:val="0077716F"/>
    <w:rsid w:val="00780A50"/>
    <w:rsid w:val="00781E3F"/>
    <w:rsid w:val="0079761D"/>
    <w:rsid w:val="007A6638"/>
    <w:rsid w:val="007A7A43"/>
    <w:rsid w:val="007A7E63"/>
    <w:rsid w:val="007A7E9D"/>
    <w:rsid w:val="007B1869"/>
    <w:rsid w:val="007B6676"/>
    <w:rsid w:val="007C7442"/>
    <w:rsid w:val="007D09AC"/>
    <w:rsid w:val="007D2381"/>
    <w:rsid w:val="007D3EAA"/>
    <w:rsid w:val="007D4EFC"/>
    <w:rsid w:val="007E1564"/>
    <w:rsid w:val="007F5965"/>
    <w:rsid w:val="00812326"/>
    <w:rsid w:val="00813638"/>
    <w:rsid w:val="00813EA7"/>
    <w:rsid w:val="00821B4B"/>
    <w:rsid w:val="00823218"/>
    <w:rsid w:val="0083066E"/>
    <w:rsid w:val="008413C9"/>
    <w:rsid w:val="00860826"/>
    <w:rsid w:val="00860D46"/>
    <w:rsid w:val="0086418F"/>
    <w:rsid w:val="00865A3F"/>
    <w:rsid w:val="00871AEB"/>
    <w:rsid w:val="00872520"/>
    <w:rsid w:val="00876827"/>
    <w:rsid w:val="0088357E"/>
    <w:rsid w:val="0088539A"/>
    <w:rsid w:val="00892422"/>
    <w:rsid w:val="00893ACB"/>
    <w:rsid w:val="00893BEE"/>
    <w:rsid w:val="008A0ADB"/>
    <w:rsid w:val="008A684D"/>
    <w:rsid w:val="008B1177"/>
    <w:rsid w:val="008B15A6"/>
    <w:rsid w:val="008B318B"/>
    <w:rsid w:val="008B7D21"/>
    <w:rsid w:val="008C444A"/>
    <w:rsid w:val="008D1EE2"/>
    <w:rsid w:val="008D6758"/>
    <w:rsid w:val="008D67D2"/>
    <w:rsid w:val="008D6DFA"/>
    <w:rsid w:val="008E0F95"/>
    <w:rsid w:val="008E3585"/>
    <w:rsid w:val="008E467A"/>
    <w:rsid w:val="008F1D2F"/>
    <w:rsid w:val="008F5452"/>
    <w:rsid w:val="008F5977"/>
    <w:rsid w:val="00905BE0"/>
    <w:rsid w:val="0090641A"/>
    <w:rsid w:val="00916DAD"/>
    <w:rsid w:val="00920D85"/>
    <w:rsid w:val="009221C6"/>
    <w:rsid w:val="00927BCA"/>
    <w:rsid w:val="0093238F"/>
    <w:rsid w:val="009378ED"/>
    <w:rsid w:val="00956D21"/>
    <w:rsid w:val="00960498"/>
    <w:rsid w:val="0097579D"/>
    <w:rsid w:val="00975C62"/>
    <w:rsid w:val="00990EB8"/>
    <w:rsid w:val="0099626C"/>
    <w:rsid w:val="009C1D3D"/>
    <w:rsid w:val="009C3D14"/>
    <w:rsid w:val="009D5904"/>
    <w:rsid w:val="009D7726"/>
    <w:rsid w:val="009E2C00"/>
    <w:rsid w:val="00A00603"/>
    <w:rsid w:val="00A070A9"/>
    <w:rsid w:val="00A15640"/>
    <w:rsid w:val="00A16420"/>
    <w:rsid w:val="00A21738"/>
    <w:rsid w:val="00A36EEC"/>
    <w:rsid w:val="00A403A0"/>
    <w:rsid w:val="00A457B1"/>
    <w:rsid w:val="00A708F0"/>
    <w:rsid w:val="00A7209E"/>
    <w:rsid w:val="00A82C66"/>
    <w:rsid w:val="00A82E64"/>
    <w:rsid w:val="00A82E86"/>
    <w:rsid w:val="00A83AC1"/>
    <w:rsid w:val="00A86E96"/>
    <w:rsid w:val="00A941C6"/>
    <w:rsid w:val="00AA5C19"/>
    <w:rsid w:val="00AC4068"/>
    <w:rsid w:val="00AD38CD"/>
    <w:rsid w:val="00AD4304"/>
    <w:rsid w:val="00AF082E"/>
    <w:rsid w:val="00AF42B3"/>
    <w:rsid w:val="00B00A53"/>
    <w:rsid w:val="00B04D44"/>
    <w:rsid w:val="00B050C9"/>
    <w:rsid w:val="00B0664D"/>
    <w:rsid w:val="00B25489"/>
    <w:rsid w:val="00B377F9"/>
    <w:rsid w:val="00B37DD4"/>
    <w:rsid w:val="00B510A9"/>
    <w:rsid w:val="00B57F37"/>
    <w:rsid w:val="00B61A84"/>
    <w:rsid w:val="00B62837"/>
    <w:rsid w:val="00B6289A"/>
    <w:rsid w:val="00B65686"/>
    <w:rsid w:val="00B70145"/>
    <w:rsid w:val="00B777F6"/>
    <w:rsid w:val="00B83F39"/>
    <w:rsid w:val="00B94EFE"/>
    <w:rsid w:val="00B95673"/>
    <w:rsid w:val="00B9734E"/>
    <w:rsid w:val="00B9772A"/>
    <w:rsid w:val="00BA262F"/>
    <w:rsid w:val="00BA2CF6"/>
    <w:rsid w:val="00BB09F0"/>
    <w:rsid w:val="00BB1AF0"/>
    <w:rsid w:val="00BB2E44"/>
    <w:rsid w:val="00BB33E5"/>
    <w:rsid w:val="00BC2925"/>
    <w:rsid w:val="00BC3D98"/>
    <w:rsid w:val="00BC465C"/>
    <w:rsid w:val="00BD061D"/>
    <w:rsid w:val="00BD534D"/>
    <w:rsid w:val="00BE21B6"/>
    <w:rsid w:val="00BF1EFA"/>
    <w:rsid w:val="00BF437F"/>
    <w:rsid w:val="00C03242"/>
    <w:rsid w:val="00C04A0E"/>
    <w:rsid w:val="00C07A94"/>
    <w:rsid w:val="00C10D0D"/>
    <w:rsid w:val="00C118D7"/>
    <w:rsid w:val="00C228BE"/>
    <w:rsid w:val="00C23C00"/>
    <w:rsid w:val="00C255B0"/>
    <w:rsid w:val="00C313EE"/>
    <w:rsid w:val="00C339DF"/>
    <w:rsid w:val="00C33C2A"/>
    <w:rsid w:val="00C47937"/>
    <w:rsid w:val="00C50327"/>
    <w:rsid w:val="00C53013"/>
    <w:rsid w:val="00C54A48"/>
    <w:rsid w:val="00C568D3"/>
    <w:rsid w:val="00C573D1"/>
    <w:rsid w:val="00C607A9"/>
    <w:rsid w:val="00C861E2"/>
    <w:rsid w:val="00C91A06"/>
    <w:rsid w:val="00C92566"/>
    <w:rsid w:val="00CA360C"/>
    <w:rsid w:val="00CA429A"/>
    <w:rsid w:val="00CA5CC6"/>
    <w:rsid w:val="00CA6A4D"/>
    <w:rsid w:val="00CB3909"/>
    <w:rsid w:val="00CC3F85"/>
    <w:rsid w:val="00CC434F"/>
    <w:rsid w:val="00CC5F09"/>
    <w:rsid w:val="00CE77F4"/>
    <w:rsid w:val="00CF1C26"/>
    <w:rsid w:val="00CF2967"/>
    <w:rsid w:val="00CF3D19"/>
    <w:rsid w:val="00CF73CC"/>
    <w:rsid w:val="00CF7620"/>
    <w:rsid w:val="00D005B3"/>
    <w:rsid w:val="00D03259"/>
    <w:rsid w:val="00D067A5"/>
    <w:rsid w:val="00D15121"/>
    <w:rsid w:val="00D16F0D"/>
    <w:rsid w:val="00D22079"/>
    <w:rsid w:val="00D25E22"/>
    <w:rsid w:val="00D31B8A"/>
    <w:rsid w:val="00D3480B"/>
    <w:rsid w:val="00D36D54"/>
    <w:rsid w:val="00D418C8"/>
    <w:rsid w:val="00D623C4"/>
    <w:rsid w:val="00D72531"/>
    <w:rsid w:val="00D74ED0"/>
    <w:rsid w:val="00D80529"/>
    <w:rsid w:val="00D85665"/>
    <w:rsid w:val="00D93C00"/>
    <w:rsid w:val="00DA1CF2"/>
    <w:rsid w:val="00DA7317"/>
    <w:rsid w:val="00DA79CE"/>
    <w:rsid w:val="00DB09D7"/>
    <w:rsid w:val="00DB55DB"/>
    <w:rsid w:val="00DB70FB"/>
    <w:rsid w:val="00DB754F"/>
    <w:rsid w:val="00DC697D"/>
    <w:rsid w:val="00DD6EE4"/>
    <w:rsid w:val="00DE3DFB"/>
    <w:rsid w:val="00DE5CD7"/>
    <w:rsid w:val="00DF5ACD"/>
    <w:rsid w:val="00E03EEB"/>
    <w:rsid w:val="00E114FD"/>
    <w:rsid w:val="00E14C92"/>
    <w:rsid w:val="00E14FC9"/>
    <w:rsid w:val="00E2154A"/>
    <w:rsid w:val="00E23768"/>
    <w:rsid w:val="00E2456D"/>
    <w:rsid w:val="00E32BE6"/>
    <w:rsid w:val="00E3385A"/>
    <w:rsid w:val="00E430FE"/>
    <w:rsid w:val="00E5055F"/>
    <w:rsid w:val="00E50E0C"/>
    <w:rsid w:val="00E528C6"/>
    <w:rsid w:val="00E55ECF"/>
    <w:rsid w:val="00E568D7"/>
    <w:rsid w:val="00E613A9"/>
    <w:rsid w:val="00E654C0"/>
    <w:rsid w:val="00E73AB9"/>
    <w:rsid w:val="00E7475C"/>
    <w:rsid w:val="00EA5DF5"/>
    <w:rsid w:val="00EA7F40"/>
    <w:rsid w:val="00EB18CB"/>
    <w:rsid w:val="00EC47DE"/>
    <w:rsid w:val="00EC634D"/>
    <w:rsid w:val="00EE25D3"/>
    <w:rsid w:val="00EE4B13"/>
    <w:rsid w:val="00EE53AB"/>
    <w:rsid w:val="00EF3163"/>
    <w:rsid w:val="00EF7C44"/>
    <w:rsid w:val="00F01052"/>
    <w:rsid w:val="00F06063"/>
    <w:rsid w:val="00F2262E"/>
    <w:rsid w:val="00F267FA"/>
    <w:rsid w:val="00F404A5"/>
    <w:rsid w:val="00F42388"/>
    <w:rsid w:val="00F434BE"/>
    <w:rsid w:val="00F45746"/>
    <w:rsid w:val="00F45ED3"/>
    <w:rsid w:val="00F4618A"/>
    <w:rsid w:val="00F511A7"/>
    <w:rsid w:val="00F55880"/>
    <w:rsid w:val="00F57203"/>
    <w:rsid w:val="00F728BA"/>
    <w:rsid w:val="00F74089"/>
    <w:rsid w:val="00F80291"/>
    <w:rsid w:val="00F821A4"/>
    <w:rsid w:val="00F8250C"/>
    <w:rsid w:val="00F8273F"/>
    <w:rsid w:val="00F83F9C"/>
    <w:rsid w:val="00F95897"/>
    <w:rsid w:val="00FA0C17"/>
    <w:rsid w:val="00FB0A19"/>
    <w:rsid w:val="00FB314D"/>
    <w:rsid w:val="00FC4C98"/>
    <w:rsid w:val="00FD28D1"/>
    <w:rsid w:val="00FD489B"/>
    <w:rsid w:val="00FD51F8"/>
    <w:rsid w:val="00FE17F3"/>
    <w:rsid w:val="00FE1A00"/>
    <w:rsid w:val="00FE4383"/>
    <w:rsid w:val="00FF1809"/>
    <w:rsid w:val="00FF41FD"/>
    <w:rsid w:val="012C72A7"/>
    <w:rsid w:val="0172884E"/>
    <w:rsid w:val="02C08856"/>
    <w:rsid w:val="03308EE2"/>
    <w:rsid w:val="0441BBC2"/>
    <w:rsid w:val="072F71F9"/>
    <w:rsid w:val="07635095"/>
    <w:rsid w:val="081DA179"/>
    <w:rsid w:val="08AEE097"/>
    <w:rsid w:val="094482DB"/>
    <w:rsid w:val="095D99AD"/>
    <w:rsid w:val="09618481"/>
    <w:rsid w:val="0A6E9708"/>
    <w:rsid w:val="0A789EF5"/>
    <w:rsid w:val="0AF1C9E7"/>
    <w:rsid w:val="0AF4DE25"/>
    <w:rsid w:val="0B28E604"/>
    <w:rsid w:val="0B35016F"/>
    <w:rsid w:val="0BEB2E20"/>
    <w:rsid w:val="0EF780CD"/>
    <w:rsid w:val="0F1081BA"/>
    <w:rsid w:val="0F20C05B"/>
    <w:rsid w:val="0F953F2D"/>
    <w:rsid w:val="0FB45BA2"/>
    <w:rsid w:val="11282C50"/>
    <w:rsid w:val="1157BD1F"/>
    <w:rsid w:val="154DE343"/>
    <w:rsid w:val="17A5ADE7"/>
    <w:rsid w:val="17D86A49"/>
    <w:rsid w:val="18659B93"/>
    <w:rsid w:val="18B3361B"/>
    <w:rsid w:val="1997BB86"/>
    <w:rsid w:val="19F604A9"/>
    <w:rsid w:val="1A553BCE"/>
    <w:rsid w:val="1AAF2D2B"/>
    <w:rsid w:val="1C40DAFE"/>
    <w:rsid w:val="1D93C054"/>
    <w:rsid w:val="1E21AB51"/>
    <w:rsid w:val="1E408C27"/>
    <w:rsid w:val="1E8AB381"/>
    <w:rsid w:val="1EB1253E"/>
    <w:rsid w:val="2006C7B6"/>
    <w:rsid w:val="20F14CB6"/>
    <w:rsid w:val="211B3C8D"/>
    <w:rsid w:val="21CE96EC"/>
    <w:rsid w:val="225A6E60"/>
    <w:rsid w:val="22D0354B"/>
    <w:rsid w:val="24C62C25"/>
    <w:rsid w:val="269D7F20"/>
    <w:rsid w:val="27582926"/>
    <w:rsid w:val="278A7E11"/>
    <w:rsid w:val="27C3BF37"/>
    <w:rsid w:val="29B497E5"/>
    <w:rsid w:val="2C6FC7EA"/>
    <w:rsid w:val="2CBCDDB6"/>
    <w:rsid w:val="2D8FC1AD"/>
    <w:rsid w:val="2E0B984B"/>
    <w:rsid w:val="2E7BC319"/>
    <w:rsid w:val="2E9D07A6"/>
    <w:rsid w:val="2ED4EB44"/>
    <w:rsid w:val="2F2B920E"/>
    <w:rsid w:val="2F776112"/>
    <w:rsid w:val="301B4632"/>
    <w:rsid w:val="301FE691"/>
    <w:rsid w:val="30240FC6"/>
    <w:rsid w:val="317B5AA1"/>
    <w:rsid w:val="3194A9A7"/>
    <w:rsid w:val="31D1B907"/>
    <w:rsid w:val="320A412A"/>
    <w:rsid w:val="32FE7DCF"/>
    <w:rsid w:val="33197E75"/>
    <w:rsid w:val="347FF872"/>
    <w:rsid w:val="34F2863D"/>
    <w:rsid w:val="35A2F235"/>
    <w:rsid w:val="375DBEE3"/>
    <w:rsid w:val="378F1350"/>
    <w:rsid w:val="379F2532"/>
    <w:rsid w:val="37CF32F4"/>
    <w:rsid w:val="3A1D6285"/>
    <w:rsid w:val="3AAED738"/>
    <w:rsid w:val="3B4A72E2"/>
    <w:rsid w:val="3B620411"/>
    <w:rsid w:val="3CA5A973"/>
    <w:rsid w:val="3EE03D13"/>
    <w:rsid w:val="403440D8"/>
    <w:rsid w:val="41647E1C"/>
    <w:rsid w:val="41D1492C"/>
    <w:rsid w:val="41DD6100"/>
    <w:rsid w:val="432DCDC6"/>
    <w:rsid w:val="44C67BCA"/>
    <w:rsid w:val="4586A636"/>
    <w:rsid w:val="46E7C6C5"/>
    <w:rsid w:val="47C6116F"/>
    <w:rsid w:val="48B17904"/>
    <w:rsid w:val="493E8AD5"/>
    <w:rsid w:val="498F0E5E"/>
    <w:rsid w:val="4A2BDE48"/>
    <w:rsid w:val="4A4D4965"/>
    <w:rsid w:val="4A7C470C"/>
    <w:rsid w:val="4AF24014"/>
    <w:rsid w:val="4DA318FA"/>
    <w:rsid w:val="4DA5F220"/>
    <w:rsid w:val="4EFCB963"/>
    <w:rsid w:val="4F2FE698"/>
    <w:rsid w:val="4F564274"/>
    <w:rsid w:val="4FF464B2"/>
    <w:rsid w:val="5084298B"/>
    <w:rsid w:val="517D28DA"/>
    <w:rsid w:val="51DDB29F"/>
    <w:rsid w:val="5351A528"/>
    <w:rsid w:val="53F9A29D"/>
    <w:rsid w:val="5432EFA7"/>
    <w:rsid w:val="561418FE"/>
    <w:rsid w:val="570463FD"/>
    <w:rsid w:val="587E24CF"/>
    <w:rsid w:val="58AF718B"/>
    <w:rsid w:val="5B3354D8"/>
    <w:rsid w:val="5CE4C070"/>
    <w:rsid w:val="5CF30083"/>
    <w:rsid w:val="5D69BA51"/>
    <w:rsid w:val="5DF8BDCC"/>
    <w:rsid w:val="5E1D14B0"/>
    <w:rsid w:val="5E1F04F9"/>
    <w:rsid w:val="5E2E2849"/>
    <w:rsid w:val="5E4A55A2"/>
    <w:rsid w:val="5E957D6D"/>
    <w:rsid w:val="5EB4B527"/>
    <w:rsid w:val="5F56D2D5"/>
    <w:rsid w:val="60137D92"/>
    <w:rsid w:val="6026E465"/>
    <w:rsid w:val="60C14772"/>
    <w:rsid w:val="6125EDE1"/>
    <w:rsid w:val="6133231E"/>
    <w:rsid w:val="6199EB3C"/>
    <w:rsid w:val="63C70FFD"/>
    <w:rsid w:val="642CB9E4"/>
    <w:rsid w:val="64859B5D"/>
    <w:rsid w:val="67D0D643"/>
    <w:rsid w:val="68614FE6"/>
    <w:rsid w:val="68C61EE9"/>
    <w:rsid w:val="68F4266E"/>
    <w:rsid w:val="6A8DE477"/>
    <w:rsid w:val="6ADC6E9F"/>
    <w:rsid w:val="6B7FCD47"/>
    <w:rsid w:val="6DC28459"/>
    <w:rsid w:val="6F019067"/>
    <w:rsid w:val="6FAA46CA"/>
    <w:rsid w:val="722D1955"/>
    <w:rsid w:val="728F2D6E"/>
    <w:rsid w:val="72DD10B2"/>
    <w:rsid w:val="73471231"/>
    <w:rsid w:val="739D69A6"/>
    <w:rsid w:val="73BCFF6D"/>
    <w:rsid w:val="7444C054"/>
    <w:rsid w:val="744F81E0"/>
    <w:rsid w:val="7453C89F"/>
    <w:rsid w:val="7530FFF0"/>
    <w:rsid w:val="7539A5B5"/>
    <w:rsid w:val="76473E9C"/>
    <w:rsid w:val="76D5208D"/>
    <w:rsid w:val="77AEF65E"/>
    <w:rsid w:val="77B081D5"/>
    <w:rsid w:val="788D7A4B"/>
    <w:rsid w:val="78A1415A"/>
    <w:rsid w:val="7A5CDD2E"/>
    <w:rsid w:val="7B72D9C3"/>
    <w:rsid w:val="7C266EA5"/>
    <w:rsid w:val="7C70F10B"/>
    <w:rsid w:val="7D04CA97"/>
    <w:rsid w:val="7D63F47D"/>
    <w:rsid w:val="7E73B0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90DC1BE"/>
  <w15:chartTrackingRefBased/>
  <w15:docId w15:val="{BEA06531-392A-4351-BB3D-EC93F5FC2B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1">
    <w:name w:val="heading 1"/>
    <w:basedOn w:val="Normalny"/>
    <w:link w:val="Nagwek1Znak"/>
    <w:uiPriority w:val="9"/>
    <w:qFormat/>
    <w:rsid w:val="007B6676"/>
    <w:pPr>
      <w:spacing w:before="100" w:beforeAutospacing="1" w:after="100" w:afterAutospacing="1" w:line="240" w:lineRule="auto"/>
      <w:jc w:val="center"/>
      <w:outlineLvl w:val="0"/>
    </w:pPr>
    <w:rPr>
      <w:rFonts w:ascii="Calibri" w:eastAsia="Times New Roman" w:hAnsi="Calibri" w:cs="Calibri"/>
      <w:b/>
      <w:bCs/>
      <w:kern w:val="36"/>
      <w:sz w:val="28"/>
      <w:szCs w:val="48"/>
      <w:lang w:eastAsia="pl-PL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1E3B7C"/>
    <w:pPr>
      <w:keepNext/>
      <w:keepLines/>
      <w:spacing w:before="40" w:after="0"/>
      <w:jc w:val="center"/>
      <w:outlineLvl w:val="1"/>
    </w:pPr>
    <w:rPr>
      <w:rFonts w:ascii="Calibri" w:eastAsiaTheme="majorEastAsia" w:hAnsi="Calibri" w:cs="Calibri"/>
      <w:b/>
      <w:sz w:val="24"/>
      <w:szCs w:val="26"/>
    </w:rPr>
  </w:style>
  <w:style w:type="paragraph" w:styleId="Nagwek3">
    <w:name w:val="heading 3"/>
    <w:basedOn w:val="Nagwek4"/>
    <w:next w:val="Normalny"/>
    <w:link w:val="Nagwek3Znak"/>
    <w:uiPriority w:val="9"/>
    <w:unhideWhenUsed/>
    <w:qFormat/>
    <w:rsid w:val="00860D46"/>
    <w:pPr>
      <w:outlineLvl w:val="2"/>
    </w:pPr>
  </w:style>
  <w:style w:type="paragraph" w:styleId="Nagwek4">
    <w:name w:val="heading 4"/>
    <w:basedOn w:val="Default"/>
    <w:next w:val="Normalny"/>
    <w:link w:val="Nagwek4Znak"/>
    <w:uiPriority w:val="9"/>
    <w:unhideWhenUsed/>
    <w:qFormat/>
    <w:rsid w:val="0079761D"/>
    <w:pPr>
      <w:keepNext/>
      <w:numPr>
        <w:numId w:val="5"/>
      </w:numPr>
      <w:spacing w:beforeLines="100" w:before="240" w:afterLines="100" w:after="240"/>
      <w:jc w:val="both"/>
      <w:outlineLvl w:val="3"/>
    </w:pPr>
    <w:rPr>
      <w:rFonts w:ascii="Calibri" w:hAnsi="Calibri" w:cs="Calibri"/>
      <w:b/>
      <w:bCs/>
      <w:color w:val="000000" w:themeColor="tex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BC292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AD4304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0A045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A045D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A045D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A045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A045D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210C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210C8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F267F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267FA"/>
  </w:style>
  <w:style w:type="paragraph" w:styleId="Stopka">
    <w:name w:val="footer"/>
    <w:basedOn w:val="Normalny"/>
    <w:link w:val="StopkaZnak"/>
    <w:unhideWhenUsed/>
    <w:rsid w:val="00F267F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rsid w:val="00F267FA"/>
  </w:style>
  <w:style w:type="table" w:styleId="Tabela-Siatka">
    <w:name w:val="Table Grid"/>
    <w:basedOn w:val="Standardowy"/>
    <w:uiPriority w:val="39"/>
    <w:rsid w:val="00F267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nyWeb">
    <w:name w:val="Normal (Web)"/>
    <w:basedOn w:val="Normalny"/>
    <w:uiPriority w:val="99"/>
    <w:unhideWhenUsed/>
    <w:rsid w:val="000459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ipercze">
    <w:name w:val="Hyperlink"/>
    <w:basedOn w:val="Domylnaczcionkaakapitu"/>
    <w:uiPriority w:val="99"/>
    <w:unhideWhenUsed/>
    <w:rsid w:val="00860826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60826"/>
    <w:rPr>
      <w:color w:val="605E5C"/>
      <w:shd w:val="clear" w:color="auto" w:fill="E1DFDD"/>
    </w:rPr>
  </w:style>
  <w:style w:type="paragraph" w:customStyle="1" w:styleId="StylAkapitzlist14pktPogrubienie">
    <w:name w:val="Styl Akapit z listą + 14 pkt Pogrubienie"/>
    <w:basedOn w:val="Normalny"/>
    <w:rsid w:val="00DF5ACD"/>
    <w:pPr>
      <w:numPr>
        <w:numId w:val="20"/>
      </w:numPr>
      <w:outlineLvl w:val="1"/>
    </w:pPr>
    <w:rPr>
      <w:rFonts w:ascii="Calibri" w:eastAsia="Times New Roman" w:hAnsi="Calibri" w:cs="Times New Roman"/>
      <w:b/>
      <w:bCs/>
      <w:sz w:val="28"/>
    </w:rPr>
  </w:style>
  <w:style w:type="character" w:customStyle="1" w:styleId="Nagwek1Znak">
    <w:name w:val="Nagłówek 1 Znak"/>
    <w:basedOn w:val="Domylnaczcionkaakapitu"/>
    <w:link w:val="Nagwek1"/>
    <w:uiPriority w:val="9"/>
    <w:rsid w:val="007B6676"/>
    <w:rPr>
      <w:rFonts w:ascii="Calibri" w:eastAsia="Times New Roman" w:hAnsi="Calibri" w:cs="Calibri"/>
      <w:b/>
      <w:bCs/>
      <w:kern w:val="36"/>
      <w:sz w:val="28"/>
      <w:szCs w:val="48"/>
      <w:lang w:eastAsia="pl-PL"/>
    </w:rPr>
  </w:style>
  <w:style w:type="character" w:customStyle="1" w:styleId="markedcontent">
    <w:name w:val="markedcontent"/>
    <w:basedOn w:val="Domylnaczcionkaakapitu"/>
    <w:rsid w:val="00F95897"/>
  </w:style>
  <w:style w:type="paragraph" w:styleId="Poprawka">
    <w:name w:val="Revision"/>
    <w:hidden/>
    <w:uiPriority w:val="99"/>
    <w:semiHidden/>
    <w:rsid w:val="000A77BD"/>
    <w:pPr>
      <w:spacing w:after="0" w:line="240" w:lineRule="auto"/>
    </w:pPr>
  </w:style>
  <w:style w:type="character" w:customStyle="1" w:styleId="Nagwek2Znak">
    <w:name w:val="Nagłówek 2 Znak"/>
    <w:basedOn w:val="Domylnaczcionkaakapitu"/>
    <w:link w:val="Nagwek2"/>
    <w:uiPriority w:val="9"/>
    <w:rsid w:val="001E3B7C"/>
    <w:rPr>
      <w:rFonts w:ascii="Calibri" w:eastAsiaTheme="majorEastAsia" w:hAnsi="Calibri" w:cs="Calibri"/>
      <w:b/>
      <w:sz w:val="24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rsid w:val="00860D46"/>
    <w:rPr>
      <w:rFonts w:ascii="Calibri" w:hAnsi="Calibri" w:cs="Calibri"/>
      <w:b/>
      <w:bCs/>
      <w:color w:val="000000" w:themeColor="text1"/>
      <w:sz w:val="24"/>
      <w:szCs w:val="24"/>
    </w:rPr>
  </w:style>
  <w:style w:type="character" w:customStyle="1" w:styleId="Nagwek4Znak">
    <w:name w:val="Nagłówek 4 Znak"/>
    <w:basedOn w:val="Domylnaczcionkaakapitu"/>
    <w:link w:val="Nagwek4"/>
    <w:uiPriority w:val="9"/>
    <w:rsid w:val="0079761D"/>
    <w:rPr>
      <w:rFonts w:ascii="Calibri" w:hAnsi="Calibri" w:cs="Calibri"/>
      <w:b/>
      <w:bCs/>
      <w:color w:val="000000" w:themeColor="text1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842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96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7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102ccae-d913-41da-8b1d-9ec03f7b0f26">
      <UserInfo>
        <DisplayName>Członkowie witryny Rada Dyscypliny Naukowej Inżynieria Chemiczna</DisplayName>
        <AccountId>7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95684CF05BF9349BE585856F9A96845" ma:contentTypeVersion="4" ma:contentTypeDescription="Utwórz nowy dokument." ma:contentTypeScope="" ma:versionID="e28b4437e1dd2b4dc687ca93aa72be79">
  <xsd:schema xmlns:xsd="http://www.w3.org/2001/XMLSchema" xmlns:xs="http://www.w3.org/2001/XMLSchema" xmlns:p="http://schemas.microsoft.com/office/2006/metadata/properties" xmlns:ns2="d2f0fb5d-5c5d-4508-aa92-172dbf8a605d" xmlns:ns3="6102ccae-d913-41da-8b1d-9ec03f7b0f26" targetNamespace="http://schemas.microsoft.com/office/2006/metadata/properties" ma:root="true" ma:fieldsID="f9ff28cb3cbb9f7a6dc4fb250a81b841" ns2:_="" ns3:_="">
    <xsd:import namespace="d2f0fb5d-5c5d-4508-aa92-172dbf8a605d"/>
    <xsd:import namespace="6102ccae-d913-41da-8b1d-9ec03f7b0f2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f0fb5d-5c5d-4508-aa92-172dbf8a60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02ccae-d913-41da-8b1d-9ec03f7b0f2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writefull-cache xmlns="urn:writefull-cache:Suggestions">{"suggestions":{},"typeOfAccount":"freemium"}</writefull-cache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D00A28-C9E7-4C2C-9C07-FD6CD00C37D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81CF5E1-1A74-4568-98C0-B697D49F8053}">
  <ds:schemaRefs>
    <ds:schemaRef ds:uri="http://schemas.microsoft.com/office/2006/metadata/properties"/>
    <ds:schemaRef ds:uri="http://schemas.microsoft.com/office/infopath/2007/PartnerControls"/>
    <ds:schemaRef ds:uri="6102ccae-d913-41da-8b1d-9ec03f7b0f26"/>
  </ds:schemaRefs>
</ds:datastoreItem>
</file>

<file path=customXml/itemProps3.xml><?xml version="1.0" encoding="utf-8"?>
<ds:datastoreItem xmlns:ds="http://schemas.openxmlformats.org/officeDocument/2006/customXml" ds:itemID="{D57D3C0A-B884-42B0-91BA-82BF4D5CBB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2f0fb5d-5c5d-4508-aa92-172dbf8a605d"/>
    <ds:schemaRef ds:uri="6102ccae-d913-41da-8b1d-9ec03f7b0f2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A7B8D86-B3E7-45B5-88BB-ECB374898178}">
  <ds:schemaRefs>
    <ds:schemaRef ds:uri="urn:writefull-cache:Suggestions"/>
  </ds:schemaRefs>
</ds:datastoreItem>
</file>

<file path=customXml/itemProps5.xml><?xml version="1.0" encoding="utf-8"?>
<ds:datastoreItem xmlns:ds="http://schemas.openxmlformats.org/officeDocument/2006/customXml" ds:itemID="{70BFCDFB-662A-4F8E-B758-8E32409C2F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6</Pages>
  <Words>1319</Words>
  <Characters>7919</Characters>
  <Application>Microsoft Office Word</Application>
  <DocSecurity>0</DocSecurity>
  <Lines>65</Lines>
  <Paragraphs>18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Nagłówki</vt:lpstr>
      </vt:variant>
      <vt:variant>
        <vt:i4>8</vt:i4>
      </vt:variant>
    </vt:vector>
  </HeadingPairs>
  <TitlesOfParts>
    <vt:vector size="9" baseType="lpstr">
      <vt:lpstr>Zalecenia do przygotowania rozprawy doktorskiej w oparciu o cykl publikacji w dyscyplinie inżynieria chemiczna dla doktorantów Studiów Doktoranckich, którym postępowania doktorskie wszczęto po dniu 30 września 2019 r.</vt:lpstr>
      <vt:lpstr>Zalecenia do przygotowania rozprawy doktorskiej  w oparciu o cykl publikacji w d</vt:lpstr>
      <vt:lpstr>    Rada Dyscypliny Naukowej Inżynieria Chemiczna  Zachodniopomorski Uniwersytet Tec</vt:lpstr>
      <vt:lpstr>        Wytyczne ogólne</vt:lpstr>
      <vt:lpstr>        Wytyczne szczegółowe</vt:lpstr>
      <vt:lpstr>        Dokumenty związane</vt:lpstr>
      <vt:lpstr>        Załącznik nr 1  do Zaleceń do przygotowania rozprawy doktorskiej w oparciu o cyk</vt:lpstr>
      <vt:lpstr>        Załącznik 2 do Zaleceń do przygotowania rozprawy doktorskiej w oparciu o cykl pu</vt:lpstr>
      <vt:lpstr>        Załącznik 3 do Zaleceń do przygotowania rozprawy doktorskiej w oparciu o cykl pu</vt:lpstr>
    </vt:vector>
  </TitlesOfParts>
  <Company/>
  <LinksUpToDate>false</LinksUpToDate>
  <CharactersWithSpaces>9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lecenia do przygotowania rozprawy doktorskiej w oparciu o cykl publikacji w dyscyplinie inżynieria chemiczna dla doktorantów Studiów Doktoranckich, którym postępowania doktorskie wszczęto po dniu 30 września 2019 r.</dc:title>
  <dc:subject/>
  <dc:creator>Beata Zielińska</dc:creator>
  <cp:keywords/>
  <dc:description/>
  <cp:lastModifiedBy>Zuzanna Wechterowicz</cp:lastModifiedBy>
  <cp:revision>7</cp:revision>
  <cp:lastPrinted>2021-11-11T07:43:00Z</cp:lastPrinted>
  <dcterms:created xsi:type="dcterms:W3CDTF">2022-01-12T09:00:00Z</dcterms:created>
  <dcterms:modified xsi:type="dcterms:W3CDTF">2022-01-12T0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95684CF05BF9349BE585856F9A96845</vt:lpwstr>
  </property>
</Properties>
</file>